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AAD926" w14:textId="79C2D256" w:rsidR="00190FD3" w:rsidRPr="00D11ABD" w:rsidRDefault="00DF3D54" w:rsidP="000B5EFA">
      <w:pPr>
        <w:ind w:left="-142" w:right="-138"/>
        <w:rPr>
          <w:rFonts w:ascii="Calibri Light" w:hAnsi="Calibri Light"/>
          <w:sz w:val="22"/>
          <w:szCs w:val="22"/>
        </w:rPr>
      </w:pPr>
      <w:r w:rsidRPr="000F2C7A">
        <w:rPr>
          <w:rFonts w:ascii="Calibri Light" w:hAnsi="Calibri Light"/>
        </w:rPr>
        <w:t>*</w:t>
      </w:r>
      <w:r w:rsidR="009D3942" w:rsidRPr="00D11ABD">
        <w:rPr>
          <w:rFonts w:ascii="Calibri Light" w:hAnsi="Calibri Light"/>
          <w:sz w:val="22"/>
          <w:szCs w:val="22"/>
        </w:rPr>
        <w:t>C</w:t>
      </w:r>
      <w:r w:rsidRPr="00D11ABD">
        <w:rPr>
          <w:rFonts w:ascii="Calibri Light" w:hAnsi="Calibri Light"/>
          <w:sz w:val="22"/>
          <w:szCs w:val="22"/>
        </w:rPr>
        <w:t>omplete the following application</w:t>
      </w:r>
      <w:r w:rsidR="00AB0516" w:rsidRPr="00D11ABD">
        <w:rPr>
          <w:rFonts w:ascii="Calibri Light" w:hAnsi="Calibri Light"/>
          <w:sz w:val="22"/>
          <w:szCs w:val="22"/>
        </w:rPr>
        <w:t xml:space="preserve"> and submit </w:t>
      </w:r>
      <w:r w:rsidR="00982067" w:rsidRPr="00D11ABD">
        <w:rPr>
          <w:rFonts w:ascii="Calibri Light" w:hAnsi="Calibri Light"/>
          <w:sz w:val="22"/>
          <w:szCs w:val="22"/>
        </w:rPr>
        <w:t>as a</w:t>
      </w:r>
      <w:r w:rsidR="00D35150" w:rsidRPr="00D11ABD">
        <w:rPr>
          <w:rFonts w:ascii="Calibri Light" w:hAnsi="Calibri Light"/>
          <w:sz w:val="22"/>
          <w:szCs w:val="22"/>
        </w:rPr>
        <w:t xml:space="preserve"> single</w:t>
      </w:r>
      <w:r w:rsidR="00982067" w:rsidRPr="00D11ABD">
        <w:rPr>
          <w:rFonts w:ascii="Calibri Light" w:hAnsi="Calibri Light"/>
          <w:sz w:val="22"/>
          <w:szCs w:val="22"/>
        </w:rPr>
        <w:t xml:space="preserve"> pdf </w:t>
      </w:r>
      <w:r w:rsidR="0056381D" w:rsidRPr="00D11ABD">
        <w:rPr>
          <w:rFonts w:ascii="Calibri Light" w:hAnsi="Calibri Light"/>
          <w:sz w:val="22"/>
          <w:szCs w:val="22"/>
        </w:rPr>
        <w:t xml:space="preserve">file </w:t>
      </w:r>
      <w:r w:rsidR="00AB0516" w:rsidRPr="00D11ABD">
        <w:rPr>
          <w:rFonts w:ascii="Calibri Light" w:hAnsi="Calibri Light"/>
          <w:sz w:val="22"/>
          <w:szCs w:val="22"/>
        </w:rPr>
        <w:t>via email</w:t>
      </w:r>
      <w:r w:rsidRPr="00D11ABD">
        <w:rPr>
          <w:rFonts w:ascii="Calibri Light" w:hAnsi="Calibri Light"/>
          <w:sz w:val="22"/>
          <w:szCs w:val="22"/>
        </w:rPr>
        <w:t xml:space="preserve"> to </w:t>
      </w:r>
      <w:hyperlink r:id="rId8" w:history="1">
        <w:r w:rsidR="009265A1" w:rsidRPr="007E41B6">
          <w:rPr>
            <w:rStyle w:val="Hyperlink"/>
            <w:rFonts w:ascii="Calibri Light" w:hAnsi="Calibri Light"/>
            <w:sz w:val="22"/>
            <w:szCs w:val="22"/>
          </w:rPr>
          <w:t>brainscan@uwo.ca</w:t>
        </w:r>
      </w:hyperlink>
      <w:r w:rsidRPr="00D11ABD">
        <w:rPr>
          <w:rFonts w:ascii="Calibri Light" w:hAnsi="Calibri Light"/>
          <w:sz w:val="22"/>
          <w:szCs w:val="22"/>
        </w:rPr>
        <w:t xml:space="preserve">. </w:t>
      </w:r>
    </w:p>
    <w:p w14:paraId="1B59430D" w14:textId="288738E1" w:rsidR="00190FD3" w:rsidRPr="00D11ABD" w:rsidRDefault="00190FD3" w:rsidP="00532652">
      <w:pPr>
        <w:ind w:left="-142" w:right="-138"/>
        <w:rPr>
          <w:rFonts w:ascii="Calibri Light" w:hAnsi="Calibri Light"/>
          <w:sz w:val="22"/>
          <w:szCs w:val="22"/>
        </w:rPr>
      </w:pPr>
      <w:r w:rsidRPr="003D5937">
        <w:rPr>
          <w:rFonts w:ascii="Calibri Light" w:hAnsi="Calibri Light"/>
        </w:rPr>
        <w:t>**</w:t>
      </w:r>
      <w:r w:rsidR="003063E0" w:rsidRPr="00D11ABD">
        <w:rPr>
          <w:rFonts w:ascii="Calibri Light" w:hAnsi="Calibri Light"/>
          <w:sz w:val="22"/>
          <w:szCs w:val="22"/>
        </w:rPr>
        <w:t>The s</w:t>
      </w:r>
      <w:r w:rsidRPr="00D11ABD">
        <w:rPr>
          <w:rFonts w:ascii="Calibri Light" w:hAnsi="Calibri Light"/>
          <w:sz w:val="22"/>
          <w:szCs w:val="22"/>
        </w:rPr>
        <w:t xml:space="preserve">pecific evaluation criteria can be </w:t>
      </w:r>
      <w:r w:rsidR="007A7BBB" w:rsidRPr="00D11ABD">
        <w:rPr>
          <w:rFonts w:ascii="Calibri Light" w:hAnsi="Calibri Light"/>
          <w:sz w:val="22"/>
          <w:szCs w:val="22"/>
        </w:rPr>
        <w:t xml:space="preserve">found in the </w:t>
      </w:r>
      <w:r w:rsidR="003063E0" w:rsidRPr="00D11ABD">
        <w:rPr>
          <w:rFonts w:ascii="Calibri Light" w:hAnsi="Calibri Light"/>
          <w:sz w:val="22"/>
          <w:szCs w:val="22"/>
        </w:rPr>
        <w:t>Program G</w:t>
      </w:r>
      <w:r w:rsidR="007A7BBB" w:rsidRPr="00D11ABD">
        <w:rPr>
          <w:rFonts w:ascii="Calibri Light" w:hAnsi="Calibri Light"/>
          <w:sz w:val="22"/>
          <w:szCs w:val="22"/>
        </w:rPr>
        <w:t>uidelines</w:t>
      </w:r>
      <w:r w:rsidR="003063E0" w:rsidRPr="00D11ABD">
        <w:rPr>
          <w:rFonts w:ascii="Calibri Light" w:hAnsi="Calibri Light"/>
          <w:sz w:val="22"/>
          <w:szCs w:val="22"/>
        </w:rPr>
        <w:t xml:space="preserve"> document,</w:t>
      </w:r>
      <w:r w:rsidR="007A7BBB" w:rsidRPr="00D11ABD">
        <w:rPr>
          <w:rFonts w:ascii="Calibri Light" w:hAnsi="Calibri Light"/>
          <w:sz w:val="22"/>
          <w:szCs w:val="22"/>
        </w:rPr>
        <w:t xml:space="preserve"> </w:t>
      </w:r>
      <w:r w:rsidR="00537CE4" w:rsidRPr="00D11ABD">
        <w:rPr>
          <w:rFonts w:ascii="Calibri Light" w:hAnsi="Calibri Light"/>
          <w:i/>
          <w:sz w:val="22"/>
          <w:szCs w:val="22"/>
        </w:rPr>
        <w:t>S</w:t>
      </w:r>
      <w:r w:rsidR="007A7BBB" w:rsidRPr="00D11ABD">
        <w:rPr>
          <w:rFonts w:ascii="Calibri Light" w:hAnsi="Calibri Light"/>
          <w:i/>
          <w:sz w:val="22"/>
          <w:szCs w:val="22"/>
        </w:rPr>
        <w:t>ection</w:t>
      </w:r>
      <w:r w:rsidR="003D5937" w:rsidRPr="00D11ABD">
        <w:rPr>
          <w:rFonts w:ascii="Calibri Light" w:hAnsi="Calibri Light"/>
          <w:i/>
          <w:sz w:val="22"/>
          <w:szCs w:val="22"/>
        </w:rPr>
        <w:t xml:space="preserve"> 7</w:t>
      </w:r>
      <w:r w:rsidR="00450A3B" w:rsidRPr="00D11ABD">
        <w:rPr>
          <w:rFonts w:ascii="Calibri Light" w:hAnsi="Calibri Light"/>
          <w:i/>
          <w:sz w:val="22"/>
          <w:szCs w:val="22"/>
        </w:rPr>
        <w:t>.1</w:t>
      </w:r>
      <w:r w:rsidR="007A7BBB" w:rsidRPr="00D11ABD">
        <w:rPr>
          <w:rFonts w:ascii="Calibri Light" w:hAnsi="Calibri Light"/>
          <w:i/>
          <w:sz w:val="22"/>
          <w:szCs w:val="22"/>
        </w:rPr>
        <w:t>.</w:t>
      </w:r>
    </w:p>
    <w:p w14:paraId="4A6DFEB2" w14:textId="77777777" w:rsidR="00476AFE" w:rsidRPr="000F2C7A" w:rsidRDefault="00476AFE" w:rsidP="00DF3D54">
      <w:pPr>
        <w:jc w:val="both"/>
        <w:rPr>
          <w:rFonts w:ascii="Calibri Light" w:hAnsi="Calibri Light"/>
        </w:rPr>
      </w:pPr>
    </w:p>
    <w:p w14:paraId="78D0DC9C" w14:textId="557D56D0" w:rsidR="00DF3D54" w:rsidRPr="000F2C7A" w:rsidRDefault="00C509EE" w:rsidP="00DF3D54">
      <w:pPr>
        <w:jc w:val="both"/>
        <w:rPr>
          <w:rFonts w:ascii="Calibri Light" w:hAnsi="Calibri Light"/>
          <w:b/>
          <w:sz w:val="28"/>
          <w:szCs w:val="28"/>
          <w:u w:val="single"/>
        </w:rPr>
      </w:pPr>
      <w:r w:rsidRPr="000F2C7A">
        <w:rPr>
          <w:rFonts w:ascii="Calibri Light" w:hAnsi="Calibri Light"/>
          <w:b/>
          <w:sz w:val="28"/>
          <w:szCs w:val="28"/>
          <w:u w:val="single"/>
        </w:rPr>
        <w:t>Section 1: Applicant</w:t>
      </w:r>
      <w:r w:rsidR="00F22ABB" w:rsidRPr="000F2C7A">
        <w:rPr>
          <w:rFonts w:ascii="Calibri Light" w:hAnsi="Calibri Light"/>
          <w:b/>
          <w:sz w:val="28"/>
          <w:szCs w:val="28"/>
          <w:u w:val="single"/>
        </w:rPr>
        <w:t xml:space="preserve"> </w:t>
      </w:r>
      <w:r w:rsidRPr="000F2C7A">
        <w:rPr>
          <w:rFonts w:ascii="Calibri Light" w:hAnsi="Calibri Light"/>
          <w:b/>
          <w:sz w:val="28"/>
          <w:szCs w:val="28"/>
          <w:u w:val="single"/>
        </w:rPr>
        <w:t>information</w:t>
      </w:r>
    </w:p>
    <w:p w14:paraId="7FAC46BA" w14:textId="77777777" w:rsidR="00C509EE" w:rsidRPr="000F2C7A" w:rsidRDefault="00C509EE" w:rsidP="00DF3D54">
      <w:pPr>
        <w:jc w:val="both"/>
        <w:rPr>
          <w:rFonts w:ascii="Calibri Light" w:hAnsi="Calibri Light"/>
        </w:rPr>
      </w:pPr>
    </w:p>
    <w:tbl>
      <w:tblPr>
        <w:tblStyle w:val="TableGrid"/>
        <w:tblW w:w="10260" w:type="dxa"/>
        <w:tblInd w:w="-252" w:type="dxa"/>
        <w:tblLook w:val="04A0" w:firstRow="1" w:lastRow="0" w:firstColumn="1" w:lastColumn="0" w:noHBand="0" w:noVBand="1"/>
      </w:tblPr>
      <w:tblGrid>
        <w:gridCol w:w="2203"/>
        <w:gridCol w:w="2552"/>
        <w:gridCol w:w="1842"/>
        <w:gridCol w:w="3663"/>
      </w:tblGrid>
      <w:tr w:rsidR="00DF3D54" w:rsidRPr="000F2C7A" w14:paraId="31733DA9" w14:textId="77777777" w:rsidTr="00BD5966">
        <w:tc>
          <w:tcPr>
            <w:tcW w:w="10260" w:type="dxa"/>
            <w:gridSpan w:val="4"/>
            <w:shd w:val="clear" w:color="auto" w:fill="000000" w:themeFill="text1"/>
          </w:tcPr>
          <w:p w14:paraId="0F2249BB" w14:textId="77777777" w:rsidR="00DF3D54" w:rsidRPr="000F2C7A" w:rsidRDefault="00DF3D54" w:rsidP="007A7BBB">
            <w:pPr>
              <w:spacing w:before="60" w:after="60"/>
              <w:jc w:val="both"/>
              <w:rPr>
                <w:rFonts w:ascii="Calibri Light" w:hAnsi="Calibri Light" w:cs="Arial"/>
                <w:color w:val="FFFFFF" w:themeColor="background1"/>
              </w:rPr>
            </w:pPr>
            <w:r w:rsidRPr="000F2C7A">
              <w:rPr>
                <w:rFonts w:ascii="Calibri Light" w:hAnsi="Calibri Light" w:cs="Arial"/>
                <w:color w:val="FFFFFF" w:themeColor="background1"/>
              </w:rPr>
              <w:t>A</w:t>
            </w:r>
            <w:r w:rsidR="00E91410" w:rsidRPr="000F2C7A">
              <w:rPr>
                <w:rFonts w:ascii="Calibri Light" w:hAnsi="Calibri Light" w:cs="Arial"/>
                <w:color w:val="FFFFFF" w:themeColor="background1"/>
              </w:rPr>
              <w:t>pplicant</w:t>
            </w:r>
            <w:r w:rsidR="00E05105" w:rsidRPr="000F2C7A">
              <w:rPr>
                <w:rFonts w:ascii="Calibri Light" w:hAnsi="Calibri Light" w:cs="Arial"/>
                <w:color w:val="FFFFFF" w:themeColor="background1"/>
              </w:rPr>
              <w:t xml:space="preserve"> Information</w:t>
            </w:r>
          </w:p>
        </w:tc>
      </w:tr>
      <w:tr w:rsidR="00B92B50" w:rsidRPr="000F2C7A" w14:paraId="11BF59A0" w14:textId="77777777" w:rsidTr="00BD5966">
        <w:trPr>
          <w:trHeight w:val="323"/>
        </w:trPr>
        <w:tc>
          <w:tcPr>
            <w:tcW w:w="2203" w:type="dxa"/>
            <w:vAlign w:val="center"/>
          </w:tcPr>
          <w:p w14:paraId="2D11551C" w14:textId="77777777" w:rsidR="00DF3D54" w:rsidRPr="000F2C7A" w:rsidRDefault="00DF3D54" w:rsidP="00257816">
            <w:pPr>
              <w:spacing w:before="60" w:after="60"/>
              <w:rPr>
                <w:rFonts w:ascii="Calibri Light" w:hAnsi="Calibri Light"/>
                <w:b/>
                <w:sz w:val="22"/>
                <w:szCs w:val="22"/>
              </w:rPr>
            </w:pPr>
            <w:r w:rsidRPr="000F2C7A">
              <w:rPr>
                <w:rFonts w:ascii="Calibri Light" w:hAnsi="Calibri Light"/>
                <w:b/>
                <w:sz w:val="22"/>
                <w:szCs w:val="22"/>
              </w:rPr>
              <w:t>Name:</w:t>
            </w:r>
          </w:p>
        </w:tc>
        <w:tc>
          <w:tcPr>
            <w:tcW w:w="8057" w:type="dxa"/>
            <w:gridSpan w:val="3"/>
            <w:vAlign w:val="center"/>
          </w:tcPr>
          <w:p w14:paraId="0CFAEF69" w14:textId="77777777" w:rsidR="00DF3D54" w:rsidRPr="000F2C7A" w:rsidRDefault="00B70754" w:rsidP="0014509F">
            <w:pPr>
              <w:spacing w:before="60" w:after="60"/>
              <w:rPr>
                <w:rFonts w:ascii="Calibri Light" w:hAnsi="Calibri Light"/>
                <w:sz w:val="22"/>
                <w:szCs w:val="22"/>
              </w:rPr>
            </w:pPr>
            <w:r w:rsidRPr="000F2C7A">
              <w:rPr>
                <w:rFonts w:ascii="Calibri Light" w:hAnsi="Calibri Light"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0" w:name="Text11"/>
            <w:r w:rsidRPr="000F2C7A">
              <w:rPr>
                <w:rFonts w:ascii="Calibri Light" w:hAnsi="Calibri Light"/>
                <w:sz w:val="22"/>
                <w:szCs w:val="22"/>
              </w:rPr>
              <w:instrText xml:space="preserve"> FORMTEXT </w:instrText>
            </w:r>
            <w:r w:rsidRPr="000F2C7A">
              <w:rPr>
                <w:rFonts w:ascii="Calibri Light" w:hAnsi="Calibri Light"/>
                <w:sz w:val="22"/>
                <w:szCs w:val="22"/>
              </w:rPr>
            </w:r>
            <w:r w:rsidRPr="000F2C7A">
              <w:rPr>
                <w:rFonts w:ascii="Calibri Light" w:hAnsi="Calibri Light"/>
                <w:sz w:val="22"/>
                <w:szCs w:val="22"/>
              </w:rPr>
              <w:fldChar w:fldCharType="separate"/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sz w:val="22"/>
                <w:szCs w:val="22"/>
              </w:rPr>
              <w:fldChar w:fldCharType="end"/>
            </w:r>
            <w:bookmarkEnd w:id="0"/>
          </w:p>
        </w:tc>
      </w:tr>
      <w:tr w:rsidR="00B70754" w:rsidRPr="000F2C7A" w14:paraId="6C86EEF4" w14:textId="77777777" w:rsidTr="00BD5966">
        <w:tc>
          <w:tcPr>
            <w:tcW w:w="2203" w:type="dxa"/>
            <w:vAlign w:val="center"/>
          </w:tcPr>
          <w:p w14:paraId="74DE17BA" w14:textId="77777777" w:rsidR="00B70754" w:rsidRPr="000F2C7A" w:rsidRDefault="00B70754" w:rsidP="00BA16E3">
            <w:pPr>
              <w:spacing w:before="60" w:after="60"/>
              <w:rPr>
                <w:rFonts w:ascii="Calibri Light" w:hAnsi="Calibri Light"/>
                <w:b/>
                <w:sz w:val="22"/>
                <w:szCs w:val="22"/>
              </w:rPr>
            </w:pPr>
            <w:r w:rsidRPr="000F2C7A">
              <w:rPr>
                <w:rFonts w:ascii="Calibri Light" w:hAnsi="Calibri Light"/>
                <w:b/>
                <w:sz w:val="22"/>
                <w:szCs w:val="22"/>
              </w:rPr>
              <w:t>Address:</w:t>
            </w:r>
          </w:p>
        </w:tc>
        <w:tc>
          <w:tcPr>
            <w:tcW w:w="8057" w:type="dxa"/>
            <w:gridSpan w:val="3"/>
            <w:vAlign w:val="center"/>
          </w:tcPr>
          <w:p w14:paraId="07413B27" w14:textId="77777777" w:rsidR="00B70754" w:rsidRPr="000F2C7A" w:rsidRDefault="00B70754" w:rsidP="00BA16E3">
            <w:pPr>
              <w:spacing w:before="60" w:after="60"/>
              <w:rPr>
                <w:rFonts w:ascii="Calibri Light" w:hAnsi="Calibri Light"/>
                <w:sz w:val="22"/>
                <w:szCs w:val="22"/>
              </w:rPr>
            </w:pPr>
            <w:r w:rsidRPr="000F2C7A">
              <w:rPr>
                <w:rFonts w:ascii="Calibri Light" w:hAnsi="Calibri Light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" w:name="Text12"/>
            <w:r w:rsidRPr="000F2C7A">
              <w:rPr>
                <w:rFonts w:ascii="Calibri Light" w:hAnsi="Calibri Light"/>
                <w:sz w:val="22"/>
                <w:szCs w:val="22"/>
              </w:rPr>
              <w:instrText xml:space="preserve"> FORMTEXT </w:instrText>
            </w:r>
            <w:r w:rsidRPr="000F2C7A">
              <w:rPr>
                <w:rFonts w:ascii="Calibri Light" w:hAnsi="Calibri Light"/>
                <w:sz w:val="22"/>
                <w:szCs w:val="22"/>
              </w:rPr>
            </w:r>
            <w:r w:rsidRPr="000F2C7A">
              <w:rPr>
                <w:rFonts w:ascii="Calibri Light" w:hAnsi="Calibri Light"/>
                <w:sz w:val="22"/>
                <w:szCs w:val="22"/>
              </w:rPr>
              <w:fldChar w:fldCharType="separate"/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sz w:val="22"/>
                <w:szCs w:val="22"/>
              </w:rPr>
              <w:fldChar w:fldCharType="end"/>
            </w:r>
            <w:bookmarkEnd w:id="1"/>
          </w:p>
        </w:tc>
      </w:tr>
      <w:tr w:rsidR="00F60AB3" w:rsidRPr="000F2C7A" w14:paraId="1FD106C3" w14:textId="77777777" w:rsidTr="00BD5966">
        <w:tc>
          <w:tcPr>
            <w:tcW w:w="2203" w:type="dxa"/>
            <w:vAlign w:val="center"/>
          </w:tcPr>
          <w:p w14:paraId="0F89F1CB" w14:textId="77777777" w:rsidR="00B70754" w:rsidRPr="000F2C7A" w:rsidRDefault="00B70754" w:rsidP="00BA16E3">
            <w:pPr>
              <w:spacing w:before="60" w:after="60"/>
              <w:rPr>
                <w:rFonts w:ascii="Calibri Light" w:hAnsi="Calibri Light"/>
                <w:b/>
                <w:sz w:val="22"/>
                <w:szCs w:val="22"/>
              </w:rPr>
            </w:pPr>
            <w:r w:rsidRPr="000F2C7A">
              <w:rPr>
                <w:rFonts w:ascii="Calibri Light" w:hAnsi="Calibri Light"/>
                <w:b/>
                <w:sz w:val="22"/>
                <w:szCs w:val="22"/>
              </w:rPr>
              <w:t>Email:</w:t>
            </w:r>
          </w:p>
        </w:tc>
        <w:tc>
          <w:tcPr>
            <w:tcW w:w="2552" w:type="dxa"/>
            <w:vAlign w:val="center"/>
          </w:tcPr>
          <w:p w14:paraId="3A0DA2A2" w14:textId="77777777" w:rsidR="00B70754" w:rsidRPr="000F2C7A" w:rsidRDefault="00B70754" w:rsidP="00BA16E3">
            <w:pPr>
              <w:spacing w:before="60" w:after="60"/>
              <w:rPr>
                <w:rFonts w:ascii="Calibri Light" w:hAnsi="Calibri Light"/>
                <w:sz w:val="22"/>
                <w:szCs w:val="22"/>
              </w:rPr>
            </w:pPr>
            <w:r w:rsidRPr="000F2C7A">
              <w:rPr>
                <w:rFonts w:ascii="Calibri Light" w:hAnsi="Calibri Light"/>
                <w:sz w:val="22"/>
                <w:szCs w:val="22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" w:name="Text13"/>
            <w:r w:rsidRPr="000F2C7A">
              <w:rPr>
                <w:rFonts w:ascii="Calibri Light" w:hAnsi="Calibri Light"/>
                <w:sz w:val="22"/>
                <w:szCs w:val="22"/>
              </w:rPr>
              <w:instrText xml:space="preserve"> FORMTEXT </w:instrText>
            </w:r>
            <w:r w:rsidRPr="000F2C7A">
              <w:rPr>
                <w:rFonts w:ascii="Calibri Light" w:hAnsi="Calibri Light"/>
                <w:sz w:val="22"/>
                <w:szCs w:val="22"/>
              </w:rPr>
            </w:r>
            <w:r w:rsidRPr="000F2C7A">
              <w:rPr>
                <w:rFonts w:ascii="Calibri Light" w:hAnsi="Calibri Light"/>
                <w:sz w:val="22"/>
                <w:szCs w:val="22"/>
              </w:rPr>
              <w:fldChar w:fldCharType="separate"/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sz w:val="22"/>
                <w:szCs w:val="22"/>
              </w:rPr>
              <w:fldChar w:fldCharType="end"/>
            </w:r>
            <w:bookmarkEnd w:id="2"/>
          </w:p>
        </w:tc>
        <w:tc>
          <w:tcPr>
            <w:tcW w:w="1842" w:type="dxa"/>
            <w:vAlign w:val="center"/>
          </w:tcPr>
          <w:p w14:paraId="3824E8EF" w14:textId="77777777" w:rsidR="00B70754" w:rsidRPr="000F2C7A" w:rsidRDefault="00B70754" w:rsidP="00BA16E3">
            <w:pPr>
              <w:spacing w:before="60" w:after="60"/>
              <w:rPr>
                <w:rFonts w:ascii="Calibri Light" w:hAnsi="Calibri Light"/>
                <w:b/>
                <w:sz w:val="22"/>
                <w:szCs w:val="22"/>
              </w:rPr>
            </w:pPr>
            <w:r w:rsidRPr="000F2C7A">
              <w:rPr>
                <w:rFonts w:ascii="Calibri Light" w:hAnsi="Calibri Light"/>
                <w:b/>
                <w:sz w:val="22"/>
                <w:szCs w:val="22"/>
              </w:rPr>
              <w:t>Tel:</w:t>
            </w:r>
          </w:p>
        </w:tc>
        <w:tc>
          <w:tcPr>
            <w:tcW w:w="3663" w:type="dxa"/>
            <w:vAlign w:val="center"/>
          </w:tcPr>
          <w:p w14:paraId="7B08E89F" w14:textId="77777777" w:rsidR="00B70754" w:rsidRPr="000F2C7A" w:rsidRDefault="00B70754" w:rsidP="00BA16E3">
            <w:pPr>
              <w:spacing w:before="60" w:after="60"/>
              <w:rPr>
                <w:rFonts w:ascii="Calibri Light" w:hAnsi="Calibri Light"/>
                <w:sz w:val="22"/>
                <w:szCs w:val="22"/>
              </w:rPr>
            </w:pPr>
            <w:r w:rsidRPr="000F2C7A">
              <w:rPr>
                <w:rFonts w:ascii="Calibri Light" w:hAnsi="Calibri Light"/>
                <w:sz w:val="22"/>
                <w:szCs w:val="2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3" w:name="Text14"/>
            <w:r w:rsidRPr="000F2C7A">
              <w:rPr>
                <w:rFonts w:ascii="Calibri Light" w:hAnsi="Calibri Light"/>
                <w:sz w:val="22"/>
                <w:szCs w:val="22"/>
              </w:rPr>
              <w:instrText xml:space="preserve"> FORMTEXT </w:instrText>
            </w:r>
            <w:r w:rsidRPr="000F2C7A">
              <w:rPr>
                <w:rFonts w:ascii="Calibri Light" w:hAnsi="Calibri Light"/>
                <w:sz w:val="22"/>
                <w:szCs w:val="22"/>
              </w:rPr>
            </w:r>
            <w:r w:rsidRPr="000F2C7A">
              <w:rPr>
                <w:rFonts w:ascii="Calibri Light" w:hAnsi="Calibri Light"/>
                <w:sz w:val="22"/>
                <w:szCs w:val="22"/>
              </w:rPr>
              <w:fldChar w:fldCharType="separate"/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/>
                <w:sz w:val="22"/>
                <w:szCs w:val="22"/>
              </w:rPr>
              <w:fldChar w:fldCharType="end"/>
            </w:r>
            <w:bookmarkEnd w:id="3"/>
          </w:p>
        </w:tc>
      </w:tr>
    </w:tbl>
    <w:p w14:paraId="19F3915A" w14:textId="77777777" w:rsidR="00B92B50" w:rsidRPr="000F2C7A" w:rsidRDefault="00B92B50">
      <w:pPr>
        <w:rPr>
          <w:highlight w:val="yellow"/>
        </w:rPr>
      </w:pPr>
    </w:p>
    <w:p w14:paraId="09B1B777" w14:textId="447846EC" w:rsidR="00C509EE" w:rsidRPr="000F2C7A" w:rsidRDefault="00C509EE" w:rsidP="000F2C7A">
      <w:pPr>
        <w:jc w:val="both"/>
        <w:rPr>
          <w:rFonts w:ascii="Calibri Light" w:hAnsi="Calibri Light"/>
          <w:b/>
          <w:sz w:val="28"/>
          <w:szCs w:val="28"/>
          <w:u w:val="single"/>
        </w:rPr>
      </w:pPr>
    </w:p>
    <w:tbl>
      <w:tblPr>
        <w:tblStyle w:val="TableGrid"/>
        <w:tblW w:w="10486" w:type="dxa"/>
        <w:tblInd w:w="-252" w:type="dxa"/>
        <w:tblLook w:val="04A0" w:firstRow="1" w:lastRow="0" w:firstColumn="1" w:lastColumn="0" w:noHBand="0" w:noVBand="1"/>
      </w:tblPr>
      <w:tblGrid>
        <w:gridCol w:w="10486"/>
      </w:tblGrid>
      <w:tr w:rsidR="00F22ABB" w:rsidRPr="000F2C7A" w14:paraId="5CAA284E" w14:textId="77777777" w:rsidTr="005A3272">
        <w:tc>
          <w:tcPr>
            <w:tcW w:w="10486" w:type="dxa"/>
            <w:shd w:val="clear" w:color="auto" w:fill="000000"/>
          </w:tcPr>
          <w:p w14:paraId="1C5DFC70" w14:textId="26159B53" w:rsidR="00F22ABB" w:rsidRPr="000F2C7A" w:rsidRDefault="00F22ABB" w:rsidP="005A3272">
            <w:pPr>
              <w:pStyle w:val="PlainText"/>
              <w:spacing w:before="60" w:after="60"/>
              <w:rPr>
                <w:rFonts w:ascii="Calibri Light" w:hAnsi="Calibri Light" w:cs="Arial"/>
                <w:b/>
                <w:szCs w:val="22"/>
              </w:rPr>
            </w:pPr>
            <w:r w:rsidRPr="000F2C7A">
              <w:rPr>
                <w:rFonts w:ascii="Calibri Light" w:hAnsi="Calibri Light" w:cs="Arial"/>
                <w:b/>
                <w:szCs w:val="22"/>
              </w:rPr>
              <w:t>Applicant</w:t>
            </w:r>
            <w:r w:rsidR="00636710" w:rsidRPr="000F2C7A">
              <w:rPr>
                <w:rFonts w:ascii="Calibri Light" w:hAnsi="Calibri Light" w:cs="Arial"/>
                <w:b/>
                <w:szCs w:val="22"/>
              </w:rPr>
              <w:t>’s</w:t>
            </w:r>
            <w:r w:rsidRPr="000F2C7A">
              <w:rPr>
                <w:rFonts w:ascii="Calibri Light" w:hAnsi="Calibri Light" w:cs="Arial"/>
                <w:b/>
                <w:szCs w:val="22"/>
              </w:rPr>
              <w:t xml:space="preserve"> Transcripts</w:t>
            </w:r>
          </w:p>
        </w:tc>
      </w:tr>
      <w:tr w:rsidR="00F22ABB" w:rsidRPr="000F2C7A" w14:paraId="54B16AF2" w14:textId="77777777" w:rsidTr="005A3272">
        <w:tc>
          <w:tcPr>
            <w:tcW w:w="10486" w:type="dxa"/>
            <w:shd w:val="clear" w:color="auto" w:fill="D9D9D9" w:themeFill="background1" w:themeFillShade="D9"/>
          </w:tcPr>
          <w:p w14:paraId="06D92D74" w14:textId="70D2C02B" w:rsidR="00F22ABB" w:rsidRPr="000F2C7A" w:rsidRDefault="00F22ABB" w:rsidP="005A3272">
            <w:pPr>
              <w:spacing w:before="60" w:after="60"/>
              <w:rPr>
                <w:rFonts w:ascii="Calibri Light" w:hAnsi="Calibri Light" w:cs="Arial"/>
                <w:sz w:val="18"/>
                <w:szCs w:val="18"/>
              </w:rPr>
            </w:pPr>
            <w:r w:rsidRPr="000F2C7A">
              <w:rPr>
                <w:rFonts w:ascii="Calibri Light" w:hAnsi="Calibri Light" w:cs="Arial"/>
                <w:sz w:val="18"/>
                <w:szCs w:val="18"/>
              </w:rPr>
              <w:t>Applicants are required to submit</w:t>
            </w:r>
            <w:r w:rsidR="00636710" w:rsidRPr="000F2C7A">
              <w:rPr>
                <w:rFonts w:ascii="Calibri Light" w:hAnsi="Calibri Light" w:cs="Arial"/>
                <w:sz w:val="18"/>
                <w:szCs w:val="18"/>
              </w:rPr>
              <w:t xml:space="preserve"> as individual PDF document up-to-date official transcripts of their complete academic record. </w:t>
            </w:r>
            <w:r w:rsidR="00636710" w:rsidRPr="000F2C7A">
              <w:rPr>
                <w:rFonts w:ascii="Calibri Light" w:hAnsi="Calibri Light" w:cs="Arial"/>
                <w:i/>
                <w:sz w:val="18"/>
                <w:szCs w:val="18"/>
              </w:rPr>
              <w:t xml:space="preserve">See guidelines section </w:t>
            </w:r>
            <w:r w:rsidR="00D40A9C">
              <w:rPr>
                <w:rFonts w:ascii="Calibri Light" w:hAnsi="Calibri Light" w:cs="Arial"/>
                <w:i/>
                <w:sz w:val="18"/>
                <w:szCs w:val="18"/>
              </w:rPr>
              <w:t>6.1</w:t>
            </w:r>
            <w:r w:rsidR="00636710" w:rsidRPr="000F2C7A">
              <w:rPr>
                <w:rFonts w:ascii="Calibri Light" w:hAnsi="Calibri Light" w:cs="Arial"/>
                <w:i/>
                <w:sz w:val="18"/>
                <w:szCs w:val="18"/>
              </w:rPr>
              <w:t xml:space="preserve"> for further details.</w:t>
            </w:r>
          </w:p>
        </w:tc>
      </w:tr>
    </w:tbl>
    <w:p w14:paraId="633FA9B2" w14:textId="77777777" w:rsidR="00F22ABB" w:rsidRPr="000F2C7A" w:rsidRDefault="00F22ABB" w:rsidP="00DF3D54">
      <w:pPr>
        <w:spacing w:after="100"/>
        <w:jc w:val="both"/>
        <w:rPr>
          <w:rFonts w:ascii="Calibri Light" w:hAnsi="Calibri Light" w:cs="Arial"/>
          <w:b/>
          <w:sz w:val="32"/>
          <w:szCs w:val="32"/>
          <w:highlight w:val="yellow"/>
        </w:rPr>
      </w:pPr>
    </w:p>
    <w:tbl>
      <w:tblPr>
        <w:tblStyle w:val="TableGrid"/>
        <w:tblW w:w="10486" w:type="dxa"/>
        <w:tblInd w:w="-252" w:type="dxa"/>
        <w:tblLook w:val="04A0" w:firstRow="1" w:lastRow="0" w:firstColumn="1" w:lastColumn="0" w:noHBand="0" w:noVBand="1"/>
      </w:tblPr>
      <w:tblGrid>
        <w:gridCol w:w="10486"/>
      </w:tblGrid>
      <w:tr w:rsidR="00B70754" w:rsidRPr="000F2C7A" w14:paraId="575BA9A4" w14:textId="77777777" w:rsidTr="00D260EC">
        <w:tc>
          <w:tcPr>
            <w:tcW w:w="10486" w:type="dxa"/>
            <w:shd w:val="clear" w:color="auto" w:fill="000000"/>
          </w:tcPr>
          <w:p w14:paraId="5591D9C1" w14:textId="4C46667C" w:rsidR="00B70754" w:rsidRPr="000F2C7A" w:rsidRDefault="00057D22" w:rsidP="00BA16E3">
            <w:pPr>
              <w:pStyle w:val="PlainText"/>
              <w:spacing w:before="60" w:after="60"/>
              <w:rPr>
                <w:rFonts w:ascii="Calibri Light" w:hAnsi="Calibri Light" w:cs="Arial"/>
                <w:b/>
                <w:szCs w:val="22"/>
              </w:rPr>
            </w:pPr>
            <w:r w:rsidRPr="000F2C7A">
              <w:rPr>
                <w:rFonts w:ascii="Calibri Light" w:hAnsi="Calibri Light" w:cs="Arial"/>
                <w:b/>
                <w:szCs w:val="22"/>
              </w:rPr>
              <w:t>Applicant</w:t>
            </w:r>
            <w:r w:rsidR="006C780A">
              <w:rPr>
                <w:rFonts w:ascii="Calibri Light" w:hAnsi="Calibri Light" w:cs="Arial"/>
                <w:b/>
                <w:szCs w:val="22"/>
              </w:rPr>
              <w:t>’</w:t>
            </w:r>
            <w:r w:rsidR="00636710" w:rsidRPr="000F2C7A">
              <w:rPr>
                <w:rFonts w:ascii="Calibri Light" w:hAnsi="Calibri Light" w:cs="Arial"/>
                <w:b/>
                <w:szCs w:val="22"/>
              </w:rPr>
              <w:t xml:space="preserve">s </w:t>
            </w:r>
            <w:r w:rsidR="00930A50" w:rsidRPr="000F2C7A">
              <w:rPr>
                <w:rFonts w:ascii="Calibri Light" w:hAnsi="Calibri Light" w:cs="Arial"/>
                <w:b/>
                <w:szCs w:val="22"/>
              </w:rPr>
              <w:t>CV</w:t>
            </w:r>
          </w:p>
        </w:tc>
      </w:tr>
      <w:tr w:rsidR="00B70754" w:rsidRPr="000F2C7A" w14:paraId="5F8EE551" w14:textId="77777777" w:rsidTr="00D260EC">
        <w:tc>
          <w:tcPr>
            <w:tcW w:w="10486" w:type="dxa"/>
            <w:shd w:val="clear" w:color="auto" w:fill="D9D9D9" w:themeFill="background1" w:themeFillShade="D9"/>
          </w:tcPr>
          <w:p w14:paraId="7287D1F7" w14:textId="5C511B0D" w:rsidR="00B70754" w:rsidRPr="000F2C7A" w:rsidRDefault="00930A50" w:rsidP="00E817D5">
            <w:pPr>
              <w:spacing w:before="60" w:after="60"/>
              <w:rPr>
                <w:rFonts w:ascii="Calibri Light" w:hAnsi="Calibri Light" w:cs="Arial"/>
                <w:sz w:val="18"/>
                <w:szCs w:val="18"/>
              </w:rPr>
            </w:pPr>
            <w:r w:rsidRPr="000F2C7A">
              <w:rPr>
                <w:rFonts w:ascii="Calibri Light" w:hAnsi="Calibri Light" w:cs="Arial"/>
                <w:sz w:val="18"/>
                <w:szCs w:val="18"/>
              </w:rPr>
              <w:t>Please attach</w:t>
            </w:r>
            <w:r w:rsidR="008D74A8" w:rsidRPr="000F2C7A">
              <w:rPr>
                <w:rFonts w:ascii="Calibri Light" w:hAnsi="Calibri Light" w:cs="Arial"/>
                <w:sz w:val="18"/>
                <w:szCs w:val="18"/>
              </w:rPr>
              <w:t xml:space="preserve"> a</w:t>
            </w:r>
            <w:r w:rsidRPr="000F2C7A">
              <w:rPr>
                <w:rFonts w:ascii="Calibri Light" w:hAnsi="Calibri Light" w:cs="Arial"/>
                <w:sz w:val="18"/>
                <w:szCs w:val="18"/>
              </w:rPr>
              <w:t xml:space="preserve"> CV in PDF form. </w:t>
            </w:r>
            <w:r w:rsidR="000F2C7A">
              <w:rPr>
                <w:rFonts w:ascii="Calibri Light" w:hAnsi="Calibri Light" w:cs="Arial"/>
                <w:sz w:val="18"/>
                <w:szCs w:val="18"/>
              </w:rPr>
              <w:t>For guidance see</w:t>
            </w:r>
            <w:r w:rsidR="001819BC">
              <w:rPr>
                <w:rFonts w:ascii="Calibri Light" w:hAnsi="Calibri Light" w:cs="Arial"/>
                <w:sz w:val="18"/>
                <w:szCs w:val="18"/>
              </w:rPr>
              <w:t>:</w:t>
            </w:r>
            <w:r w:rsidR="000F2C7A">
              <w:rPr>
                <w:rFonts w:ascii="Calibri Light" w:hAnsi="Calibri Light" w:cs="Arial"/>
                <w:sz w:val="18"/>
                <w:szCs w:val="18"/>
              </w:rPr>
              <w:t xml:space="preserve"> </w:t>
            </w:r>
            <w:hyperlink r:id="rId9" w:history="1">
              <w:r w:rsidR="001819BC" w:rsidRPr="00980808">
                <w:rPr>
                  <w:rStyle w:val="Hyperlink"/>
                  <w:rFonts w:ascii="Calibri Light" w:hAnsi="Calibri Light" w:cs="Arial"/>
                  <w:sz w:val="18"/>
                  <w:szCs w:val="18"/>
                </w:rPr>
                <w:t>http://career.uwo.ca/prepare/resume_cv/index.html</w:t>
              </w:r>
            </w:hyperlink>
            <w:r w:rsidR="001819BC">
              <w:rPr>
                <w:rFonts w:ascii="Calibri Light" w:hAnsi="Calibri Light" w:cs="Arial"/>
                <w:sz w:val="18"/>
                <w:szCs w:val="18"/>
              </w:rPr>
              <w:t xml:space="preserve"> </w:t>
            </w:r>
          </w:p>
        </w:tc>
      </w:tr>
    </w:tbl>
    <w:p w14:paraId="7333BD83" w14:textId="41DE51BC" w:rsidR="0083428E" w:rsidRDefault="0083428E" w:rsidP="000F2C7A">
      <w:pPr>
        <w:spacing w:after="200" w:line="276" w:lineRule="auto"/>
        <w:rPr>
          <w:rFonts w:ascii="Calibri Light" w:hAnsi="Calibri Light" w:cs="Arial"/>
          <w:sz w:val="28"/>
          <w:szCs w:val="28"/>
          <w:highlight w:val="yellow"/>
        </w:rPr>
      </w:pPr>
    </w:p>
    <w:p w14:paraId="32495212" w14:textId="5D522A00" w:rsidR="000F2C7A" w:rsidRDefault="0083428E" w:rsidP="000F2C7A">
      <w:pPr>
        <w:spacing w:after="200" w:line="276" w:lineRule="auto"/>
        <w:rPr>
          <w:rFonts w:ascii="Calibri Light" w:hAnsi="Calibri Light" w:cs="Arial"/>
          <w:sz w:val="28"/>
          <w:szCs w:val="28"/>
          <w:highlight w:val="yellow"/>
        </w:rPr>
      </w:pPr>
      <w:r>
        <w:rPr>
          <w:rFonts w:ascii="Calibri Light" w:hAnsi="Calibri Light" w:cs="Arial"/>
          <w:sz w:val="28"/>
          <w:szCs w:val="28"/>
          <w:highlight w:val="yellow"/>
        </w:rPr>
        <w:br w:type="page"/>
      </w:r>
    </w:p>
    <w:p w14:paraId="5674F593" w14:textId="7C244505" w:rsidR="00B92B50" w:rsidRDefault="00C509EE" w:rsidP="0083428E">
      <w:pPr>
        <w:jc w:val="both"/>
        <w:rPr>
          <w:rFonts w:ascii="Calibri Light" w:hAnsi="Calibri Light"/>
          <w:b/>
          <w:sz w:val="28"/>
          <w:szCs w:val="28"/>
          <w:u w:val="single"/>
        </w:rPr>
      </w:pPr>
      <w:r w:rsidRPr="0083428E">
        <w:rPr>
          <w:rFonts w:ascii="Calibri Light" w:hAnsi="Calibri Light"/>
          <w:b/>
          <w:sz w:val="28"/>
          <w:szCs w:val="28"/>
          <w:u w:val="single"/>
        </w:rPr>
        <w:lastRenderedPageBreak/>
        <w:t>Section</w:t>
      </w:r>
      <w:r w:rsidR="0083428E">
        <w:rPr>
          <w:rFonts w:ascii="Calibri Light" w:hAnsi="Calibri Light"/>
          <w:b/>
          <w:sz w:val="28"/>
          <w:szCs w:val="28"/>
          <w:u w:val="single"/>
        </w:rPr>
        <w:t xml:space="preserve"> 2</w:t>
      </w:r>
      <w:r w:rsidRPr="0083428E">
        <w:rPr>
          <w:rFonts w:ascii="Calibri Light" w:hAnsi="Calibri Light"/>
          <w:b/>
          <w:sz w:val="28"/>
          <w:szCs w:val="28"/>
          <w:u w:val="single"/>
        </w:rPr>
        <w:t xml:space="preserve">: </w:t>
      </w:r>
      <w:r w:rsidR="00071C49">
        <w:rPr>
          <w:rFonts w:ascii="Calibri Light" w:hAnsi="Calibri Light"/>
          <w:b/>
          <w:sz w:val="28"/>
          <w:szCs w:val="28"/>
          <w:u w:val="single"/>
        </w:rPr>
        <w:t>Research</w:t>
      </w:r>
      <w:r w:rsidR="00B92B50" w:rsidRPr="0083428E">
        <w:rPr>
          <w:rFonts w:ascii="Calibri Light" w:hAnsi="Calibri Light"/>
          <w:b/>
          <w:sz w:val="28"/>
          <w:szCs w:val="28"/>
          <w:u w:val="single"/>
        </w:rPr>
        <w:t xml:space="preserve"> </w:t>
      </w:r>
      <w:r w:rsidR="00532652" w:rsidRPr="0083428E">
        <w:rPr>
          <w:rFonts w:ascii="Calibri Light" w:hAnsi="Calibri Light"/>
          <w:b/>
          <w:sz w:val="28"/>
          <w:szCs w:val="28"/>
          <w:u w:val="single"/>
        </w:rPr>
        <w:t>Information</w:t>
      </w:r>
    </w:p>
    <w:p w14:paraId="74855D86" w14:textId="77777777" w:rsidR="0083428E" w:rsidRPr="0083428E" w:rsidRDefault="0083428E" w:rsidP="0083428E">
      <w:pPr>
        <w:jc w:val="both"/>
        <w:rPr>
          <w:rFonts w:ascii="Calibri Light" w:hAnsi="Calibri Light"/>
          <w:b/>
          <w:sz w:val="28"/>
          <w:szCs w:val="28"/>
          <w:u w:val="single"/>
        </w:rPr>
      </w:pPr>
    </w:p>
    <w:tbl>
      <w:tblPr>
        <w:tblStyle w:val="TableGrid"/>
        <w:tblW w:w="10260" w:type="dxa"/>
        <w:jc w:val="center"/>
        <w:tblLook w:val="04A0" w:firstRow="1" w:lastRow="0" w:firstColumn="1" w:lastColumn="0" w:noHBand="0" w:noVBand="1"/>
      </w:tblPr>
      <w:tblGrid>
        <w:gridCol w:w="10260"/>
      </w:tblGrid>
      <w:tr w:rsidR="00C60F42" w:rsidRPr="000F2C7A" w14:paraId="2CAECCBD" w14:textId="77777777" w:rsidTr="008411F9">
        <w:trPr>
          <w:jc w:val="center"/>
        </w:trPr>
        <w:tc>
          <w:tcPr>
            <w:tcW w:w="10260" w:type="dxa"/>
            <w:shd w:val="clear" w:color="auto" w:fill="000000"/>
          </w:tcPr>
          <w:p w14:paraId="5FFDF50D" w14:textId="16D656F9" w:rsidR="00C60F42" w:rsidRPr="000F2C7A" w:rsidRDefault="000F2C7A" w:rsidP="008C6626">
            <w:pPr>
              <w:pStyle w:val="PlainText"/>
              <w:spacing w:before="60" w:after="60"/>
              <w:rPr>
                <w:rFonts w:ascii="Calibri Light" w:hAnsi="Calibri Light" w:cs="Arial"/>
                <w:szCs w:val="22"/>
                <w:u w:val="single"/>
              </w:rPr>
            </w:pPr>
            <w:r>
              <w:rPr>
                <w:rFonts w:ascii="Calibri Light" w:hAnsi="Calibri Light" w:cs="Arial"/>
                <w:szCs w:val="22"/>
              </w:rPr>
              <w:t xml:space="preserve">Select </w:t>
            </w:r>
            <w:r w:rsidR="00071C49">
              <w:rPr>
                <w:rFonts w:ascii="Calibri Light" w:hAnsi="Calibri Light" w:cs="Arial"/>
                <w:szCs w:val="22"/>
              </w:rPr>
              <w:t xml:space="preserve">all </w:t>
            </w:r>
            <w:r>
              <w:rPr>
                <w:rFonts w:ascii="Calibri Light" w:hAnsi="Calibri Light" w:cs="Arial"/>
                <w:szCs w:val="22"/>
              </w:rPr>
              <w:t>areas of interest:</w:t>
            </w:r>
          </w:p>
        </w:tc>
      </w:tr>
      <w:tr w:rsidR="00C60F42" w:rsidRPr="000F2C7A" w14:paraId="20D5D034" w14:textId="77777777" w:rsidTr="008411F9">
        <w:trPr>
          <w:jc w:val="center"/>
        </w:trPr>
        <w:tc>
          <w:tcPr>
            <w:tcW w:w="10260" w:type="dxa"/>
          </w:tcPr>
          <w:p w14:paraId="48F14068" w14:textId="5240069B" w:rsidR="00C60F42" w:rsidRPr="00071C49" w:rsidRDefault="00071C49" w:rsidP="00C60F42">
            <w:pPr>
              <w:spacing w:before="60" w:after="60"/>
              <w:rPr>
                <w:rFonts w:ascii="Calibri Light" w:hAnsi="Calibri Light" w:cs="Arial"/>
                <w:b/>
                <w:sz w:val="22"/>
                <w:szCs w:val="22"/>
              </w:rPr>
            </w:pP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>Neurodegenerative disorders</w:t>
            </w:r>
            <w:r w:rsidR="00C60F42" w:rsidRPr="00071C49">
              <w:rPr>
                <w:rFonts w:ascii="Calibri Light" w:hAnsi="Calibri Light" w:cs="Arial"/>
                <w:b/>
                <w:sz w:val="22"/>
                <w:szCs w:val="22"/>
              </w:rPr>
              <w:t>:</w:t>
            </w:r>
            <w:r w:rsidR="00793590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6"/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instrText xml:space="preserve"> FORMCHECKBOX </w:instrText>
            </w:r>
            <w:r w:rsidR="00000000">
              <w:rPr>
                <w:rFonts w:ascii="Calibri Light" w:hAnsi="Calibri Light" w:cs="Arial"/>
                <w:b/>
                <w:sz w:val="22"/>
                <w:szCs w:val="22"/>
              </w:rPr>
            </w:r>
            <w:r w:rsidR="00000000">
              <w:rPr>
                <w:rFonts w:ascii="Calibri Light" w:hAnsi="Calibri Light" w:cs="Arial"/>
                <w:b/>
                <w:sz w:val="22"/>
                <w:szCs w:val="22"/>
              </w:rPr>
              <w:fldChar w:fldCharType="separate"/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end"/>
            </w:r>
            <w:bookmarkEnd w:id="4"/>
            <w:r w:rsidR="00C60F4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                                           </w:t>
            </w:r>
            <w:r w:rsidR="00793590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</w:t>
            </w:r>
            <w:r w:rsidR="00D260EC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  </w:t>
            </w:r>
            <w:r w:rsidR="00C60F42" w:rsidRPr="00071C49">
              <w:rPr>
                <w:rFonts w:ascii="Calibri Light" w:hAnsi="Calibri Light" w:cs="Arial"/>
                <w:b/>
                <w:sz w:val="22"/>
                <w:szCs w:val="22"/>
              </w:rPr>
              <w:t>Human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participant research</w:t>
            </w:r>
            <w:r w:rsidR="00C60F42" w:rsidRPr="00071C49">
              <w:rPr>
                <w:rFonts w:ascii="Calibri Light" w:hAnsi="Calibri Light" w:cs="Arial"/>
                <w:b/>
                <w:sz w:val="22"/>
                <w:szCs w:val="22"/>
              </w:rPr>
              <w:t>: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 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7"/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instrText xml:space="preserve"> FORMCHECKBOX </w:instrText>
            </w:r>
            <w:r w:rsidR="00000000">
              <w:rPr>
                <w:rFonts w:ascii="Calibri Light" w:hAnsi="Calibri Light" w:cs="Arial"/>
                <w:b/>
                <w:sz w:val="22"/>
                <w:szCs w:val="22"/>
              </w:rPr>
            </w:r>
            <w:r w:rsidR="00000000">
              <w:rPr>
                <w:rFonts w:ascii="Calibri Light" w:hAnsi="Calibri Light" w:cs="Arial"/>
                <w:b/>
                <w:sz w:val="22"/>
                <w:szCs w:val="22"/>
              </w:rPr>
              <w:fldChar w:fldCharType="separate"/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end"/>
            </w:r>
            <w:bookmarkEnd w:id="5"/>
          </w:p>
          <w:p w14:paraId="6A40B623" w14:textId="158AAD43" w:rsidR="00C60F42" w:rsidRPr="00071C49" w:rsidRDefault="00071C49" w:rsidP="00C60F42">
            <w:pPr>
              <w:spacing w:before="60" w:after="60"/>
              <w:rPr>
                <w:rFonts w:ascii="Calibri Light" w:hAnsi="Calibri Light" w:cs="Arial"/>
                <w:b/>
                <w:sz w:val="22"/>
                <w:szCs w:val="22"/>
              </w:rPr>
            </w:pP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>Learning and memory</w:t>
            </w:r>
            <w:r w:rsidR="00C60F4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: </w:t>
            </w:r>
            <w:r w:rsidR="00B420A1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         </w:t>
            </w:r>
            <w:r w:rsidR="00B420A1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8"/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instrText xml:space="preserve"> FORMCHECKBOX </w:instrText>
            </w:r>
            <w:r w:rsidR="00000000">
              <w:rPr>
                <w:rFonts w:ascii="Calibri Light" w:hAnsi="Calibri Light" w:cs="Arial"/>
                <w:b/>
                <w:sz w:val="22"/>
                <w:szCs w:val="22"/>
              </w:rPr>
            </w:r>
            <w:r w:rsidR="00000000">
              <w:rPr>
                <w:rFonts w:ascii="Calibri Light" w:hAnsi="Calibri Light" w:cs="Arial"/>
                <w:b/>
                <w:sz w:val="22"/>
                <w:szCs w:val="22"/>
              </w:rPr>
              <w:fldChar w:fldCharType="separate"/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end"/>
            </w:r>
            <w:bookmarkEnd w:id="6"/>
            <w:r w:rsidR="00C60F4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                                </w:t>
            </w:r>
            <w:r w:rsidR="00793590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             </w:t>
            </w:r>
            <w:r w:rsidR="00B420A1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>Computational neuroscience</w:t>
            </w:r>
            <w:r w:rsidR="00C60F42" w:rsidRPr="00071C49">
              <w:rPr>
                <w:rFonts w:ascii="Calibri Light" w:hAnsi="Calibri Light" w:cs="Arial"/>
                <w:b/>
                <w:sz w:val="22"/>
                <w:szCs w:val="22"/>
              </w:rPr>
              <w:t>: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9"/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instrText xml:space="preserve"> FORMCHECKBOX </w:instrText>
            </w:r>
            <w:r w:rsidR="00000000">
              <w:rPr>
                <w:rFonts w:ascii="Calibri Light" w:hAnsi="Calibri Light" w:cs="Arial"/>
                <w:b/>
                <w:sz w:val="22"/>
                <w:szCs w:val="22"/>
              </w:rPr>
            </w:r>
            <w:r w:rsidR="00000000">
              <w:rPr>
                <w:rFonts w:ascii="Calibri Light" w:hAnsi="Calibri Light" w:cs="Arial"/>
                <w:b/>
                <w:sz w:val="22"/>
                <w:szCs w:val="22"/>
              </w:rPr>
              <w:fldChar w:fldCharType="separate"/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end"/>
            </w:r>
            <w:bookmarkEnd w:id="7"/>
          </w:p>
          <w:p w14:paraId="4BCA36BF" w14:textId="3E441E32" w:rsidR="00C60F42" w:rsidRPr="00071C49" w:rsidRDefault="00071C49" w:rsidP="00B420A1">
            <w:pPr>
              <w:spacing w:before="60" w:after="60"/>
              <w:rPr>
                <w:rFonts w:ascii="Calibri Light" w:hAnsi="Calibri Light" w:cs="Arial"/>
                <w:b/>
                <w:sz w:val="22"/>
                <w:szCs w:val="22"/>
              </w:rPr>
            </w:pP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>Animal models</w:t>
            </w:r>
            <w:r w:rsidR="00C60F42" w:rsidRPr="00071C49">
              <w:rPr>
                <w:rFonts w:ascii="Calibri Light" w:hAnsi="Calibri Light" w:cs="Arial"/>
                <w:b/>
                <w:sz w:val="22"/>
                <w:szCs w:val="22"/>
              </w:rPr>
              <w:t>: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                        </w:t>
            </w:r>
            <w:r w:rsidR="00C60F4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</w:t>
            </w:r>
            <w:r w:rsidR="00532652"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10"/>
            <w:r w:rsidR="00532652"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instrText xml:space="preserve"> FORMCHECKBOX </w:instrText>
            </w:r>
            <w:r w:rsidR="00000000">
              <w:rPr>
                <w:rFonts w:ascii="Calibri Light" w:hAnsi="Calibri Light" w:cs="Arial"/>
                <w:b/>
                <w:i/>
                <w:sz w:val="22"/>
                <w:szCs w:val="22"/>
              </w:rPr>
            </w:r>
            <w:r w:rsidR="00000000">
              <w:rPr>
                <w:rFonts w:ascii="Calibri Light" w:hAnsi="Calibri Light" w:cs="Arial"/>
                <w:b/>
                <w:i/>
                <w:sz w:val="22"/>
                <w:szCs w:val="22"/>
              </w:rPr>
              <w:fldChar w:fldCharType="separate"/>
            </w:r>
            <w:r w:rsidR="00532652"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fldChar w:fldCharType="end"/>
            </w:r>
            <w:bookmarkEnd w:id="8"/>
            <w:r w:rsidR="00C60F42"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t xml:space="preserve">                                 </w:t>
            </w:r>
            <w:r w:rsidR="00B420A1"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t xml:space="preserve">              </w:t>
            </w:r>
            <w:r w:rsidR="00C60F42"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t xml:space="preserve"> </w:t>
            </w:r>
            <w:r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t xml:space="preserve">    </w:t>
            </w:r>
            <w:r w:rsidRPr="00071C49">
              <w:rPr>
                <w:rFonts w:ascii="Calibri Light" w:hAnsi="Calibri Light" w:cs="Arial"/>
                <w:b/>
                <w:iCs/>
                <w:sz w:val="22"/>
                <w:szCs w:val="22"/>
              </w:rPr>
              <w:t>Neuroimaging</w:t>
            </w:r>
            <w:r w:rsidR="00C60F42"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t>: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                         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</w:t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11"/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instrText xml:space="preserve"> FORMCHECKBOX </w:instrText>
            </w:r>
            <w:r w:rsidR="00000000">
              <w:rPr>
                <w:rFonts w:ascii="Calibri Light" w:hAnsi="Calibri Light" w:cs="Arial"/>
                <w:b/>
                <w:sz w:val="22"/>
                <w:szCs w:val="22"/>
              </w:rPr>
            </w:r>
            <w:r w:rsidR="00000000">
              <w:rPr>
                <w:rFonts w:ascii="Calibri Light" w:hAnsi="Calibri Light" w:cs="Arial"/>
                <w:b/>
                <w:sz w:val="22"/>
                <w:szCs w:val="22"/>
              </w:rPr>
              <w:fldChar w:fldCharType="separate"/>
            </w:r>
            <w:r w:rsidR="00532652"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end"/>
            </w:r>
            <w:bookmarkEnd w:id="9"/>
          </w:p>
          <w:p w14:paraId="4F984D2E" w14:textId="569EBB2C" w:rsidR="00071C49" w:rsidRPr="00071C49" w:rsidRDefault="00071C49" w:rsidP="00B420A1">
            <w:pPr>
              <w:spacing w:before="60" w:after="60"/>
              <w:rPr>
                <w:rFonts w:ascii="Calibri Light" w:hAnsi="Calibri Light" w:cs="Arial"/>
                <w:b/>
                <w:sz w:val="22"/>
                <w:szCs w:val="22"/>
              </w:rPr>
            </w:pP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Perception:                                   </w:t>
            </w:r>
            <w:r w:rsidRPr="00071C49">
              <w:rPr>
                <w:rFonts w:ascii="Calibri Light" w:hAnsi="Calibri Light" w:cs="Arial"/>
                <w:b/>
                <w:iCs/>
                <w:sz w:val="22"/>
                <w:szCs w:val="22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71C49">
              <w:rPr>
                <w:rFonts w:ascii="Calibri Light" w:hAnsi="Calibri Light" w:cs="Arial"/>
                <w:b/>
                <w:iCs/>
                <w:sz w:val="22"/>
                <w:szCs w:val="22"/>
              </w:rPr>
              <w:instrText xml:space="preserve"> FORMCHECKBOX </w:instrText>
            </w:r>
            <w:r w:rsidR="00000000">
              <w:rPr>
                <w:rFonts w:ascii="Calibri Light" w:hAnsi="Calibri Light" w:cs="Arial"/>
                <w:b/>
                <w:iCs/>
                <w:sz w:val="22"/>
                <w:szCs w:val="22"/>
              </w:rPr>
            </w:r>
            <w:r w:rsidR="00000000">
              <w:rPr>
                <w:rFonts w:ascii="Calibri Light" w:hAnsi="Calibri Light" w:cs="Arial"/>
                <w:b/>
                <w:iCs/>
                <w:sz w:val="22"/>
                <w:szCs w:val="22"/>
              </w:rPr>
              <w:fldChar w:fldCharType="separate"/>
            </w:r>
            <w:r w:rsidRPr="00071C49">
              <w:rPr>
                <w:rFonts w:ascii="Calibri Light" w:hAnsi="Calibri Light" w:cs="Arial"/>
                <w:b/>
                <w:iCs/>
                <w:sz w:val="22"/>
                <w:szCs w:val="22"/>
              </w:rPr>
              <w:fldChar w:fldCharType="end"/>
            </w:r>
            <w:r w:rsidRPr="00071C49">
              <w:rPr>
                <w:rFonts w:ascii="Calibri Light" w:hAnsi="Calibri Light" w:cs="Arial"/>
                <w:b/>
                <w:iCs/>
                <w:sz w:val="22"/>
                <w:szCs w:val="22"/>
              </w:rPr>
              <w:t xml:space="preserve">                                                    Electrophysiology</w:t>
            </w:r>
            <w:r w:rsidRPr="00071C49">
              <w:rPr>
                <w:rFonts w:ascii="Calibri Light" w:hAnsi="Calibri Light" w:cs="Arial"/>
                <w:b/>
                <w:i/>
                <w:sz w:val="22"/>
                <w:szCs w:val="22"/>
              </w:rPr>
              <w:t>: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                          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instrText xml:space="preserve"> FORMCHECKBOX </w:instrText>
            </w:r>
            <w:r w:rsidR="00000000">
              <w:rPr>
                <w:rFonts w:ascii="Calibri Light" w:hAnsi="Calibri Light" w:cs="Arial"/>
                <w:b/>
                <w:sz w:val="22"/>
                <w:szCs w:val="22"/>
              </w:rPr>
            </w:r>
            <w:r w:rsidR="00000000">
              <w:rPr>
                <w:rFonts w:ascii="Calibri Light" w:hAnsi="Calibri Light" w:cs="Arial"/>
                <w:b/>
                <w:sz w:val="22"/>
                <w:szCs w:val="22"/>
              </w:rPr>
              <w:fldChar w:fldCharType="separate"/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fldChar w:fldCharType="end"/>
            </w:r>
          </w:p>
        </w:tc>
      </w:tr>
      <w:tr w:rsidR="00071C49" w:rsidRPr="000F2C7A" w14:paraId="03F27EAF" w14:textId="77777777" w:rsidTr="008411F9">
        <w:trPr>
          <w:jc w:val="center"/>
        </w:trPr>
        <w:tc>
          <w:tcPr>
            <w:tcW w:w="10260" w:type="dxa"/>
          </w:tcPr>
          <w:p w14:paraId="3626A772" w14:textId="6ED695D2" w:rsidR="00071C49" w:rsidRDefault="00071C49" w:rsidP="00C60F42">
            <w:pPr>
              <w:spacing w:before="60" w:after="60"/>
              <w:rPr>
                <w:rFonts w:ascii="Calibri Light" w:hAnsi="Calibri Light" w:cs="Arial"/>
                <w:b/>
                <w:sz w:val="22"/>
                <w:szCs w:val="22"/>
                <w:highlight w:val="yellow"/>
              </w:rPr>
            </w:pP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>Other</w:t>
            </w:r>
            <w:r>
              <w:rPr>
                <w:rFonts w:ascii="Calibri Light" w:hAnsi="Calibri Light" w:cs="Arial"/>
                <w:b/>
                <w:sz w:val="22"/>
                <w:szCs w:val="22"/>
              </w:rPr>
              <w:t xml:space="preserve"> (key words only)</w:t>
            </w:r>
            <w:r w:rsidRPr="00071C49">
              <w:rPr>
                <w:rFonts w:ascii="Calibri Light" w:hAnsi="Calibri Light" w:cs="Arial"/>
                <w:b/>
                <w:sz w:val="22"/>
                <w:szCs w:val="22"/>
              </w:rPr>
              <w:t xml:space="preserve">: </w:t>
            </w:r>
          </w:p>
        </w:tc>
      </w:tr>
    </w:tbl>
    <w:p w14:paraId="10AE70F6" w14:textId="77777777" w:rsidR="000F2C7A" w:rsidRPr="000F2C7A" w:rsidRDefault="000F2C7A" w:rsidP="00DF3D54">
      <w:pPr>
        <w:spacing w:after="100"/>
        <w:jc w:val="both"/>
        <w:rPr>
          <w:rFonts w:ascii="Calibri Light" w:hAnsi="Calibri Light" w:cs="Arial"/>
          <w:highlight w:val="yellow"/>
        </w:rPr>
      </w:pPr>
    </w:p>
    <w:tbl>
      <w:tblPr>
        <w:tblStyle w:val="TableGrid"/>
        <w:tblpPr w:leftFromText="180" w:rightFromText="180" w:vertAnchor="text" w:horzAnchor="page" w:tblpXSpec="center" w:tblpY="222"/>
        <w:tblW w:w="10240" w:type="dxa"/>
        <w:tblLook w:val="04A0" w:firstRow="1" w:lastRow="0" w:firstColumn="1" w:lastColumn="0" w:noHBand="0" w:noVBand="1"/>
      </w:tblPr>
      <w:tblGrid>
        <w:gridCol w:w="10240"/>
      </w:tblGrid>
      <w:tr w:rsidR="00045357" w:rsidRPr="000F2C7A" w14:paraId="22C054CE" w14:textId="77777777" w:rsidTr="008411F9">
        <w:trPr>
          <w:trHeight w:val="345"/>
        </w:trPr>
        <w:tc>
          <w:tcPr>
            <w:tcW w:w="10240" w:type="dxa"/>
            <w:shd w:val="clear" w:color="auto" w:fill="000000"/>
          </w:tcPr>
          <w:p w14:paraId="19BA7FAA" w14:textId="7AEA4824" w:rsidR="00045357" w:rsidRPr="000F2C7A" w:rsidRDefault="00045357" w:rsidP="00B420A1">
            <w:pPr>
              <w:pStyle w:val="PlainText"/>
              <w:spacing w:before="60"/>
              <w:rPr>
                <w:rFonts w:ascii="Calibri Light" w:hAnsi="Calibri Light" w:cs="Arial"/>
                <w:szCs w:val="22"/>
                <w:u w:val="single"/>
              </w:rPr>
            </w:pPr>
            <w:r w:rsidRPr="000F2C7A">
              <w:rPr>
                <w:rFonts w:ascii="Calibri Light" w:hAnsi="Calibri Light" w:cs="Arial"/>
                <w:szCs w:val="22"/>
              </w:rPr>
              <w:t xml:space="preserve">Research </w:t>
            </w:r>
            <w:r w:rsidR="000F2C7A">
              <w:rPr>
                <w:rFonts w:ascii="Calibri Light" w:hAnsi="Calibri Light" w:cs="Arial"/>
                <w:szCs w:val="22"/>
              </w:rPr>
              <w:t>Interest Statement</w:t>
            </w:r>
          </w:p>
        </w:tc>
      </w:tr>
      <w:tr w:rsidR="00045357" w:rsidRPr="000F2C7A" w14:paraId="29357AA4" w14:textId="77777777" w:rsidTr="008411F9">
        <w:trPr>
          <w:trHeight w:val="323"/>
        </w:trPr>
        <w:tc>
          <w:tcPr>
            <w:tcW w:w="10240" w:type="dxa"/>
            <w:shd w:val="clear" w:color="auto" w:fill="D9D9D9" w:themeFill="background1" w:themeFillShade="D9"/>
            <w:vAlign w:val="center"/>
          </w:tcPr>
          <w:p w14:paraId="49783DD8" w14:textId="4E858609" w:rsidR="00045357" w:rsidRDefault="008E41A2" w:rsidP="00B420A1">
            <w:pPr>
              <w:pStyle w:val="ListParagraph"/>
              <w:numPr>
                <w:ilvl w:val="0"/>
                <w:numId w:val="14"/>
              </w:numPr>
              <w:spacing w:before="100" w:after="100"/>
              <w:rPr>
                <w:rFonts w:ascii="Calibri Light" w:hAnsi="Calibri Light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 xml:space="preserve">Describe </w:t>
            </w:r>
            <w:r w:rsidR="00134E56">
              <w:rPr>
                <w:rFonts w:ascii="Calibri Light" w:hAnsi="Calibri Light"/>
                <w:sz w:val="18"/>
                <w:szCs w:val="18"/>
              </w:rPr>
              <w:t>your</w:t>
            </w:r>
            <w:r>
              <w:rPr>
                <w:rFonts w:ascii="Calibri Light" w:hAnsi="Calibri Light"/>
                <w:sz w:val="18"/>
                <w:szCs w:val="18"/>
              </w:rPr>
              <w:t xml:space="preserve"> research interests within the field of cognitive neuroscience</w:t>
            </w:r>
            <w:r w:rsidR="00134E56">
              <w:rPr>
                <w:rFonts w:ascii="Calibri Light" w:hAnsi="Calibri Light"/>
                <w:sz w:val="18"/>
                <w:szCs w:val="18"/>
              </w:rPr>
              <w:t>. Consider includ</w:t>
            </w:r>
            <w:r w:rsidR="007A08E4">
              <w:rPr>
                <w:rFonts w:ascii="Calibri Light" w:hAnsi="Calibri Light"/>
                <w:sz w:val="18"/>
                <w:szCs w:val="18"/>
              </w:rPr>
              <w:t>ing</w:t>
            </w:r>
            <w:r w:rsidR="00134E56">
              <w:rPr>
                <w:rFonts w:ascii="Calibri Light" w:hAnsi="Calibri Light"/>
                <w:sz w:val="18"/>
                <w:szCs w:val="18"/>
              </w:rPr>
              <w:t xml:space="preserve"> 1 or 2 key references</w:t>
            </w:r>
          </w:p>
          <w:p w14:paraId="4586BE44" w14:textId="114B4D9F" w:rsidR="000F2C7A" w:rsidRDefault="008E41A2" w:rsidP="00B420A1">
            <w:pPr>
              <w:pStyle w:val="ListParagraph"/>
              <w:numPr>
                <w:ilvl w:val="0"/>
                <w:numId w:val="14"/>
              </w:numPr>
              <w:spacing w:before="100" w:after="100"/>
              <w:rPr>
                <w:rFonts w:ascii="Calibri Light" w:hAnsi="Calibri Light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>Explain the importance of this type of research and how it contributes to the health of Canadians</w:t>
            </w:r>
          </w:p>
          <w:p w14:paraId="07D6508D" w14:textId="247409AF" w:rsidR="000F2C7A" w:rsidRPr="000F2C7A" w:rsidRDefault="008E41A2" w:rsidP="00B420A1">
            <w:pPr>
              <w:pStyle w:val="ListParagraph"/>
              <w:numPr>
                <w:ilvl w:val="0"/>
                <w:numId w:val="14"/>
              </w:numPr>
              <w:spacing w:before="100" w:after="100"/>
              <w:rPr>
                <w:rFonts w:ascii="Calibri Light" w:hAnsi="Calibri Light"/>
                <w:sz w:val="18"/>
                <w:szCs w:val="18"/>
              </w:rPr>
            </w:pPr>
            <w:r>
              <w:rPr>
                <w:rFonts w:ascii="Calibri Light" w:hAnsi="Calibri Light"/>
                <w:sz w:val="18"/>
                <w:szCs w:val="18"/>
              </w:rPr>
              <w:t xml:space="preserve">Identify how this internship will enrich </w:t>
            </w:r>
            <w:r w:rsidR="007A08E4">
              <w:rPr>
                <w:rFonts w:ascii="Calibri Light" w:hAnsi="Calibri Light"/>
                <w:sz w:val="18"/>
                <w:szCs w:val="18"/>
              </w:rPr>
              <w:t>your</w:t>
            </w:r>
            <w:r>
              <w:rPr>
                <w:rFonts w:ascii="Calibri Light" w:hAnsi="Calibri Light"/>
                <w:sz w:val="18"/>
                <w:szCs w:val="18"/>
              </w:rPr>
              <w:t xml:space="preserve"> undergraduate experience</w:t>
            </w:r>
          </w:p>
          <w:p w14:paraId="24E96787" w14:textId="501726F8" w:rsidR="00045357" w:rsidRPr="000F2C7A" w:rsidRDefault="00045357" w:rsidP="00B420A1">
            <w:pPr>
              <w:spacing w:before="100" w:after="100"/>
              <w:rPr>
                <w:rFonts w:ascii="Calibri Light" w:hAnsi="Calibri Light"/>
                <w:b/>
                <w:sz w:val="18"/>
                <w:szCs w:val="18"/>
              </w:rPr>
            </w:pPr>
            <w:r w:rsidRPr="000F2C7A">
              <w:rPr>
                <w:rFonts w:ascii="Calibri Light" w:hAnsi="Calibri Light"/>
                <w:b/>
                <w:sz w:val="18"/>
                <w:szCs w:val="18"/>
              </w:rPr>
              <w:t>*</w:t>
            </w:r>
            <w:r w:rsidRPr="00D24AF8">
              <w:rPr>
                <w:rFonts w:ascii="Calibri Light" w:hAnsi="Calibri Light"/>
                <w:b/>
                <w:sz w:val="18"/>
                <w:szCs w:val="18"/>
              </w:rPr>
              <w:t xml:space="preserve">Maximum </w:t>
            </w:r>
            <w:r w:rsidR="003D5937" w:rsidRPr="00D24AF8">
              <w:rPr>
                <w:rFonts w:ascii="Calibri Light" w:hAnsi="Calibri Light"/>
                <w:b/>
                <w:sz w:val="18"/>
                <w:szCs w:val="18"/>
              </w:rPr>
              <w:t>5</w:t>
            </w:r>
            <w:r w:rsidRPr="00D24AF8">
              <w:rPr>
                <w:rFonts w:ascii="Calibri Light" w:hAnsi="Calibri Light"/>
                <w:b/>
                <w:sz w:val="18"/>
                <w:szCs w:val="18"/>
              </w:rPr>
              <w:t>000 characters</w:t>
            </w:r>
            <w:r w:rsidRPr="000F2C7A">
              <w:rPr>
                <w:rFonts w:ascii="Calibri Light" w:hAnsi="Calibri Light"/>
                <w:b/>
                <w:sz w:val="18"/>
                <w:szCs w:val="18"/>
              </w:rPr>
              <w:t xml:space="preserve"> (including spaces)</w:t>
            </w:r>
          </w:p>
        </w:tc>
      </w:tr>
      <w:tr w:rsidR="00045357" w:rsidRPr="000F2C7A" w14:paraId="5C9CDAF9" w14:textId="77777777" w:rsidTr="008411F9">
        <w:tc>
          <w:tcPr>
            <w:tcW w:w="10240" w:type="dxa"/>
          </w:tcPr>
          <w:p w14:paraId="03AE9BD5" w14:textId="77777777" w:rsidR="00045357" w:rsidRPr="000F2C7A" w:rsidRDefault="00045357" w:rsidP="00B420A1">
            <w:pPr>
              <w:spacing w:before="60" w:after="60"/>
              <w:rPr>
                <w:rFonts w:ascii="Calibri Light" w:hAnsi="Calibri Light" w:cs="Arial"/>
                <w:sz w:val="22"/>
                <w:szCs w:val="22"/>
                <w:highlight w:val="yellow"/>
              </w:rPr>
            </w:pPr>
            <w:r w:rsidRPr="000F2C7A">
              <w:rPr>
                <w:rFonts w:ascii="Calibri Light" w:hAnsi="Calibri Light" w:cs="Arial"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0F2C7A">
              <w:rPr>
                <w:rFonts w:ascii="Calibri Light" w:hAnsi="Calibri Light" w:cs="Arial"/>
                <w:sz w:val="22"/>
                <w:szCs w:val="22"/>
              </w:rPr>
              <w:instrText xml:space="preserve"> FORMTEXT </w:instrText>
            </w:r>
            <w:r w:rsidRPr="000F2C7A">
              <w:rPr>
                <w:rFonts w:ascii="Calibri Light" w:hAnsi="Calibri Light" w:cs="Arial"/>
                <w:sz w:val="22"/>
                <w:szCs w:val="22"/>
              </w:rPr>
            </w:r>
            <w:r w:rsidRPr="000F2C7A">
              <w:rPr>
                <w:rFonts w:ascii="Calibri Light" w:hAnsi="Calibri Light" w:cs="Arial"/>
                <w:sz w:val="22"/>
                <w:szCs w:val="22"/>
              </w:rPr>
              <w:fldChar w:fldCharType="separate"/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sz w:val="22"/>
                <w:szCs w:val="22"/>
              </w:rPr>
              <w:fldChar w:fldCharType="end"/>
            </w:r>
          </w:p>
        </w:tc>
      </w:tr>
    </w:tbl>
    <w:p w14:paraId="08895CD3" w14:textId="77777777" w:rsidR="00B92B50" w:rsidRPr="000F2C7A" w:rsidRDefault="00B92B50" w:rsidP="00DF3D54">
      <w:pPr>
        <w:spacing w:after="100"/>
        <w:jc w:val="both"/>
        <w:rPr>
          <w:rFonts w:ascii="Calibri Light" w:hAnsi="Calibri Light" w:cs="Arial"/>
          <w:sz w:val="28"/>
          <w:szCs w:val="28"/>
          <w:highlight w:val="yellow"/>
        </w:rPr>
      </w:pPr>
    </w:p>
    <w:tbl>
      <w:tblPr>
        <w:tblStyle w:val="TableGrid"/>
        <w:tblW w:w="10260" w:type="dxa"/>
        <w:jc w:val="center"/>
        <w:tblLook w:val="04A0" w:firstRow="1" w:lastRow="0" w:firstColumn="1" w:lastColumn="0" w:noHBand="0" w:noVBand="1"/>
      </w:tblPr>
      <w:tblGrid>
        <w:gridCol w:w="10260"/>
      </w:tblGrid>
      <w:tr w:rsidR="00DF3D54" w:rsidRPr="000F2C7A" w14:paraId="4F7305C8" w14:textId="77777777" w:rsidTr="008411F9">
        <w:trPr>
          <w:jc w:val="center"/>
        </w:trPr>
        <w:tc>
          <w:tcPr>
            <w:tcW w:w="10260" w:type="dxa"/>
            <w:shd w:val="clear" w:color="auto" w:fill="000000"/>
          </w:tcPr>
          <w:p w14:paraId="18BAC061" w14:textId="7CC18E55" w:rsidR="00DF3D54" w:rsidRPr="000F2C7A" w:rsidRDefault="00A6374C" w:rsidP="007A5022">
            <w:pPr>
              <w:pStyle w:val="PlainText"/>
              <w:spacing w:before="60" w:after="60"/>
              <w:rPr>
                <w:rFonts w:ascii="Calibri Light" w:hAnsi="Calibri Light" w:cs="Arial"/>
                <w:szCs w:val="22"/>
                <w:u w:val="single"/>
              </w:rPr>
            </w:pPr>
            <w:r w:rsidRPr="000F2C7A">
              <w:rPr>
                <w:rFonts w:ascii="Calibri Light" w:hAnsi="Calibri Light" w:cs="Arial"/>
                <w:szCs w:val="22"/>
              </w:rPr>
              <w:t xml:space="preserve">Training </w:t>
            </w:r>
            <w:r w:rsidR="000F2C7A">
              <w:rPr>
                <w:rFonts w:ascii="Calibri Light" w:hAnsi="Calibri Light" w:cs="Arial"/>
                <w:szCs w:val="22"/>
              </w:rPr>
              <w:t xml:space="preserve">Career Development </w:t>
            </w:r>
            <w:r w:rsidRPr="000F2C7A">
              <w:rPr>
                <w:rFonts w:ascii="Calibri Light" w:hAnsi="Calibri Light" w:cs="Arial"/>
                <w:szCs w:val="22"/>
              </w:rPr>
              <w:t>Expectations</w:t>
            </w:r>
          </w:p>
        </w:tc>
      </w:tr>
      <w:tr w:rsidR="00DF3D54" w:rsidRPr="000F2C7A" w14:paraId="274438E2" w14:textId="77777777" w:rsidTr="008411F9">
        <w:trPr>
          <w:trHeight w:val="404"/>
          <w:jc w:val="center"/>
        </w:trPr>
        <w:tc>
          <w:tcPr>
            <w:tcW w:w="10260" w:type="dxa"/>
            <w:shd w:val="clear" w:color="auto" w:fill="D9D9D9" w:themeFill="background1" w:themeFillShade="D9"/>
            <w:vAlign w:val="center"/>
          </w:tcPr>
          <w:p w14:paraId="2EB2779D" w14:textId="39E76A7B" w:rsidR="008E41A2" w:rsidRDefault="008E41A2" w:rsidP="008E41A2">
            <w:pPr>
              <w:pStyle w:val="PlainText"/>
              <w:numPr>
                <w:ilvl w:val="0"/>
                <w:numId w:val="3"/>
              </w:numPr>
              <w:rPr>
                <w:rFonts w:ascii="Calibri Light" w:hAnsi="Calibri Light" w:cs="Arial"/>
                <w:sz w:val="18"/>
                <w:szCs w:val="18"/>
              </w:rPr>
            </w:pPr>
            <w:r>
              <w:rPr>
                <w:rFonts w:ascii="Calibri Light" w:hAnsi="Calibri Light" w:cs="Arial"/>
                <w:sz w:val="18"/>
                <w:szCs w:val="18"/>
              </w:rPr>
              <w:t>P</w:t>
            </w:r>
            <w:r w:rsidRPr="000B5EFA">
              <w:rPr>
                <w:rFonts w:ascii="Calibri Light" w:hAnsi="Calibri Light" w:cs="Arial"/>
                <w:sz w:val="18"/>
                <w:szCs w:val="18"/>
              </w:rPr>
              <w:t xml:space="preserve">rovide an overview of 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any </w:t>
            </w:r>
            <w:r w:rsidRPr="000B5EFA">
              <w:rPr>
                <w:rFonts w:ascii="Calibri Light" w:hAnsi="Calibri Light" w:cs="Arial"/>
                <w:sz w:val="18"/>
                <w:szCs w:val="18"/>
              </w:rPr>
              <w:t xml:space="preserve">previous training 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and/or courses that have prepared </w:t>
            </w:r>
            <w:r w:rsidR="00D93D7C">
              <w:rPr>
                <w:rFonts w:ascii="Calibri Light" w:hAnsi="Calibri Light" w:cs="Arial"/>
                <w:sz w:val="18"/>
                <w:szCs w:val="18"/>
              </w:rPr>
              <w:t>you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 for research</w:t>
            </w:r>
          </w:p>
          <w:p w14:paraId="069192B2" w14:textId="06C7FCD1" w:rsidR="000F2C7A" w:rsidRPr="000F2C7A" w:rsidRDefault="008E41A2" w:rsidP="00AF70EF">
            <w:pPr>
              <w:pStyle w:val="PlainText"/>
              <w:numPr>
                <w:ilvl w:val="0"/>
                <w:numId w:val="3"/>
              </w:numPr>
              <w:rPr>
                <w:rFonts w:ascii="Calibri Light" w:hAnsi="Calibri Light" w:cs="Arial"/>
                <w:sz w:val="18"/>
                <w:szCs w:val="18"/>
              </w:rPr>
            </w:pPr>
            <w:r>
              <w:rPr>
                <w:rFonts w:ascii="Calibri Light" w:hAnsi="Calibri Light" w:cs="Arial"/>
                <w:sz w:val="18"/>
                <w:szCs w:val="18"/>
              </w:rPr>
              <w:t xml:space="preserve">Describe what </w:t>
            </w:r>
            <w:r w:rsidR="00134E56">
              <w:rPr>
                <w:rFonts w:ascii="Calibri Light" w:hAnsi="Calibri Light" w:cs="Arial"/>
                <w:sz w:val="18"/>
                <w:szCs w:val="18"/>
              </w:rPr>
              <w:t>you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 hope to learn during the summer internship and any impact this may have on </w:t>
            </w:r>
            <w:r w:rsidR="00134E56">
              <w:rPr>
                <w:rFonts w:ascii="Calibri Light" w:hAnsi="Calibri Light" w:cs="Arial"/>
                <w:sz w:val="18"/>
                <w:szCs w:val="18"/>
              </w:rPr>
              <w:t>your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 career aspirations</w:t>
            </w:r>
          </w:p>
          <w:p w14:paraId="501DEE1A" w14:textId="5206FF02" w:rsidR="00DF3D54" w:rsidRPr="000F2C7A" w:rsidRDefault="001C52A3" w:rsidP="00AE51F7">
            <w:pPr>
              <w:pStyle w:val="PlainText"/>
              <w:spacing w:before="100" w:after="100"/>
              <w:rPr>
                <w:rFonts w:ascii="Calibri Light" w:hAnsi="Calibri Light" w:cs="Arial"/>
                <w:b/>
                <w:sz w:val="18"/>
                <w:szCs w:val="18"/>
              </w:rPr>
            </w:pPr>
            <w:r w:rsidRPr="000F2C7A">
              <w:rPr>
                <w:rFonts w:ascii="Calibri Light" w:hAnsi="Calibri Light" w:cs="Arial"/>
                <w:b/>
                <w:sz w:val="18"/>
                <w:szCs w:val="18"/>
              </w:rPr>
              <w:t>*</w:t>
            </w:r>
            <w:r w:rsidR="00A6374C" w:rsidRPr="000F2C7A">
              <w:rPr>
                <w:rFonts w:ascii="Calibri Light" w:hAnsi="Calibri Light" w:cs="Arial"/>
                <w:b/>
                <w:sz w:val="18"/>
                <w:szCs w:val="18"/>
              </w:rPr>
              <w:t xml:space="preserve">Maximum </w:t>
            </w:r>
            <w:r w:rsidR="003D5937">
              <w:rPr>
                <w:rFonts w:ascii="Calibri Light" w:hAnsi="Calibri Light" w:cs="Arial"/>
                <w:b/>
                <w:sz w:val="18"/>
                <w:szCs w:val="18"/>
              </w:rPr>
              <w:t>1000</w:t>
            </w:r>
            <w:r w:rsidR="00AE51F7" w:rsidRPr="000F2C7A">
              <w:rPr>
                <w:rFonts w:ascii="Calibri Light" w:hAnsi="Calibri Light" w:cs="Arial"/>
                <w:b/>
                <w:sz w:val="18"/>
                <w:szCs w:val="18"/>
              </w:rPr>
              <w:t xml:space="preserve"> </w:t>
            </w:r>
            <w:r w:rsidR="00A6374C" w:rsidRPr="000F2C7A">
              <w:rPr>
                <w:rFonts w:ascii="Calibri Light" w:hAnsi="Calibri Light" w:cs="Arial"/>
                <w:b/>
                <w:sz w:val="18"/>
                <w:szCs w:val="18"/>
              </w:rPr>
              <w:t>characters (including spaces).</w:t>
            </w:r>
          </w:p>
        </w:tc>
      </w:tr>
      <w:tr w:rsidR="00DF3D54" w:rsidRPr="000F2C7A" w14:paraId="616422F1" w14:textId="77777777" w:rsidTr="008411F9">
        <w:trPr>
          <w:jc w:val="center"/>
        </w:trPr>
        <w:tc>
          <w:tcPr>
            <w:tcW w:w="10260" w:type="dxa"/>
          </w:tcPr>
          <w:p w14:paraId="7F46FCFB" w14:textId="77777777" w:rsidR="00DF3D54" w:rsidRPr="000F2C7A" w:rsidRDefault="00450C23" w:rsidP="00F07832">
            <w:pPr>
              <w:spacing w:before="60" w:after="60"/>
              <w:rPr>
                <w:rFonts w:ascii="Calibri Light" w:hAnsi="Calibri Light" w:cs="Arial"/>
                <w:sz w:val="22"/>
                <w:szCs w:val="22"/>
              </w:rPr>
            </w:pPr>
            <w:r w:rsidRPr="000F2C7A">
              <w:rPr>
                <w:rFonts w:ascii="Calibri Light" w:hAnsi="Calibri Light" w:cs="Arial"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0" w:name="Text10"/>
            <w:r w:rsidRPr="000F2C7A">
              <w:rPr>
                <w:rFonts w:ascii="Calibri Light" w:hAnsi="Calibri Light" w:cs="Arial"/>
                <w:sz w:val="22"/>
                <w:szCs w:val="22"/>
              </w:rPr>
              <w:instrText xml:space="preserve"> FORMTEXT </w:instrText>
            </w:r>
            <w:r w:rsidRPr="000F2C7A">
              <w:rPr>
                <w:rFonts w:ascii="Calibri Light" w:hAnsi="Calibri Light" w:cs="Arial"/>
                <w:sz w:val="22"/>
                <w:szCs w:val="22"/>
              </w:rPr>
            </w:r>
            <w:r w:rsidRPr="000F2C7A">
              <w:rPr>
                <w:rFonts w:ascii="Calibri Light" w:hAnsi="Calibri Light" w:cs="Arial"/>
                <w:sz w:val="22"/>
                <w:szCs w:val="22"/>
              </w:rPr>
              <w:fldChar w:fldCharType="separate"/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sz w:val="22"/>
                <w:szCs w:val="22"/>
              </w:rPr>
              <w:fldChar w:fldCharType="end"/>
            </w:r>
            <w:bookmarkEnd w:id="10"/>
          </w:p>
        </w:tc>
      </w:tr>
    </w:tbl>
    <w:p w14:paraId="7E252D00" w14:textId="77777777" w:rsidR="000F2C7A" w:rsidRDefault="000F2C7A" w:rsidP="00DF3D54">
      <w:pPr>
        <w:spacing w:before="60" w:after="60"/>
        <w:jc w:val="both"/>
        <w:rPr>
          <w:rFonts w:ascii="Calibri Light" w:hAnsi="Calibri Light"/>
          <w:sz w:val="22"/>
          <w:szCs w:val="22"/>
          <w:highlight w:val="yellow"/>
        </w:rPr>
      </w:pPr>
    </w:p>
    <w:tbl>
      <w:tblPr>
        <w:tblStyle w:val="TableGrid"/>
        <w:tblW w:w="10260" w:type="dxa"/>
        <w:jc w:val="center"/>
        <w:tblLook w:val="04A0" w:firstRow="1" w:lastRow="0" w:firstColumn="1" w:lastColumn="0" w:noHBand="0" w:noVBand="1"/>
      </w:tblPr>
      <w:tblGrid>
        <w:gridCol w:w="10260"/>
      </w:tblGrid>
      <w:tr w:rsidR="000F2C7A" w:rsidRPr="000F2C7A" w14:paraId="7A86DD47" w14:textId="77777777" w:rsidTr="00A24AA2">
        <w:trPr>
          <w:jc w:val="center"/>
        </w:trPr>
        <w:tc>
          <w:tcPr>
            <w:tcW w:w="10260" w:type="dxa"/>
            <w:shd w:val="clear" w:color="auto" w:fill="000000"/>
          </w:tcPr>
          <w:p w14:paraId="6F0DABDB" w14:textId="6F78D87E" w:rsidR="000F2C7A" w:rsidRPr="000F2C7A" w:rsidRDefault="000F2C7A" w:rsidP="00A24AA2">
            <w:pPr>
              <w:pStyle w:val="PlainText"/>
              <w:spacing w:before="60" w:after="60"/>
              <w:rPr>
                <w:rFonts w:ascii="Calibri Light" w:hAnsi="Calibri Light" w:cs="Arial"/>
                <w:szCs w:val="22"/>
              </w:rPr>
            </w:pPr>
            <w:r w:rsidRPr="001819BC">
              <w:rPr>
                <w:rFonts w:ascii="Calibri Light" w:hAnsi="Calibri Light" w:cs="Arial"/>
                <w:szCs w:val="22"/>
              </w:rPr>
              <w:t xml:space="preserve">Personal </w:t>
            </w:r>
            <w:r w:rsidR="008E41A2" w:rsidRPr="001819BC">
              <w:rPr>
                <w:rFonts w:ascii="Calibri Light" w:hAnsi="Calibri Light" w:cs="Arial"/>
                <w:szCs w:val="22"/>
              </w:rPr>
              <w:t xml:space="preserve">Experiences </w:t>
            </w:r>
            <w:r w:rsidRPr="001819BC">
              <w:rPr>
                <w:rFonts w:ascii="Calibri Light" w:hAnsi="Calibri Light" w:cs="Arial"/>
                <w:szCs w:val="22"/>
              </w:rPr>
              <w:t>Statement</w:t>
            </w:r>
          </w:p>
        </w:tc>
      </w:tr>
      <w:tr w:rsidR="000F2C7A" w:rsidRPr="000F2C7A" w14:paraId="0DE1ED69" w14:textId="77777777" w:rsidTr="00A24AA2">
        <w:trPr>
          <w:trHeight w:val="404"/>
          <w:jc w:val="center"/>
        </w:trPr>
        <w:tc>
          <w:tcPr>
            <w:tcW w:w="10260" w:type="dxa"/>
            <w:shd w:val="clear" w:color="auto" w:fill="D9D9D9" w:themeFill="background1" w:themeFillShade="D9"/>
            <w:vAlign w:val="center"/>
          </w:tcPr>
          <w:p w14:paraId="50691C73" w14:textId="7C294A8E" w:rsidR="000F2C7A" w:rsidRDefault="008E41A2" w:rsidP="00A24AA2">
            <w:pPr>
              <w:pStyle w:val="PlainText"/>
              <w:numPr>
                <w:ilvl w:val="0"/>
                <w:numId w:val="3"/>
              </w:numPr>
              <w:rPr>
                <w:rFonts w:ascii="Calibri Light" w:hAnsi="Calibri Light" w:cs="Arial"/>
                <w:sz w:val="18"/>
                <w:szCs w:val="18"/>
              </w:rPr>
            </w:pPr>
            <w:r>
              <w:rPr>
                <w:rFonts w:ascii="Calibri Light" w:hAnsi="Calibri Light" w:cs="Arial"/>
                <w:sz w:val="18"/>
                <w:szCs w:val="18"/>
              </w:rPr>
              <w:t xml:space="preserve">Speak to why </w:t>
            </w:r>
            <w:r w:rsidR="00134E56">
              <w:rPr>
                <w:rFonts w:ascii="Calibri Light" w:hAnsi="Calibri Light" w:cs="Arial"/>
                <w:sz w:val="18"/>
                <w:szCs w:val="18"/>
              </w:rPr>
              <w:t>you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 would like to pursue </w:t>
            </w:r>
            <w:r w:rsidR="00A67166">
              <w:rPr>
                <w:rFonts w:ascii="Calibri Light" w:hAnsi="Calibri Light" w:cs="Arial"/>
                <w:sz w:val="18"/>
                <w:szCs w:val="18"/>
              </w:rPr>
              <w:t>this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 research internship</w:t>
            </w:r>
          </w:p>
          <w:p w14:paraId="6B75510D" w14:textId="7509DFA9" w:rsidR="000F2C7A" w:rsidRDefault="008E41A2" w:rsidP="00A24AA2">
            <w:pPr>
              <w:pStyle w:val="PlainText"/>
              <w:numPr>
                <w:ilvl w:val="0"/>
                <w:numId w:val="3"/>
              </w:numPr>
              <w:rPr>
                <w:rFonts w:ascii="Calibri Light" w:hAnsi="Calibri Light" w:cs="Arial"/>
                <w:sz w:val="18"/>
                <w:szCs w:val="18"/>
              </w:rPr>
            </w:pPr>
            <w:r>
              <w:rPr>
                <w:rFonts w:ascii="Calibri Light" w:hAnsi="Calibri Light" w:cs="Arial"/>
                <w:sz w:val="18"/>
                <w:szCs w:val="18"/>
              </w:rPr>
              <w:t xml:space="preserve">Identify </w:t>
            </w:r>
            <w:r w:rsidR="00134E56">
              <w:rPr>
                <w:rFonts w:ascii="Calibri Light" w:hAnsi="Calibri Light" w:cs="Arial"/>
                <w:sz w:val="18"/>
                <w:szCs w:val="18"/>
              </w:rPr>
              <w:t>your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 strengths and how th</w:t>
            </w:r>
            <w:r w:rsidR="00A67166">
              <w:rPr>
                <w:rFonts w:ascii="Calibri Light" w:hAnsi="Calibri Light" w:cs="Arial"/>
                <w:sz w:val="18"/>
                <w:szCs w:val="18"/>
              </w:rPr>
              <w:t>ese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 will make </w:t>
            </w:r>
            <w:r w:rsidR="00134E56">
              <w:rPr>
                <w:rFonts w:ascii="Calibri Light" w:hAnsi="Calibri Light" w:cs="Arial"/>
                <w:sz w:val="18"/>
                <w:szCs w:val="18"/>
              </w:rPr>
              <w:t>you</w:t>
            </w:r>
            <w:r>
              <w:rPr>
                <w:rFonts w:ascii="Calibri Light" w:hAnsi="Calibri Light" w:cs="Arial"/>
                <w:sz w:val="18"/>
                <w:szCs w:val="18"/>
              </w:rPr>
              <w:t xml:space="preserve"> an excellent candidate</w:t>
            </w:r>
          </w:p>
          <w:p w14:paraId="34AB14D9" w14:textId="387E2938" w:rsidR="00A67166" w:rsidRPr="000F2C7A" w:rsidRDefault="00A67166" w:rsidP="00A24AA2">
            <w:pPr>
              <w:pStyle w:val="PlainText"/>
              <w:numPr>
                <w:ilvl w:val="0"/>
                <w:numId w:val="3"/>
              </w:numPr>
              <w:rPr>
                <w:rFonts w:ascii="Calibri Light" w:hAnsi="Calibri Light" w:cs="Arial"/>
                <w:sz w:val="18"/>
                <w:szCs w:val="18"/>
              </w:rPr>
            </w:pPr>
            <w:r>
              <w:rPr>
                <w:rFonts w:ascii="Calibri Light" w:hAnsi="Calibri Light" w:cs="Arial"/>
                <w:sz w:val="18"/>
                <w:szCs w:val="18"/>
              </w:rPr>
              <w:t>Applicants are invited to comment on any personal experiences which have influenced their desire to pursue research</w:t>
            </w:r>
          </w:p>
          <w:p w14:paraId="0EB3416F" w14:textId="77777777" w:rsidR="000F2C7A" w:rsidRPr="000F2C7A" w:rsidRDefault="000F2C7A" w:rsidP="00A24AA2">
            <w:pPr>
              <w:pStyle w:val="PlainText"/>
              <w:spacing w:before="100" w:after="100"/>
              <w:rPr>
                <w:rFonts w:ascii="Calibri Light" w:hAnsi="Calibri Light" w:cs="Arial"/>
                <w:b/>
                <w:sz w:val="18"/>
                <w:szCs w:val="18"/>
              </w:rPr>
            </w:pPr>
            <w:r w:rsidRPr="000F2C7A">
              <w:rPr>
                <w:rFonts w:ascii="Calibri Light" w:hAnsi="Calibri Light" w:cs="Arial"/>
                <w:b/>
                <w:sz w:val="18"/>
                <w:szCs w:val="18"/>
              </w:rPr>
              <w:t>*</w:t>
            </w:r>
            <w:r w:rsidRPr="00D24AF8">
              <w:rPr>
                <w:rFonts w:ascii="Calibri Light" w:hAnsi="Calibri Light" w:cs="Arial"/>
                <w:b/>
                <w:sz w:val="18"/>
                <w:szCs w:val="18"/>
              </w:rPr>
              <w:t>Maximum 3500 characters</w:t>
            </w:r>
            <w:r w:rsidRPr="000F2C7A">
              <w:rPr>
                <w:rFonts w:ascii="Calibri Light" w:hAnsi="Calibri Light" w:cs="Arial"/>
                <w:b/>
                <w:sz w:val="18"/>
                <w:szCs w:val="18"/>
              </w:rPr>
              <w:t xml:space="preserve"> (including spaces).</w:t>
            </w:r>
          </w:p>
        </w:tc>
      </w:tr>
      <w:tr w:rsidR="000F2C7A" w:rsidRPr="000F2C7A" w14:paraId="30A2C0B4" w14:textId="77777777" w:rsidTr="00A24AA2">
        <w:trPr>
          <w:jc w:val="center"/>
        </w:trPr>
        <w:tc>
          <w:tcPr>
            <w:tcW w:w="10260" w:type="dxa"/>
          </w:tcPr>
          <w:p w14:paraId="2F5D7D75" w14:textId="77777777" w:rsidR="000F2C7A" w:rsidRPr="000F2C7A" w:rsidRDefault="000F2C7A" w:rsidP="00A24AA2">
            <w:pPr>
              <w:spacing w:before="60" w:after="60"/>
              <w:rPr>
                <w:rFonts w:ascii="Calibri Light" w:hAnsi="Calibri Light" w:cs="Arial"/>
                <w:sz w:val="22"/>
                <w:szCs w:val="22"/>
              </w:rPr>
            </w:pPr>
            <w:r w:rsidRPr="000F2C7A">
              <w:rPr>
                <w:rFonts w:ascii="Calibri Light" w:hAnsi="Calibri Light" w:cs="Arial"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0F2C7A">
              <w:rPr>
                <w:rFonts w:ascii="Calibri Light" w:hAnsi="Calibri Light" w:cs="Arial"/>
                <w:sz w:val="22"/>
                <w:szCs w:val="22"/>
              </w:rPr>
              <w:instrText xml:space="preserve"> FORMTEXT </w:instrText>
            </w:r>
            <w:r w:rsidRPr="000F2C7A">
              <w:rPr>
                <w:rFonts w:ascii="Calibri Light" w:hAnsi="Calibri Light" w:cs="Arial"/>
                <w:sz w:val="22"/>
                <w:szCs w:val="22"/>
              </w:rPr>
            </w:r>
            <w:r w:rsidRPr="000F2C7A">
              <w:rPr>
                <w:rFonts w:ascii="Calibri Light" w:hAnsi="Calibri Light" w:cs="Arial"/>
                <w:sz w:val="22"/>
                <w:szCs w:val="22"/>
              </w:rPr>
              <w:fldChar w:fldCharType="separate"/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noProof/>
                <w:sz w:val="22"/>
                <w:szCs w:val="22"/>
              </w:rPr>
              <w:t> </w:t>
            </w:r>
            <w:r w:rsidRPr="000F2C7A">
              <w:rPr>
                <w:rFonts w:ascii="Calibri Light" w:hAnsi="Calibri Light" w:cs="Arial"/>
                <w:sz w:val="22"/>
                <w:szCs w:val="22"/>
              </w:rPr>
              <w:fldChar w:fldCharType="end"/>
            </w:r>
          </w:p>
        </w:tc>
      </w:tr>
    </w:tbl>
    <w:p w14:paraId="1A39B096" w14:textId="77777777" w:rsidR="0083428E" w:rsidRDefault="0083428E">
      <w:pPr>
        <w:spacing w:after="200" w:line="276" w:lineRule="auto"/>
        <w:rPr>
          <w:rFonts w:ascii="Calibri Light" w:hAnsi="Calibri Light"/>
          <w:sz w:val="22"/>
          <w:szCs w:val="22"/>
          <w:highlight w:val="yellow"/>
        </w:rPr>
      </w:pPr>
      <w:r>
        <w:rPr>
          <w:rFonts w:ascii="Calibri Light" w:hAnsi="Calibri Light"/>
          <w:sz w:val="22"/>
          <w:szCs w:val="22"/>
          <w:highlight w:val="yellow"/>
        </w:rPr>
        <w:br w:type="page"/>
      </w:r>
    </w:p>
    <w:p w14:paraId="686E72B9" w14:textId="77777777" w:rsidR="0083428E" w:rsidRDefault="0083428E" w:rsidP="00DF3D54">
      <w:pPr>
        <w:spacing w:before="60" w:after="60"/>
        <w:jc w:val="both"/>
        <w:rPr>
          <w:rFonts w:ascii="Calibri Light" w:hAnsi="Calibri Light"/>
          <w:sz w:val="22"/>
          <w:szCs w:val="22"/>
          <w:highlight w:val="yellow"/>
        </w:rPr>
      </w:pPr>
    </w:p>
    <w:p w14:paraId="043F6FE2" w14:textId="31EDFE75" w:rsidR="00C509EE" w:rsidRPr="0083428E" w:rsidRDefault="00C509EE" w:rsidP="0083428E">
      <w:pPr>
        <w:jc w:val="both"/>
        <w:rPr>
          <w:rFonts w:ascii="Calibri Light" w:hAnsi="Calibri Light"/>
          <w:b/>
          <w:sz w:val="28"/>
          <w:szCs w:val="28"/>
          <w:u w:val="single"/>
        </w:rPr>
      </w:pPr>
      <w:r w:rsidRPr="0083428E">
        <w:rPr>
          <w:rFonts w:ascii="Calibri Light" w:hAnsi="Calibri Light"/>
          <w:b/>
          <w:sz w:val="28"/>
          <w:szCs w:val="28"/>
          <w:u w:val="single"/>
        </w:rPr>
        <w:t xml:space="preserve">Section </w:t>
      </w:r>
      <w:r w:rsidR="0083428E">
        <w:rPr>
          <w:rFonts w:ascii="Calibri Light" w:hAnsi="Calibri Light"/>
          <w:b/>
          <w:sz w:val="28"/>
          <w:szCs w:val="28"/>
          <w:u w:val="single"/>
        </w:rPr>
        <w:t>3:</w:t>
      </w:r>
      <w:r w:rsidRPr="0083428E">
        <w:rPr>
          <w:rFonts w:ascii="Calibri Light" w:hAnsi="Calibri Light"/>
          <w:b/>
          <w:sz w:val="28"/>
          <w:szCs w:val="28"/>
          <w:u w:val="single"/>
        </w:rPr>
        <w:t xml:space="preserve"> Checklist</w:t>
      </w:r>
    </w:p>
    <w:p w14:paraId="10B3DAFD" w14:textId="77777777" w:rsidR="00DF3D54" w:rsidRPr="0083428E" w:rsidRDefault="00DF3D54" w:rsidP="00DF3D54">
      <w:pPr>
        <w:jc w:val="both"/>
        <w:rPr>
          <w:rFonts w:ascii="Calibri Light" w:hAnsi="Calibri Light"/>
        </w:rPr>
      </w:pPr>
    </w:p>
    <w:tbl>
      <w:tblPr>
        <w:tblStyle w:val="TableGrid"/>
        <w:tblW w:w="10260" w:type="dxa"/>
        <w:jc w:val="center"/>
        <w:tblLook w:val="04A0" w:firstRow="1" w:lastRow="0" w:firstColumn="1" w:lastColumn="0" w:noHBand="0" w:noVBand="1"/>
      </w:tblPr>
      <w:tblGrid>
        <w:gridCol w:w="7638"/>
        <w:gridCol w:w="2622"/>
      </w:tblGrid>
      <w:tr w:rsidR="00982067" w:rsidRPr="0083428E" w14:paraId="0E0B5713" w14:textId="77777777" w:rsidTr="008411F9">
        <w:trPr>
          <w:trHeight w:val="345"/>
          <w:jc w:val="center"/>
        </w:trPr>
        <w:tc>
          <w:tcPr>
            <w:tcW w:w="10260" w:type="dxa"/>
            <w:gridSpan w:val="2"/>
            <w:shd w:val="clear" w:color="auto" w:fill="000000"/>
          </w:tcPr>
          <w:p w14:paraId="5EE4E3FD" w14:textId="2D95E7F0" w:rsidR="00982067" w:rsidRPr="0083428E" w:rsidRDefault="00E4064C" w:rsidP="00257816">
            <w:pPr>
              <w:pStyle w:val="PlainText"/>
              <w:spacing w:before="60"/>
              <w:rPr>
                <w:rFonts w:ascii="Calibri Light" w:hAnsi="Calibri Light" w:cs="Arial"/>
                <w:szCs w:val="22"/>
                <w:u w:val="single"/>
              </w:rPr>
            </w:pPr>
            <w:r w:rsidRPr="0083428E">
              <w:rPr>
                <w:rFonts w:ascii="Calibri Light" w:hAnsi="Calibri Light" w:cs="Arial"/>
                <w:szCs w:val="22"/>
              </w:rPr>
              <w:t>Application</w:t>
            </w:r>
            <w:r w:rsidR="00982067" w:rsidRPr="0083428E">
              <w:rPr>
                <w:rFonts w:ascii="Calibri Light" w:hAnsi="Calibri Light" w:cs="Arial"/>
                <w:szCs w:val="22"/>
              </w:rPr>
              <w:t xml:space="preserve"> Checklist</w:t>
            </w:r>
          </w:p>
        </w:tc>
      </w:tr>
      <w:tr w:rsidR="007A7BBB" w:rsidRPr="0083428E" w14:paraId="103DC84C" w14:textId="77777777" w:rsidTr="008411F9">
        <w:trPr>
          <w:trHeight w:val="323"/>
          <w:jc w:val="center"/>
        </w:trPr>
        <w:tc>
          <w:tcPr>
            <w:tcW w:w="10260" w:type="dxa"/>
            <w:gridSpan w:val="2"/>
            <w:shd w:val="clear" w:color="auto" w:fill="D9D9D9" w:themeFill="background1" w:themeFillShade="D9"/>
            <w:vAlign w:val="center"/>
          </w:tcPr>
          <w:p w14:paraId="64183889" w14:textId="6A2B0B0D" w:rsidR="007A7BBB" w:rsidRPr="00CB7195" w:rsidRDefault="00AD79B1" w:rsidP="00744521">
            <w:pPr>
              <w:spacing w:before="60" w:after="60"/>
              <w:rPr>
                <w:rFonts w:ascii="Calibri Light" w:hAnsi="Calibri Light"/>
                <w:color w:val="000000" w:themeColor="text1"/>
                <w:sz w:val="18"/>
                <w:szCs w:val="18"/>
              </w:rPr>
            </w:pPr>
            <w:r w:rsidRPr="00CB7195">
              <w:rPr>
                <w:rFonts w:ascii="Calibri Light" w:hAnsi="Calibri Light"/>
                <w:sz w:val="18"/>
                <w:szCs w:val="18"/>
              </w:rPr>
              <w:t xml:space="preserve">Please ensure the application </w:t>
            </w:r>
            <w:r w:rsidR="00E4064C" w:rsidRPr="00CB7195">
              <w:rPr>
                <w:rFonts w:ascii="Calibri Light" w:hAnsi="Calibri Light"/>
                <w:sz w:val="18"/>
                <w:szCs w:val="18"/>
              </w:rPr>
              <w:t>and CVs</w:t>
            </w:r>
            <w:r w:rsidR="008A1E9E">
              <w:rPr>
                <w:rFonts w:ascii="Calibri Light" w:hAnsi="Calibri Light"/>
                <w:sz w:val="18"/>
                <w:szCs w:val="18"/>
              </w:rPr>
              <w:t xml:space="preserve"> </w:t>
            </w:r>
            <w:r w:rsidRPr="00CB7195">
              <w:rPr>
                <w:rFonts w:ascii="Calibri Light" w:hAnsi="Calibri Light"/>
                <w:sz w:val="18"/>
                <w:szCs w:val="18"/>
              </w:rPr>
              <w:t xml:space="preserve">are </w:t>
            </w:r>
            <w:r w:rsidR="00F83E5E" w:rsidRPr="00CB7195">
              <w:rPr>
                <w:rFonts w:ascii="Calibri Light" w:hAnsi="Calibri Light"/>
                <w:sz w:val="18"/>
                <w:szCs w:val="18"/>
              </w:rPr>
              <w:t>submitted</w:t>
            </w:r>
            <w:r w:rsidRPr="00CB7195">
              <w:rPr>
                <w:rFonts w:ascii="Calibri Light" w:hAnsi="Calibri Light"/>
                <w:sz w:val="18"/>
                <w:szCs w:val="18"/>
              </w:rPr>
              <w:t xml:space="preserve"> as single pdf</w:t>
            </w:r>
            <w:r w:rsidR="00530067" w:rsidRPr="00CB7195">
              <w:rPr>
                <w:rFonts w:ascii="Calibri Light" w:hAnsi="Calibri Light"/>
                <w:sz w:val="18"/>
                <w:szCs w:val="18"/>
              </w:rPr>
              <w:t xml:space="preserve"> file</w:t>
            </w:r>
            <w:r w:rsidR="00F83E5E" w:rsidRPr="00CB7195">
              <w:rPr>
                <w:rFonts w:ascii="Calibri Light" w:hAnsi="Calibri Light"/>
                <w:sz w:val="18"/>
                <w:szCs w:val="18"/>
              </w:rPr>
              <w:t xml:space="preserve"> to </w:t>
            </w:r>
            <w:hyperlink r:id="rId10" w:history="1">
              <w:r w:rsidR="009265A1" w:rsidRPr="007E41B6">
                <w:rPr>
                  <w:rStyle w:val="Hyperlink"/>
                  <w:rFonts w:ascii="Calibri Light" w:hAnsi="Calibri Light"/>
                  <w:sz w:val="18"/>
                  <w:szCs w:val="18"/>
                </w:rPr>
                <w:t>brainscan@uwo.ca</w:t>
              </w:r>
            </w:hyperlink>
            <w:r w:rsidR="00E4064C" w:rsidRPr="00CB7195">
              <w:rPr>
                <w:rStyle w:val="Hyperlink"/>
                <w:rFonts w:ascii="Calibri Light" w:hAnsi="Calibri Light"/>
                <w:sz w:val="18"/>
                <w:szCs w:val="18"/>
              </w:rPr>
              <w:t>.</w:t>
            </w:r>
            <w:r w:rsidR="0009123E" w:rsidRPr="00CB719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 xml:space="preserve"> </w:t>
            </w:r>
            <w:r w:rsidR="00E4064C" w:rsidRPr="00CB719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>T</w:t>
            </w:r>
            <w:r w:rsidR="0009123E" w:rsidRPr="00CB719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 xml:space="preserve">he Equity and Diversity </w:t>
            </w:r>
            <w:r w:rsidR="002C78BF" w:rsidRPr="00CB719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>Survey</w:t>
            </w:r>
            <w:r w:rsidR="0009123E" w:rsidRPr="00CB719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 xml:space="preserve"> </w:t>
            </w:r>
            <w:r w:rsidR="00744521" w:rsidRPr="00CB719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>should</w:t>
            </w:r>
            <w:r w:rsidR="0009123E" w:rsidRPr="00CB7195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 xml:space="preserve"> be sent separately to </w:t>
            </w:r>
            <w:r w:rsidR="009265A1">
              <w:rPr>
                <w:rStyle w:val="Hyperlink"/>
                <w:rFonts w:ascii="Calibri Light" w:hAnsi="Calibri Light"/>
                <w:color w:val="000000" w:themeColor="text1"/>
                <w:sz w:val="18"/>
                <w:szCs w:val="18"/>
                <w:u w:val="none"/>
              </w:rPr>
              <w:t>brainscan.edi@uwo.ca</w:t>
            </w:r>
            <w:r w:rsidR="00D260EC" w:rsidRPr="005D3AF6">
              <w:rPr>
                <w:rStyle w:val="Hyperlink"/>
                <w:rFonts w:asciiTheme="minorHAnsi" w:hAnsiTheme="minorHAnsi" w:cstheme="minorHAnsi"/>
                <w:color w:val="000000" w:themeColor="text1"/>
                <w:sz w:val="18"/>
                <w:szCs w:val="18"/>
                <w:u w:val="none"/>
              </w:rPr>
              <w:t>.</w:t>
            </w:r>
          </w:p>
        </w:tc>
      </w:tr>
      <w:tr w:rsidR="003958E8" w:rsidRPr="0083428E" w14:paraId="32652364" w14:textId="77777777" w:rsidTr="008411F9">
        <w:trPr>
          <w:trHeight w:val="323"/>
          <w:jc w:val="center"/>
        </w:trPr>
        <w:tc>
          <w:tcPr>
            <w:tcW w:w="7638" w:type="dxa"/>
            <w:vAlign w:val="center"/>
          </w:tcPr>
          <w:p w14:paraId="2D39CDFF" w14:textId="77777777" w:rsidR="003958E8" w:rsidRPr="0083428E" w:rsidRDefault="003958E8" w:rsidP="003958E8">
            <w:pPr>
              <w:pStyle w:val="ListParagraph"/>
              <w:numPr>
                <w:ilvl w:val="0"/>
                <w:numId w:val="8"/>
              </w:numPr>
              <w:spacing w:before="60" w:after="60"/>
              <w:rPr>
                <w:rFonts w:ascii="Calibri Light" w:hAnsi="Calibri Light"/>
              </w:rPr>
            </w:pPr>
            <w:r w:rsidRPr="0083428E">
              <w:rPr>
                <w:rFonts w:ascii="Calibri Light" w:hAnsi="Calibri Light"/>
              </w:rPr>
              <w:t>Completed Application</w:t>
            </w:r>
          </w:p>
        </w:tc>
        <w:tc>
          <w:tcPr>
            <w:tcW w:w="2622" w:type="dxa"/>
            <w:vAlign w:val="center"/>
          </w:tcPr>
          <w:p w14:paraId="1DA086EE" w14:textId="77777777" w:rsidR="003958E8" w:rsidRPr="0083428E" w:rsidRDefault="003958E8" w:rsidP="006770AC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83428E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3428E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83428E">
              <w:rPr>
                <w:rFonts w:ascii="Calibri Light" w:hAnsi="Calibri Light"/>
              </w:rPr>
              <w:fldChar w:fldCharType="end"/>
            </w:r>
          </w:p>
        </w:tc>
      </w:tr>
      <w:tr w:rsidR="00F853E9" w:rsidRPr="0083428E" w14:paraId="7D4DAFF2" w14:textId="77777777" w:rsidTr="008411F9">
        <w:trPr>
          <w:trHeight w:val="323"/>
          <w:jc w:val="center"/>
        </w:trPr>
        <w:tc>
          <w:tcPr>
            <w:tcW w:w="7638" w:type="dxa"/>
            <w:vAlign w:val="center"/>
          </w:tcPr>
          <w:p w14:paraId="6D229416" w14:textId="0F734F02" w:rsidR="00F853E9" w:rsidRPr="0083428E" w:rsidRDefault="00F853E9" w:rsidP="00E20604">
            <w:pPr>
              <w:pStyle w:val="ListParagraph"/>
              <w:numPr>
                <w:ilvl w:val="0"/>
                <w:numId w:val="8"/>
              </w:numPr>
              <w:spacing w:before="60" w:after="60"/>
              <w:rPr>
                <w:rFonts w:ascii="Calibri Light" w:hAnsi="Calibri Light"/>
              </w:rPr>
            </w:pPr>
            <w:r w:rsidRPr="0083428E">
              <w:rPr>
                <w:rFonts w:ascii="Calibri Light" w:hAnsi="Calibri Light"/>
              </w:rPr>
              <w:t xml:space="preserve">Applicant’s CV </w:t>
            </w:r>
          </w:p>
        </w:tc>
        <w:tc>
          <w:tcPr>
            <w:tcW w:w="2622" w:type="dxa"/>
            <w:vAlign w:val="center"/>
          </w:tcPr>
          <w:p w14:paraId="629806E7" w14:textId="77777777" w:rsidR="00F853E9" w:rsidRPr="0083428E" w:rsidRDefault="00F853E9" w:rsidP="006770AC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83428E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3428E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83428E">
              <w:rPr>
                <w:rFonts w:ascii="Calibri Light" w:hAnsi="Calibri Light"/>
              </w:rPr>
              <w:fldChar w:fldCharType="end"/>
            </w:r>
          </w:p>
        </w:tc>
      </w:tr>
      <w:tr w:rsidR="00260F99" w:rsidRPr="0083428E" w14:paraId="53A6C4CC" w14:textId="77777777" w:rsidTr="008411F9">
        <w:trPr>
          <w:trHeight w:val="323"/>
          <w:jc w:val="center"/>
        </w:trPr>
        <w:tc>
          <w:tcPr>
            <w:tcW w:w="7638" w:type="dxa"/>
            <w:vAlign w:val="center"/>
          </w:tcPr>
          <w:p w14:paraId="067DA3CA" w14:textId="3F5A32D0" w:rsidR="00260F99" w:rsidRPr="0083428E" w:rsidRDefault="00260F99" w:rsidP="00260F99">
            <w:pPr>
              <w:pStyle w:val="ListParagraph"/>
              <w:numPr>
                <w:ilvl w:val="0"/>
                <w:numId w:val="8"/>
              </w:numPr>
              <w:spacing w:before="60" w:after="60"/>
              <w:rPr>
                <w:rFonts w:ascii="Calibri Light" w:hAnsi="Calibri Light"/>
              </w:rPr>
            </w:pPr>
            <w:r w:rsidRPr="0083428E">
              <w:rPr>
                <w:rFonts w:ascii="Calibri Light" w:hAnsi="Calibri Light"/>
              </w:rPr>
              <w:t xml:space="preserve">Transcript </w:t>
            </w:r>
          </w:p>
        </w:tc>
        <w:tc>
          <w:tcPr>
            <w:tcW w:w="2622" w:type="dxa"/>
            <w:vAlign w:val="center"/>
          </w:tcPr>
          <w:p w14:paraId="1D013DA6" w14:textId="77777777" w:rsidR="00260F99" w:rsidRPr="0083428E" w:rsidRDefault="00260F99" w:rsidP="005A3272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83428E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3428E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83428E">
              <w:rPr>
                <w:rFonts w:ascii="Calibri Light" w:hAnsi="Calibri Light"/>
              </w:rPr>
              <w:fldChar w:fldCharType="end"/>
            </w:r>
          </w:p>
        </w:tc>
      </w:tr>
      <w:tr w:rsidR="00982067" w:rsidRPr="0083428E" w14:paraId="07E2D506" w14:textId="77777777" w:rsidTr="008411F9">
        <w:trPr>
          <w:trHeight w:val="323"/>
          <w:jc w:val="center"/>
        </w:trPr>
        <w:tc>
          <w:tcPr>
            <w:tcW w:w="7638" w:type="dxa"/>
            <w:vAlign w:val="center"/>
          </w:tcPr>
          <w:p w14:paraId="63023695" w14:textId="77777777" w:rsidR="002477E1" w:rsidRPr="0083428E" w:rsidRDefault="002477E1" w:rsidP="00260F99">
            <w:pPr>
              <w:pStyle w:val="ListParagraph"/>
              <w:numPr>
                <w:ilvl w:val="0"/>
                <w:numId w:val="8"/>
              </w:numPr>
              <w:spacing w:before="60" w:after="60"/>
              <w:rPr>
                <w:rFonts w:ascii="Calibri Light" w:hAnsi="Calibri Light"/>
              </w:rPr>
            </w:pPr>
            <w:r w:rsidRPr="0083428E">
              <w:rPr>
                <w:rFonts w:ascii="Calibri Light" w:hAnsi="Calibri Light"/>
              </w:rPr>
              <w:t>Equity and Diversity Su</w:t>
            </w:r>
            <w:r w:rsidR="00720AF7" w:rsidRPr="0083428E">
              <w:rPr>
                <w:rFonts w:ascii="Calibri Light" w:hAnsi="Calibri Light"/>
              </w:rPr>
              <w:t>rve</w:t>
            </w:r>
            <w:r w:rsidRPr="0083428E">
              <w:rPr>
                <w:rFonts w:ascii="Calibri Light" w:hAnsi="Calibri Light"/>
              </w:rPr>
              <w:t>y:</w:t>
            </w:r>
            <w:r w:rsidR="009549E8" w:rsidRPr="0083428E">
              <w:rPr>
                <w:rFonts w:ascii="Calibri Light" w:hAnsi="Calibri Light"/>
              </w:rPr>
              <w:t xml:space="preserve"> (</w:t>
            </w:r>
            <w:r w:rsidR="009549E8" w:rsidRPr="0083428E">
              <w:rPr>
                <w:rFonts w:ascii="Calibri Light" w:hAnsi="Calibri Light"/>
                <w:b/>
                <w:i/>
                <w:u w:val="single"/>
              </w:rPr>
              <w:t>Voluntary</w:t>
            </w:r>
            <w:r w:rsidR="009549E8" w:rsidRPr="0083428E">
              <w:rPr>
                <w:rFonts w:ascii="Calibri Light" w:hAnsi="Calibri Light"/>
                <w:i/>
              </w:rPr>
              <w:t>)</w:t>
            </w:r>
          </w:p>
          <w:p w14:paraId="66F4D961" w14:textId="64E6E800" w:rsidR="002477E1" w:rsidRPr="0083428E" w:rsidRDefault="002477E1" w:rsidP="005E33F6">
            <w:pPr>
              <w:pStyle w:val="ListParagraph"/>
              <w:spacing w:before="60" w:after="60"/>
              <w:rPr>
                <w:rFonts w:ascii="Calibri Light" w:hAnsi="Calibri Light"/>
                <w:i/>
                <w:sz w:val="20"/>
                <w:szCs w:val="20"/>
              </w:rPr>
            </w:pPr>
            <w:r w:rsidRPr="0083428E">
              <w:rPr>
                <w:rFonts w:ascii="Calibri Light" w:hAnsi="Calibri Light"/>
                <w:i/>
                <w:sz w:val="20"/>
                <w:szCs w:val="20"/>
              </w:rPr>
              <w:t xml:space="preserve">Please complete and submit the Self-Identification Survey </w:t>
            </w:r>
            <w:r w:rsidR="009549E8" w:rsidRPr="0083428E">
              <w:rPr>
                <w:rFonts w:ascii="Calibri Light" w:hAnsi="Calibri Light"/>
                <w:i/>
                <w:sz w:val="20"/>
                <w:szCs w:val="20"/>
              </w:rPr>
              <w:t xml:space="preserve">found </w:t>
            </w:r>
            <w:r w:rsidR="005E33F6" w:rsidRPr="0083428E">
              <w:rPr>
                <w:rFonts w:ascii="Calibri Light" w:hAnsi="Calibri Light"/>
                <w:i/>
                <w:sz w:val="20"/>
                <w:szCs w:val="20"/>
              </w:rPr>
              <w:t xml:space="preserve">on </w:t>
            </w:r>
            <w:r w:rsidR="003977F3" w:rsidRPr="0083428E">
              <w:rPr>
                <w:rFonts w:ascii="Calibri Light" w:hAnsi="Calibri Light"/>
                <w:i/>
                <w:sz w:val="20"/>
                <w:szCs w:val="20"/>
              </w:rPr>
              <w:t>the program webpage.</w:t>
            </w:r>
            <w:r w:rsidRPr="0083428E">
              <w:rPr>
                <w:rFonts w:ascii="Calibri Light" w:hAnsi="Calibri Light"/>
                <w:i/>
                <w:sz w:val="20"/>
                <w:szCs w:val="20"/>
              </w:rPr>
              <w:t xml:space="preserve"> Th</w:t>
            </w:r>
            <w:r w:rsidR="005E33F6" w:rsidRPr="0083428E">
              <w:rPr>
                <w:rFonts w:ascii="Calibri Light" w:hAnsi="Calibri Light"/>
                <w:i/>
                <w:sz w:val="20"/>
                <w:szCs w:val="20"/>
              </w:rPr>
              <w:t>e</w:t>
            </w:r>
            <w:r w:rsidRPr="0083428E">
              <w:rPr>
                <w:rFonts w:ascii="Calibri Light" w:hAnsi="Calibri Light"/>
                <w:i/>
                <w:sz w:val="20"/>
                <w:szCs w:val="20"/>
              </w:rPr>
              <w:t xml:space="preserve"> </w:t>
            </w:r>
            <w:r w:rsidR="006C780A">
              <w:rPr>
                <w:rFonts w:ascii="Calibri Light" w:hAnsi="Calibri Light"/>
                <w:i/>
                <w:sz w:val="20"/>
                <w:szCs w:val="20"/>
              </w:rPr>
              <w:t>p</w:t>
            </w:r>
            <w:r w:rsidRPr="0083428E">
              <w:rPr>
                <w:rFonts w:ascii="Calibri Light" w:hAnsi="Calibri Light"/>
                <w:i/>
                <w:sz w:val="20"/>
                <w:szCs w:val="20"/>
              </w:rPr>
              <w:t xml:space="preserve">ersonal information in connection with this survey will be used for educational, administrative and statistical purposes only and will be stored by the BrainsCAN Administration Staff to maintain confidentiality. </w:t>
            </w:r>
            <w:r w:rsidRPr="0083428E">
              <w:rPr>
                <w:rFonts w:ascii="Calibri Light" w:hAnsi="Calibri Light"/>
                <w:i/>
                <w:sz w:val="20"/>
                <w:szCs w:val="20"/>
                <w:u w:val="single"/>
              </w:rPr>
              <w:t>The form is completely voluntary and will not be used in the evaluation of the application</w:t>
            </w:r>
            <w:r w:rsidRPr="0083428E">
              <w:rPr>
                <w:rFonts w:ascii="Calibri Light" w:hAnsi="Calibri Light"/>
                <w:i/>
                <w:sz w:val="20"/>
                <w:szCs w:val="20"/>
              </w:rPr>
              <w:t>.</w:t>
            </w:r>
            <w:r w:rsidR="009549E8" w:rsidRPr="0083428E">
              <w:rPr>
                <w:rFonts w:ascii="Calibri Light" w:hAnsi="Calibri Light"/>
                <w:i/>
                <w:sz w:val="20"/>
                <w:szCs w:val="20"/>
              </w:rPr>
              <w:t xml:space="preserve"> </w:t>
            </w:r>
          </w:p>
        </w:tc>
        <w:tc>
          <w:tcPr>
            <w:tcW w:w="2622" w:type="dxa"/>
            <w:vAlign w:val="center"/>
          </w:tcPr>
          <w:p w14:paraId="5A44439D" w14:textId="77777777" w:rsidR="00982067" w:rsidRPr="0083428E" w:rsidRDefault="00982067" w:rsidP="00982067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83428E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3428E">
              <w:rPr>
                <w:rFonts w:ascii="Calibri Light" w:hAnsi="Calibri Light"/>
              </w:rPr>
              <w:instrText xml:space="preserve"> FORMCHECKBOX </w:instrText>
            </w:r>
            <w:r w:rsidR="00000000">
              <w:rPr>
                <w:rFonts w:ascii="Calibri Light" w:hAnsi="Calibri Light"/>
              </w:rPr>
            </w:r>
            <w:r w:rsidR="00000000">
              <w:rPr>
                <w:rFonts w:ascii="Calibri Light" w:hAnsi="Calibri Light"/>
              </w:rPr>
              <w:fldChar w:fldCharType="separate"/>
            </w:r>
            <w:r w:rsidRPr="0083428E">
              <w:rPr>
                <w:rFonts w:ascii="Calibri Light" w:hAnsi="Calibri Light"/>
              </w:rPr>
              <w:fldChar w:fldCharType="end"/>
            </w:r>
          </w:p>
        </w:tc>
      </w:tr>
    </w:tbl>
    <w:p w14:paraId="24130BBE" w14:textId="77777777" w:rsidR="00532652" w:rsidRPr="000F2C7A" w:rsidRDefault="00532652" w:rsidP="00532652">
      <w:pPr>
        <w:jc w:val="both"/>
        <w:rPr>
          <w:rFonts w:ascii="Calibri Light" w:hAnsi="Calibri Light"/>
          <w:highlight w:val="yellow"/>
        </w:rPr>
      </w:pPr>
    </w:p>
    <w:p w14:paraId="25EB62F8" w14:textId="77777777" w:rsidR="008411F9" w:rsidRPr="000F2C7A" w:rsidRDefault="008411F9" w:rsidP="00532652">
      <w:pPr>
        <w:jc w:val="both"/>
        <w:rPr>
          <w:rFonts w:ascii="Calibri Light" w:hAnsi="Calibri Light"/>
          <w:highlight w:val="yellow"/>
        </w:rPr>
      </w:pPr>
    </w:p>
    <w:p w14:paraId="52408761" w14:textId="77777777" w:rsidR="008411F9" w:rsidRPr="000F2C7A" w:rsidRDefault="008411F9" w:rsidP="00532652">
      <w:pPr>
        <w:jc w:val="both"/>
        <w:rPr>
          <w:rFonts w:ascii="Calibri Light" w:hAnsi="Calibri Light"/>
          <w:highlight w:val="yellow"/>
        </w:rPr>
      </w:pPr>
    </w:p>
    <w:p w14:paraId="6C15BC3C" w14:textId="77777777" w:rsidR="008411F9" w:rsidRPr="000F2C7A" w:rsidRDefault="008411F9" w:rsidP="00532652">
      <w:pPr>
        <w:jc w:val="both"/>
        <w:rPr>
          <w:rFonts w:ascii="Calibri Light" w:hAnsi="Calibri Light"/>
          <w:highlight w:val="yellow"/>
        </w:rPr>
      </w:pPr>
    </w:p>
    <w:p w14:paraId="2DD7B1DA" w14:textId="601AFEFA" w:rsidR="0060219D" w:rsidRPr="0083428E" w:rsidRDefault="003F2105" w:rsidP="0083428E">
      <w:pPr>
        <w:jc w:val="both"/>
        <w:rPr>
          <w:rFonts w:ascii="Calibri Light" w:hAnsi="Calibri Light"/>
          <w:b/>
          <w:sz w:val="28"/>
          <w:szCs w:val="28"/>
          <w:u w:val="single"/>
        </w:rPr>
      </w:pPr>
      <w:r w:rsidRPr="0083428E">
        <w:rPr>
          <w:rFonts w:ascii="Calibri Light" w:hAnsi="Calibri Light"/>
          <w:b/>
          <w:sz w:val="28"/>
          <w:szCs w:val="28"/>
          <w:u w:val="single"/>
        </w:rPr>
        <w:t xml:space="preserve">Section </w:t>
      </w:r>
      <w:r w:rsidR="00071C49">
        <w:rPr>
          <w:rFonts w:ascii="Calibri Light" w:hAnsi="Calibri Light"/>
          <w:b/>
          <w:sz w:val="28"/>
          <w:szCs w:val="28"/>
          <w:u w:val="single"/>
        </w:rPr>
        <w:t>4</w:t>
      </w:r>
      <w:r w:rsidR="0060219D" w:rsidRPr="0083428E">
        <w:rPr>
          <w:rFonts w:ascii="Calibri Light" w:hAnsi="Calibri Light"/>
          <w:b/>
          <w:sz w:val="28"/>
          <w:szCs w:val="28"/>
          <w:u w:val="single"/>
        </w:rPr>
        <w:t xml:space="preserve">: </w:t>
      </w:r>
      <w:r w:rsidR="00E71272" w:rsidRPr="0083428E">
        <w:rPr>
          <w:rFonts w:ascii="Calibri Light" w:hAnsi="Calibri Light"/>
          <w:b/>
          <w:sz w:val="28"/>
          <w:szCs w:val="28"/>
          <w:u w:val="single"/>
        </w:rPr>
        <w:t>Applicant’s Declaration</w:t>
      </w:r>
      <w:r w:rsidR="0060219D" w:rsidRPr="0083428E">
        <w:rPr>
          <w:rFonts w:ascii="Calibri Light" w:hAnsi="Calibri Light"/>
          <w:b/>
          <w:sz w:val="28"/>
          <w:szCs w:val="28"/>
          <w:u w:val="single"/>
        </w:rPr>
        <w:t xml:space="preserve"> </w:t>
      </w:r>
    </w:p>
    <w:p w14:paraId="46CECF1D" w14:textId="77777777" w:rsidR="00532652" w:rsidRPr="0083428E" w:rsidRDefault="00532652" w:rsidP="00532652">
      <w:pPr>
        <w:jc w:val="both"/>
        <w:rPr>
          <w:rFonts w:ascii="Calibri Light" w:hAnsi="Calibri Light"/>
        </w:rPr>
      </w:pPr>
    </w:p>
    <w:p w14:paraId="06EC59FD" w14:textId="3F95A4B6" w:rsidR="0060219D" w:rsidRPr="0083428E" w:rsidRDefault="000B5EFA" w:rsidP="0060219D">
      <w:pPr>
        <w:jc w:val="both"/>
        <w:rPr>
          <w:rFonts w:ascii="Calibri Light" w:hAnsi="Calibri Light"/>
          <w:sz w:val="22"/>
          <w:szCs w:val="22"/>
        </w:rPr>
      </w:pPr>
      <w:r w:rsidRPr="0083428E">
        <w:rPr>
          <w:rFonts w:ascii="Calibri Light" w:hAnsi="Calibri Light"/>
          <w:sz w:val="22"/>
          <w:szCs w:val="22"/>
        </w:rPr>
        <w:t>The signature provided below</w:t>
      </w:r>
      <w:r w:rsidR="00E71272" w:rsidRPr="0083428E">
        <w:rPr>
          <w:rFonts w:ascii="Calibri Light" w:hAnsi="Calibri Light"/>
          <w:sz w:val="22"/>
          <w:szCs w:val="22"/>
        </w:rPr>
        <w:t xml:space="preserve"> </w:t>
      </w:r>
      <w:r w:rsidRPr="0083428E">
        <w:rPr>
          <w:rFonts w:ascii="Calibri Light" w:hAnsi="Calibri Light"/>
          <w:sz w:val="22"/>
          <w:szCs w:val="22"/>
        </w:rPr>
        <w:t xml:space="preserve">attests </w:t>
      </w:r>
      <w:r w:rsidR="00E71272" w:rsidRPr="0083428E">
        <w:rPr>
          <w:rFonts w:ascii="Calibri Light" w:hAnsi="Calibri Light"/>
          <w:sz w:val="22"/>
          <w:szCs w:val="22"/>
        </w:rPr>
        <w:t xml:space="preserve">that the information provided is true and accurate and </w:t>
      </w:r>
      <w:r w:rsidRPr="0083428E">
        <w:rPr>
          <w:rFonts w:ascii="Calibri Light" w:hAnsi="Calibri Light"/>
          <w:sz w:val="22"/>
          <w:szCs w:val="22"/>
        </w:rPr>
        <w:t xml:space="preserve">indicates knowledge of and adherence to the terms of reference and guidelines as posted for the </w:t>
      </w:r>
      <w:r w:rsidRPr="00CB7195">
        <w:rPr>
          <w:rFonts w:ascii="Calibri Light" w:hAnsi="Calibri Light"/>
          <w:sz w:val="22"/>
          <w:szCs w:val="22"/>
        </w:rPr>
        <w:t xml:space="preserve">BrainsCAN </w:t>
      </w:r>
      <w:r w:rsidR="00CB7195" w:rsidRPr="00CB7195">
        <w:rPr>
          <w:rFonts w:ascii="Calibri Light" w:hAnsi="Calibri Light"/>
          <w:sz w:val="22"/>
          <w:szCs w:val="22"/>
        </w:rPr>
        <w:t>Diversity in Neuroscience Summer Internship.</w:t>
      </w:r>
    </w:p>
    <w:p w14:paraId="3444F935" w14:textId="77777777" w:rsidR="0060219D" w:rsidRPr="0083428E" w:rsidRDefault="0060219D" w:rsidP="0060219D">
      <w:pPr>
        <w:jc w:val="both"/>
        <w:rPr>
          <w:rFonts w:ascii="Calibri Light" w:hAnsi="Calibri Light"/>
        </w:rPr>
      </w:pPr>
    </w:p>
    <w:p w14:paraId="551925DE" w14:textId="77777777" w:rsidR="0060219D" w:rsidRPr="0083428E" w:rsidRDefault="0060219D" w:rsidP="0060219D">
      <w:pPr>
        <w:jc w:val="both"/>
        <w:rPr>
          <w:rFonts w:ascii="Calibri Light" w:hAnsi="Calibri Light"/>
        </w:rPr>
      </w:pPr>
    </w:p>
    <w:p w14:paraId="40CE97A8" w14:textId="77777777" w:rsidR="0060219D" w:rsidRPr="0083428E" w:rsidRDefault="0060219D" w:rsidP="0060219D">
      <w:pPr>
        <w:jc w:val="both"/>
        <w:rPr>
          <w:rFonts w:ascii="Calibri Light" w:hAnsi="Calibri Light"/>
        </w:rPr>
      </w:pPr>
    </w:p>
    <w:p w14:paraId="509CD1FC" w14:textId="77777777" w:rsidR="0060219D" w:rsidRPr="0083428E" w:rsidRDefault="0060219D" w:rsidP="0060219D">
      <w:pPr>
        <w:jc w:val="both"/>
        <w:rPr>
          <w:rFonts w:ascii="Calibri Light" w:hAnsi="Calibri Light"/>
        </w:rPr>
      </w:pPr>
    </w:p>
    <w:p w14:paraId="25771489" w14:textId="77777777" w:rsidR="0060219D" w:rsidRPr="0083428E" w:rsidRDefault="0060219D" w:rsidP="0060219D">
      <w:pPr>
        <w:jc w:val="both"/>
        <w:rPr>
          <w:rFonts w:ascii="Calibri Light" w:hAnsi="Calibri Light"/>
        </w:rPr>
      </w:pPr>
    </w:p>
    <w:p w14:paraId="645B834A" w14:textId="77777777" w:rsidR="0060219D" w:rsidRPr="0083428E" w:rsidRDefault="0060219D" w:rsidP="0060219D">
      <w:pPr>
        <w:jc w:val="both"/>
        <w:rPr>
          <w:rFonts w:ascii="Calibri Light" w:hAnsi="Calibri Light"/>
        </w:rPr>
      </w:pPr>
    </w:p>
    <w:bookmarkStart w:id="11" w:name="OLE_LINK1"/>
    <w:p w14:paraId="25C89E94" w14:textId="77777777" w:rsidR="0060219D" w:rsidRPr="0083428E" w:rsidRDefault="0060219D" w:rsidP="0060219D">
      <w:pPr>
        <w:rPr>
          <w:rFonts w:ascii="Calibri Light" w:hAnsi="Calibri Light" w:cs="Arial"/>
        </w:rPr>
      </w:pPr>
      <w:r w:rsidRPr="0083428E">
        <w:rPr>
          <w:rFonts w:ascii="Calibri Light" w:hAnsi="Calibri Light" w:cs="Arial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E72347" wp14:editId="16412DBE">
                <wp:simplePos x="0" y="0"/>
                <wp:positionH relativeFrom="column">
                  <wp:posOffset>10795</wp:posOffset>
                </wp:positionH>
                <wp:positionV relativeFrom="paragraph">
                  <wp:posOffset>158115</wp:posOffset>
                </wp:positionV>
                <wp:extent cx="3086100" cy="0"/>
                <wp:effectExtent l="10795" t="5715" r="8255" b="13335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0861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BAD1F59" id="Straight Connector 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85pt,12.45pt" to="243.85pt,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"/>
            </w:pict>
          </mc:Fallback>
        </mc:AlternateContent>
      </w:r>
      <w:r w:rsidRPr="0083428E">
        <w:rPr>
          <w:rFonts w:ascii="Calibri Light" w:hAnsi="Calibri Light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84886B" wp14:editId="40726C21">
                <wp:simplePos x="0" y="0"/>
                <wp:positionH relativeFrom="column">
                  <wp:posOffset>4114800</wp:posOffset>
                </wp:positionH>
                <wp:positionV relativeFrom="paragraph">
                  <wp:posOffset>141605</wp:posOffset>
                </wp:positionV>
                <wp:extent cx="1828800" cy="0"/>
                <wp:effectExtent l="9525" t="8255" r="9525" b="10795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28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CAE8DD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24pt,11.15pt" to="468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"/>
            </w:pict>
          </mc:Fallback>
        </mc:AlternateContent>
      </w:r>
      <w:r w:rsidRPr="0083428E">
        <w:rPr>
          <w:rFonts w:ascii="Calibri Light" w:hAnsi="Calibri Light" w:cs="Arial"/>
        </w:rPr>
        <w:tab/>
      </w:r>
      <w:r w:rsidRPr="0083428E">
        <w:rPr>
          <w:rFonts w:ascii="Calibri Light" w:hAnsi="Calibri Light" w:cs="Arial"/>
        </w:rPr>
        <w:tab/>
      </w:r>
      <w:r w:rsidRPr="0083428E">
        <w:rPr>
          <w:rFonts w:ascii="Calibri Light" w:hAnsi="Calibri Light" w:cs="Arial"/>
        </w:rPr>
        <w:tab/>
      </w:r>
      <w:r w:rsidRPr="0083428E">
        <w:rPr>
          <w:rFonts w:ascii="Calibri Light" w:hAnsi="Calibri Light" w:cs="Arial"/>
        </w:rPr>
        <w:tab/>
      </w:r>
      <w:r w:rsidRPr="0083428E">
        <w:rPr>
          <w:rFonts w:ascii="Calibri Light" w:hAnsi="Calibri Light" w:cs="Arial"/>
        </w:rPr>
        <w:tab/>
      </w:r>
      <w:r w:rsidRPr="0083428E">
        <w:rPr>
          <w:rFonts w:ascii="Calibri Light" w:hAnsi="Calibri Light" w:cs="Arial"/>
        </w:rPr>
        <w:tab/>
      </w:r>
      <w:r w:rsidRPr="0083428E">
        <w:rPr>
          <w:rFonts w:ascii="Calibri Light" w:hAnsi="Calibri Light" w:cs="Arial"/>
        </w:rPr>
        <w:tab/>
      </w:r>
      <w:r w:rsidRPr="0083428E">
        <w:rPr>
          <w:rFonts w:ascii="Calibri Light" w:hAnsi="Calibri Light" w:cs="Arial"/>
        </w:rPr>
        <w:tab/>
      </w:r>
      <w:r w:rsidRPr="0083428E">
        <w:rPr>
          <w:rFonts w:ascii="Calibri Light" w:hAnsi="Calibri Light" w:cs="Arial"/>
        </w:rPr>
        <w:tab/>
      </w:r>
    </w:p>
    <w:bookmarkEnd w:id="11"/>
    <w:p w14:paraId="1C784E70" w14:textId="77777777" w:rsidR="0060219D" w:rsidRPr="00B70754" w:rsidRDefault="0060219D" w:rsidP="0060219D">
      <w:pPr>
        <w:rPr>
          <w:rFonts w:ascii="Calibri Light" w:hAnsi="Calibri Light" w:cs="Arial"/>
        </w:rPr>
      </w:pPr>
      <w:r w:rsidRPr="0083428E">
        <w:rPr>
          <w:rFonts w:ascii="Calibri Light" w:hAnsi="Calibri Light" w:cs="Arial"/>
        </w:rPr>
        <w:t>Applicant’s</w:t>
      </w:r>
      <w:r w:rsidR="00C77943" w:rsidRPr="0083428E">
        <w:rPr>
          <w:rFonts w:ascii="Calibri Light" w:hAnsi="Calibri Light" w:cs="Arial"/>
        </w:rPr>
        <w:t xml:space="preserve"> Signature </w:t>
      </w:r>
      <w:r w:rsidR="00C77943" w:rsidRPr="0083428E">
        <w:rPr>
          <w:rFonts w:ascii="Calibri Light" w:hAnsi="Calibri Light" w:cs="Arial"/>
        </w:rPr>
        <w:tab/>
      </w:r>
      <w:r w:rsidR="00C77943" w:rsidRPr="0083428E">
        <w:rPr>
          <w:rFonts w:ascii="Calibri Light" w:hAnsi="Calibri Light" w:cs="Arial"/>
        </w:rPr>
        <w:tab/>
      </w:r>
      <w:r w:rsidR="00C77943" w:rsidRPr="0083428E">
        <w:rPr>
          <w:rFonts w:ascii="Calibri Light" w:hAnsi="Calibri Light" w:cs="Arial"/>
        </w:rPr>
        <w:tab/>
        <w:t xml:space="preserve"> </w:t>
      </w:r>
      <w:r w:rsidR="00A37C81" w:rsidRPr="0083428E">
        <w:rPr>
          <w:rFonts w:ascii="Calibri Light" w:hAnsi="Calibri Light" w:cs="Arial"/>
        </w:rPr>
        <w:tab/>
      </w:r>
      <w:r w:rsidR="00A37C81" w:rsidRPr="0083428E">
        <w:rPr>
          <w:rFonts w:ascii="Calibri Light" w:hAnsi="Calibri Light" w:cs="Arial"/>
        </w:rPr>
        <w:tab/>
      </w:r>
      <w:r w:rsidR="00C77943" w:rsidRPr="0083428E">
        <w:rPr>
          <w:rFonts w:ascii="Calibri Light" w:hAnsi="Calibri Light" w:cs="Arial"/>
        </w:rPr>
        <w:tab/>
      </w:r>
      <w:r w:rsidR="00C77943" w:rsidRPr="0083428E">
        <w:rPr>
          <w:rFonts w:ascii="Calibri Light" w:hAnsi="Calibri Light" w:cs="Arial"/>
        </w:rPr>
        <w:tab/>
      </w:r>
      <w:r w:rsidRPr="0083428E">
        <w:rPr>
          <w:rFonts w:ascii="Calibri Light" w:hAnsi="Calibri Light" w:cs="Arial"/>
        </w:rPr>
        <w:t>Date</w:t>
      </w:r>
    </w:p>
    <w:p w14:paraId="4E65DAC8" w14:textId="77777777" w:rsidR="0060219D" w:rsidRPr="00B70754" w:rsidRDefault="0060219D" w:rsidP="0060219D">
      <w:pPr>
        <w:jc w:val="both"/>
        <w:rPr>
          <w:rFonts w:ascii="Calibri Light" w:hAnsi="Calibri Light"/>
        </w:rPr>
      </w:pPr>
    </w:p>
    <w:p w14:paraId="3486F80F" w14:textId="77777777" w:rsidR="0060219D" w:rsidRPr="00B70754" w:rsidRDefault="0060219D" w:rsidP="00D12425">
      <w:pPr>
        <w:rPr>
          <w:rFonts w:ascii="Calibri Light" w:hAnsi="Calibri Light"/>
        </w:rPr>
      </w:pPr>
    </w:p>
    <w:sectPr w:rsidR="0060219D" w:rsidRPr="00B70754" w:rsidSect="007633B1">
      <w:headerReference w:type="default" r:id="rId11"/>
      <w:pgSz w:w="12240" w:h="15840"/>
      <w:pgMar w:top="21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EA2811" w14:textId="77777777" w:rsidR="00EE408C" w:rsidRDefault="00EE408C" w:rsidP="007633B1">
      <w:r>
        <w:separator/>
      </w:r>
    </w:p>
  </w:endnote>
  <w:endnote w:type="continuationSeparator" w:id="0">
    <w:p w14:paraId="775AE573" w14:textId="77777777" w:rsidR="00EE408C" w:rsidRDefault="00EE408C" w:rsidP="007633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5002EFF" w:usb1="C000E47F" w:usb2="0000002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898C55" w14:textId="77777777" w:rsidR="00EE408C" w:rsidRDefault="00EE408C" w:rsidP="007633B1">
      <w:r>
        <w:separator/>
      </w:r>
    </w:p>
  </w:footnote>
  <w:footnote w:type="continuationSeparator" w:id="0">
    <w:p w14:paraId="00B1EC78" w14:textId="77777777" w:rsidR="00EE408C" w:rsidRDefault="00EE408C" w:rsidP="007633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B004BE" w14:textId="76140961" w:rsidR="00265A4A" w:rsidRDefault="00265A4A" w:rsidP="00265A4A">
    <w:pPr>
      <w:rPr>
        <w:rFonts w:ascii="Arial Narrow" w:hAnsi="Arial Narrow"/>
        <w:sz w:val="28"/>
        <w:szCs w:val="28"/>
      </w:rPr>
    </w:pPr>
    <w:r>
      <w:rPr>
        <w:rFonts w:ascii="Arial" w:hAnsi="Arial" w:cs="Arial"/>
        <w:b/>
        <w:noProof/>
        <w:sz w:val="20"/>
        <w:szCs w:val="20"/>
      </w:rPr>
      <w:drawing>
        <wp:anchor distT="0" distB="0" distL="114300" distR="114300" simplePos="0" relativeHeight="251663360" behindDoc="0" locked="0" layoutInCell="1" allowOverlap="1" wp14:anchorId="1936E587" wp14:editId="6A103432">
          <wp:simplePos x="0" y="0"/>
          <wp:positionH relativeFrom="column">
            <wp:posOffset>-114300</wp:posOffset>
          </wp:positionH>
          <wp:positionV relativeFrom="paragraph">
            <wp:posOffset>-116840</wp:posOffset>
          </wp:positionV>
          <wp:extent cx="2113200" cy="630000"/>
          <wp:effectExtent l="0" t="0" r="0" b="5080"/>
          <wp:wrapNone/>
          <wp:docPr id="6" name="Picture 6" descr="../../../Desktop/Pictur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../../../Desktop/Picture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13200" cy="63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C3790">
      <w:rPr>
        <w:rFonts w:ascii="Arial Narrow" w:hAnsi="Arial Narrow"/>
        <w:sz w:val="28"/>
        <w:szCs w:val="28"/>
      </w:rPr>
      <w:tab/>
    </w:r>
    <w:r w:rsidR="000C3790">
      <w:rPr>
        <w:rFonts w:ascii="Arial Narrow" w:hAnsi="Arial Narrow"/>
        <w:sz w:val="28"/>
        <w:szCs w:val="28"/>
      </w:rPr>
      <w:tab/>
    </w:r>
    <w:r w:rsidR="000C3790">
      <w:rPr>
        <w:rFonts w:ascii="Arial Narrow" w:hAnsi="Arial Narrow"/>
        <w:sz w:val="28"/>
        <w:szCs w:val="28"/>
      </w:rPr>
      <w:tab/>
    </w:r>
    <w:r w:rsidR="000C3790">
      <w:rPr>
        <w:rFonts w:ascii="Arial Narrow" w:hAnsi="Arial Narrow"/>
        <w:sz w:val="28"/>
        <w:szCs w:val="28"/>
      </w:rPr>
      <w:tab/>
    </w:r>
    <w:r w:rsidR="000C3790">
      <w:rPr>
        <w:rFonts w:ascii="Arial Narrow" w:hAnsi="Arial Narrow"/>
        <w:sz w:val="28"/>
        <w:szCs w:val="28"/>
      </w:rPr>
      <w:tab/>
    </w:r>
    <w:r w:rsidR="000C3790">
      <w:rPr>
        <w:rFonts w:ascii="Arial Narrow" w:hAnsi="Arial Narrow"/>
        <w:sz w:val="28"/>
        <w:szCs w:val="28"/>
      </w:rPr>
      <w:tab/>
    </w:r>
    <w:r w:rsidR="00D35150">
      <w:rPr>
        <w:rFonts w:ascii="Arial Narrow" w:hAnsi="Arial Narrow"/>
        <w:sz w:val="28"/>
        <w:szCs w:val="28"/>
      </w:rPr>
      <w:t>20</w:t>
    </w:r>
    <w:r w:rsidR="005C7C87">
      <w:rPr>
        <w:rFonts w:ascii="Arial Narrow" w:hAnsi="Arial Narrow"/>
        <w:sz w:val="28"/>
        <w:szCs w:val="28"/>
      </w:rPr>
      <w:t>2</w:t>
    </w:r>
    <w:r w:rsidR="00D11ABD">
      <w:rPr>
        <w:rFonts w:ascii="Arial Narrow" w:hAnsi="Arial Narrow"/>
        <w:sz w:val="28"/>
        <w:szCs w:val="28"/>
      </w:rPr>
      <w:t>3</w:t>
    </w:r>
    <w:r w:rsidR="00D35150">
      <w:rPr>
        <w:rFonts w:ascii="Arial Narrow" w:hAnsi="Arial Narrow"/>
        <w:sz w:val="28"/>
        <w:szCs w:val="28"/>
      </w:rPr>
      <w:t xml:space="preserve"> </w:t>
    </w:r>
    <w:r>
      <w:rPr>
        <w:rFonts w:ascii="Arial Narrow" w:hAnsi="Arial Narrow"/>
        <w:sz w:val="28"/>
        <w:szCs w:val="28"/>
      </w:rPr>
      <w:t>Application Form:</w:t>
    </w:r>
  </w:p>
  <w:p w14:paraId="7FB2CFDA" w14:textId="63E557DC" w:rsidR="00265A4A" w:rsidRPr="001B5B30" w:rsidRDefault="00265A4A" w:rsidP="00265A4A">
    <w:pPr>
      <w:rPr>
        <w:rFonts w:ascii="Arial Narrow" w:hAnsi="Arial Narrow"/>
        <w:b/>
        <w:sz w:val="28"/>
        <w:szCs w:val="28"/>
      </w:rPr>
    </w:pP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 w:rsidR="000F2C7A" w:rsidRPr="00247319">
      <w:rPr>
        <w:rFonts w:ascii="Arial Narrow" w:hAnsi="Arial Narrow"/>
        <w:b/>
        <w:sz w:val="26"/>
        <w:szCs w:val="26"/>
      </w:rPr>
      <w:t>Diversity in Neuroscience Summer Internship</w:t>
    </w:r>
  </w:p>
  <w:p w14:paraId="09DCCE71" w14:textId="77777777" w:rsidR="001E45E0" w:rsidRPr="005636E8" w:rsidRDefault="008E1A25">
    <w:pPr>
      <w:rPr>
        <w:rFonts w:ascii="Arial Narrow" w:hAnsi="Arial Narrow"/>
        <w:sz w:val="28"/>
        <w:szCs w:val="2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AAF5F4C" wp14:editId="04E7A720">
              <wp:simplePos x="0" y="0"/>
              <wp:positionH relativeFrom="column">
                <wp:posOffset>8242300</wp:posOffset>
              </wp:positionH>
              <wp:positionV relativeFrom="paragraph">
                <wp:posOffset>-203200</wp:posOffset>
              </wp:positionV>
              <wp:extent cx="1886310" cy="832202"/>
              <wp:effectExtent l="0" t="0" r="0" b="0"/>
              <wp:wrapNone/>
              <wp:docPr id="4" name="Text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86310" cy="832202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46033929" w14:textId="77777777" w:rsidR="008E1A25" w:rsidRDefault="008E1A25" w:rsidP="008E1A2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 Narrow" w:hAnsi="Arial Narrow" w:cstheme="minorBidi"/>
                              <w:color w:val="FFFFFF" w:themeColor="background1"/>
                              <w:kern w:val="24"/>
                              <w:sz w:val="36"/>
                              <w:szCs w:val="36"/>
                            </w:rPr>
                            <w:t>Project Charter:</w:t>
                          </w:r>
                        </w:p>
                        <w:p w14:paraId="04B4BF20" w14:textId="77777777" w:rsidR="008E1A25" w:rsidRDefault="008E1A25" w:rsidP="008E1A2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 Narrow" w:hAnsi="Arial Narrow" w:cstheme="minorBidi"/>
                              <w:b/>
                              <w:bCs/>
                              <w:color w:val="FFFFFF" w:themeColor="background1"/>
                              <w:kern w:val="24"/>
                              <w:sz w:val="36"/>
                              <w:szCs w:val="36"/>
                            </w:rPr>
                            <w:t xml:space="preserve">Sample Project 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AAF5F4C" id="_x0000_t202" coordsize="21600,21600" o:spt="202" path="m,l,21600r21600,l21600,xe">
              <v:stroke joinstyle="miter"/>
              <v:path gradientshapeok="t" o:connecttype="rect"/>
            </v:shapetype>
            <v:shape id="TextBox 9" o:spid="_x0000_s1026" type="#_x0000_t202" style="position:absolute;margin-left:649pt;margin-top:-16pt;width:148.55pt;height:65.5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" filled="f" stroked="f">
              <v:textbox>
                <w:txbxContent>
                  <w:p w14:paraId="46033929" w14:textId="77777777" w:rsidR="008E1A25" w:rsidRDefault="008E1A25" w:rsidP="008E1A25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Arial Narrow" w:hAnsi="Arial Narrow" w:cstheme="minorBidi"/>
                        <w:color w:val="FFFFFF" w:themeColor="background1"/>
                        <w:kern w:val="24"/>
                        <w:sz w:val="36"/>
                        <w:szCs w:val="36"/>
                      </w:rPr>
                      <w:t>Project Charter:</w:t>
                    </w:r>
                  </w:p>
                  <w:p w14:paraId="04B4BF20" w14:textId="77777777" w:rsidR="008E1A25" w:rsidRDefault="008E1A25" w:rsidP="008E1A25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Arial Narrow" w:hAnsi="Arial Narrow" w:cstheme="minorBidi"/>
                        <w:b/>
                        <w:bCs/>
                        <w:color w:val="FFFFFF" w:themeColor="background1"/>
                        <w:kern w:val="24"/>
                        <w:sz w:val="36"/>
                        <w:szCs w:val="36"/>
                      </w:rPr>
                      <w:t xml:space="preserve">Sample Project 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0599"/>
    <w:multiLevelType w:val="hybridMultilevel"/>
    <w:tmpl w:val="C8888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C2458"/>
    <w:multiLevelType w:val="multilevel"/>
    <w:tmpl w:val="EB0CD1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109D6"/>
    <w:multiLevelType w:val="multilevel"/>
    <w:tmpl w:val="3342B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EDA1E1B"/>
    <w:multiLevelType w:val="hybridMultilevel"/>
    <w:tmpl w:val="31ACF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576A5A"/>
    <w:multiLevelType w:val="hybridMultilevel"/>
    <w:tmpl w:val="A0124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9C36DC"/>
    <w:multiLevelType w:val="hybridMultilevel"/>
    <w:tmpl w:val="BC4E6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89119E"/>
    <w:multiLevelType w:val="hybridMultilevel"/>
    <w:tmpl w:val="12E2D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814BB7"/>
    <w:multiLevelType w:val="hybridMultilevel"/>
    <w:tmpl w:val="C94E6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EB0E33"/>
    <w:multiLevelType w:val="hybridMultilevel"/>
    <w:tmpl w:val="3A6230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9E633C"/>
    <w:multiLevelType w:val="hybridMultilevel"/>
    <w:tmpl w:val="98BCD9C0"/>
    <w:lvl w:ilvl="0" w:tplc="10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0" w15:restartNumberingAfterBreak="0">
    <w:nsid w:val="3FD875C3"/>
    <w:multiLevelType w:val="hybridMultilevel"/>
    <w:tmpl w:val="EB0CD1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E77A24"/>
    <w:multiLevelType w:val="multilevel"/>
    <w:tmpl w:val="06F6755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2" w15:restartNumberingAfterBreak="0">
    <w:nsid w:val="44D26142"/>
    <w:multiLevelType w:val="multilevel"/>
    <w:tmpl w:val="DBFCF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899553E"/>
    <w:multiLevelType w:val="hybridMultilevel"/>
    <w:tmpl w:val="7CAC59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C12B47"/>
    <w:multiLevelType w:val="multilevel"/>
    <w:tmpl w:val="19AC1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19A3F44"/>
    <w:multiLevelType w:val="hybridMultilevel"/>
    <w:tmpl w:val="AA146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D517F6"/>
    <w:multiLevelType w:val="hybridMultilevel"/>
    <w:tmpl w:val="F37090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B448BA"/>
    <w:multiLevelType w:val="hybridMultilevel"/>
    <w:tmpl w:val="9316393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3601B1"/>
    <w:multiLevelType w:val="multilevel"/>
    <w:tmpl w:val="3C340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E9C243F"/>
    <w:multiLevelType w:val="hybridMultilevel"/>
    <w:tmpl w:val="B53AE0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F62E32"/>
    <w:multiLevelType w:val="hybridMultilevel"/>
    <w:tmpl w:val="D8A4B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774660"/>
    <w:multiLevelType w:val="hybridMultilevel"/>
    <w:tmpl w:val="5E6E00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44342221">
    <w:abstractNumId w:val="11"/>
  </w:num>
  <w:num w:numId="2" w16cid:durableId="1149637049">
    <w:abstractNumId w:val="3"/>
  </w:num>
  <w:num w:numId="3" w16cid:durableId="561138016">
    <w:abstractNumId w:val="2"/>
  </w:num>
  <w:num w:numId="4" w16cid:durableId="1099259779">
    <w:abstractNumId w:val="18"/>
  </w:num>
  <w:num w:numId="5" w16cid:durableId="1599024927">
    <w:abstractNumId w:val="12"/>
  </w:num>
  <w:num w:numId="6" w16cid:durableId="919171521">
    <w:abstractNumId w:val="14"/>
  </w:num>
  <w:num w:numId="7" w16cid:durableId="649594804">
    <w:abstractNumId w:val="17"/>
  </w:num>
  <w:num w:numId="8" w16cid:durableId="922686049">
    <w:abstractNumId w:val="16"/>
  </w:num>
  <w:num w:numId="9" w16cid:durableId="1477529000">
    <w:abstractNumId w:val="5"/>
  </w:num>
  <w:num w:numId="10" w16cid:durableId="389613756">
    <w:abstractNumId w:val="7"/>
  </w:num>
  <w:num w:numId="11" w16cid:durableId="1766145853">
    <w:abstractNumId w:val="9"/>
  </w:num>
  <w:num w:numId="12" w16cid:durableId="1317609727">
    <w:abstractNumId w:val="0"/>
  </w:num>
  <w:num w:numId="13" w16cid:durableId="552540416">
    <w:abstractNumId w:val="20"/>
  </w:num>
  <w:num w:numId="14" w16cid:durableId="2011054934">
    <w:abstractNumId w:val="4"/>
  </w:num>
  <w:num w:numId="15" w16cid:durableId="1640064583">
    <w:abstractNumId w:val="15"/>
  </w:num>
  <w:num w:numId="16" w16cid:durableId="1611545569">
    <w:abstractNumId w:val="6"/>
  </w:num>
  <w:num w:numId="17" w16cid:durableId="680476202">
    <w:abstractNumId w:val="13"/>
  </w:num>
  <w:num w:numId="18" w16cid:durableId="120658760">
    <w:abstractNumId w:val="8"/>
  </w:num>
  <w:num w:numId="19" w16cid:durableId="1337197898">
    <w:abstractNumId w:val="19"/>
  </w:num>
  <w:num w:numId="20" w16cid:durableId="1672365590">
    <w:abstractNumId w:val="21"/>
  </w:num>
  <w:num w:numId="21" w16cid:durableId="2106220033">
    <w:abstractNumId w:val="10"/>
  </w:num>
  <w:num w:numId="22" w16cid:durableId="10512653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Q2N7I0NzA2MDIxNDNT0lEKTi0uzszPAykwrAUA66W2qiwAAAA="/>
  </w:docVars>
  <w:rsids>
    <w:rsidRoot w:val="009D58EF"/>
    <w:rsid w:val="00017729"/>
    <w:rsid w:val="00017F7B"/>
    <w:rsid w:val="0002107E"/>
    <w:rsid w:val="00024028"/>
    <w:rsid w:val="000271FF"/>
    <w:rsid w:val="00034A54"/>
    <w:rsid w:val="000359A1"/>
    <w:rsid w:val="00040383"/>
    <w:rsid w:val="00045357"/>
    <w:rsid w:val="00050261"/>
    <w:rsid w:val="0005134A"/>
    <w:rsid w:val="00054AAF"/>
    <w:rsid w:val="00057D22"/>
    <w:rsid w:val="00061135"/>
    <w:rsid w:val="000618E1"/>
    <w:rsid w:val="000647A4"/>
    <w:rsid w:val="00067515"/>
    <w:rsid w:val="00071C49"/>
    <w:rsid w:val="00072D24"/>
    <w:rsid w:val="00077776"/>
    <w:rsid w:val="00080B68"/>
    <w:rsid w:val="00080ED9"/>
    <w:rsid w:val="00082404"/>
    <w:rsid w:val="00082A65"/>
    <w:rsid w:val="0009123E"/>
    <w:rsid w:val="00091ECB"/>
    <w:rsid w:val="000934B7"/>
    <w:rsid w:val="000935EB"/>
    <w:rsid w:val="0009541B"/>
    <w:rsid w:val="000A0B12"/>
    <w:rsid w:val="000A2793"/>
    <w:rsid w:val="000A768E"/>
    <w:rsid w:val="000A7DCF"/>
    <w:rsid w:val="000B0600"/>
    <w:rsid w:val="000B31DF"/>
    <w:rsid w:val="000B33EF"/>
    <w:rsid w:val="000B5EFA"/>
    <w:rsid w:val="000B6432"/>
    <w:rsid w:val="000C19CB"/>
    <w:rsid w:val="000C3790"/>
    <w:rsid w:val="000C4C10"/>
    <w:rsid w:val="000C4ED1"/>
    <w:rsid w:val="000D2AF6"/>
    <w:rsid w:val="000D2C8A"/>
    <w:rsid w:val="000D52AD"/>
    <w:rsid w:val="000D5F15"/>
    <w:rsid w:val="000D6BAA"/>
    <w:rsid w:val="000E160F"/>
    <w:rsid w:val="000E7478"/>
    <w:rsid w:val="000F2C7A"/>
    <w:rsid w:val="000F3034"/>
    <w:rsid w:val="000F4AE0"/>
    <w:rsid w:val="000F4CA4"/>
    <w:rsid w:val="000F5CFB"/>
    <w:rsid w:val="000F7A74"/>
    <w:rsid w:val="00101008"/>
    <w:rsid w:val="00110876"/>
    <w:rsid w:val="0011403F"/>
    <w:rsid w:val="00114EF8"/>
    <w:rsid w:val="001161A3"/>
    <w:rsid w:val="001201A7"/>
    <w:rsid w:val="00121871"/>
    <w:rsid w:val="001256D9"/>
    <w:rsid w:val="00130048"/>
    <w:rsid w:val="00131EA0"/>
    <w:rsid w:val="00134E56"/>
    <w:rsid w:val="00135047"/>
    <w:rsid w:val="001418C4"/>
    <w:rsid w:val="0014417E"/>
    <w:rsid w:val="0014509F"/>
    <w:rsid w:val="0015094A"/>
    <w:rsid w:val="00150A94"/>
    <w:rsid w:val="00150EF8"/>
    <w:rsid w:val="00153115"/>
    <w:rsid w:val="00155768"/>
    <w:rsid w:val="00156A55"/>
    <w:rsid w:val="001613D4"/>
    <w:rsid w:val="001638AF"/>
    <w:rsid w:val="00166A77"/>
    <w:rsid w:val="00174B99"/>
    <w:rsid w:val="0018143B"/>
    <w:rsid w:val="001819BC"/>
    <w:rsid w:val="00181FB1"/>
    <w:rsid w:val="00183524"/>
    <w:rsid w:val="001841A2"/>
    <w:rsid w:val="001861AC"/>
    <w:rsid w:val="00190FD3"/>
    <w:rsid w:val="00192AC5"/>
    <w:rsid w:val="0019318A"/>
    <w:rsid w:val="001948D9"/>
    <w:rsid w:val="001A18FB"/>
    <w:rsid w:val="001A585C"/>
    <w:rsid w:val="001A6475"/>
    <w:rsid w:val="001B57F7"/>
    <w:rsid w:val="001C0401"/>
    <w:rsid w:val="001C2C2D"/>
    <w:rsid w:val="001C4875"/>
    <w:rsid w:val="001C52A3"/>
    <w:rsid w:val="001D5360"/>
    <w:rsid w:val="001D5483"/>
    <w:rsid w:val="001D724D"/>
    <w:rsid w:val="001E2A62"/>
    <w:rsid w:val="001E36B7"/>
    <w:rsid w:val="001E45E0"/>
    <w:rsid w:val="001E79CD"/>
    <w:rsid w:val="001F1981"/>
    <w:rsid w:val="001F4A0A"/>
    <w:rsid w:val="001F680D"/>
    <w:rsid w:val="001F6868"/>
    <w:rsid w:val="001F7201"/>
    <w:rsid w:val="00200750"/>
    <w:rsid w:val="00201122"/>
    <w:rsid w:val="00202748"/>
    <w:rsid w:val="00205A0A"/>
    <w:rsid w:val="0021056D"/>
    <w:rsid w:val="00212598"/>
    <w:rsid w:val="00212ACC"/>
    <w:rsid w:val="0021613F"/>
    <w:rsid w:val="00216AF6"/>
    <w:rsid w:val="00216E1C"/>
    <w:rsid w:val="002175E4"/>
    <w:rsid w:val="00217B07"/>
    <w:rsid w:val="00221596"/>
    <w:rsid w:val="00221667"/>
    <w:rsid w:val="00223556"/>
    <w:rsid w:val="00227D19"/>
    <w:rsid w:val="0023355D"/>
    <w:rsid w:val="00234611"/>
    <w:rsid w:val="00236D04"/>
    <w:rsid w:val="00236D36"/>
    <w:rsid w:val="002373DD"/>
    <w:rsid w:val="0024077C"/>
    <w:rsid w:val="00241E17"/>
    <w:rsid w:val="002441A9"/>
    <w:rsid w:val="002477E1"/>
    <w:rsid w:val="00254595"/>
    <w:rsid w:val="00255091"/>
    <w:rsid w:val="002574F0"/>
    <w:rsid w:val="00257816"/>
    <w:rsid w:val="00260F99"/>
    <w:rsid w:val="0026209F"/>
    <w:rsid w:val="002635DF"/>
    <w:rsid w:val="00264921"/>
    <w:rsid w:val="00265A4A"/>
    <w:rsid w:val="0027148B"/>
    <w:rsid w:val="002722AB"/>
    <w:rsid w:val="00273D74"/>
    <w:rsid w:val="00280880"/>
    <w:rsid w:val="00282F34"/>
    <w:rsid w:val="0028358C"/>
    <w:rsid w:val="00283E71"/>
    <w:rsid w:val="00284389"/>
    <w:rsid w:val="0028440A"/>
    <w:rsid w:val="0028454B"/>
    <w:rsid w:val="002848FD"/>
    <w:rsid w:val="00285072"/>
    <w:rsid w:val="00285FC3"/>
    <w:rsid w:val="00286CA5"/>
    <w:rsid w:val="00294DEE"/>
    <w:rsid w:val="002A232F"/>
    <w:rsid w:val="002A258A"/>
    <w:rsid w:val="002A41D6"/>
    <w:rsid w:val="002B5FEA"/>
    <w:rsid w:val="002B7E8C"/>
    <w:rsid w:val="002C1336"/>
    <w:rsid w:val="002C69F9"/>
    <w:rsid w:val="002C78BF"/>
    <w:rsid w:val="002C792B"/>
    <w:rsid w:val="002D05CC"/>
    <w:rsid w:val="002D3834"/>
    <w:rsid w:val="002D38CD"/>
    <w:rsid w:val="002D5CEE"/>
    <w:rsid w:val="002E4A34"/>
    <w:rsid w:val="002F290C"/>
    <w:rsid w:val="002F2A2A"/>
    <w:rsid w:val="002F5505"/>
    <w:rsid w:val="002F726E"/>
    <w:rsid w:val="00301E60"/>
    <w:rsid w:val="00303757"/>
    <w:rsid w:val="003063E0"/>
    <w:rsid w:val="00307C7B"/>
    <w:rsid w:val="00310D12"/>
    <w:rsid w:val="00312AA8"/>
    <w:rsid w:val="0031306A"/>
    <w:rsid w:val="003162FE"/>
    <w:rsid w:val="00316B36"/>
    <w:rsid w:val="00316B84"/>
    <w:rsid w:val="00317493"/>
    <w:rsid w:val="00321257"/>
    <w:rsid w:val="003234AB"/>
    <w:rsid w:val="003258DF"/>
    <w:rsid w:val="00325E08"/>
    <w:rsid w:val="003326DE"/>
    <w:rsid w:val="00333F16"/>
    <w:rsid w:val="003366DB"/>
    <w:rsid w:val="00340F7C"/>
    <w:rsid w:val="0034342C"/>
    <w:rsid w:val="00344B45"/>
    <w:rsid w:val="00344E1E"/>
    <w:rsid w:val="00345171"/>
    <w:rsid w:val="00345D06"/>
    <w:rsid w:val="00351753"/>
    <w:rsid w:val="00353A1C"/>
    <w:rsid w:val="00357A19"/>
    <w:rsid w:val="003605C6"/>
    <w:rsid w:val="00360EFD"/>
    <w:rsid w:val="00362CA5"/>
    <w:rsid w:val="00365510"/>
    <w:rsid w:val="00365C16"/>
    <w:rsid w:val="00370713"/>
    <w:rsid w:val="00384BF7"/>
    <w:rsid w:val="0038578A"/>
    <w:rsid w:val="0039121B"/>
    <w:rsid w:val="00391988"/>
    <w:rsid w:val="00392683"/>
    <w:rsid w:val="003958E8"/>
    <w:rsid w:val="003977F3"/>
    <w:rsid w:val="003A18FC"/>
    <w:rsid w:val="003A78F8"/>
    <w:rsid w:val="003B0CD2"/>
    <w:rsid w:val="003B40FE"/>
    <w:rsid w:val="003C1F6D"/>
    <w:rsid w:val="003C282D"/>
    <w:rsid w:val="003C696B"/>
    <w:rsid w:val="003D0552"/>
    <w:rsid w:val="003D17CA"/>
    <w:rsid w:val="003D44A7"/>
    <w:rsid w:val="003D5937"/>
    <w:rsid w:val="003E1709"/>
    <w:rsid w:val="003E2011"/>
    <w:rsid w:val="003E2B06"/>
    <w:rsid w:val="003E4668"/>
    <w:rsid w:val="003E4AE8"/>
    <w:rsid w:val="003F2105"/>
    <w:rsid w:val="0040132C"/>
    <w:rsid w:val="00414984"/>
    <w:rsid w:val="00415110"/>
    <w:rsid w:val="004170DF"/>
    <w:rsid w:val="004245CB"/>
    <w:rsid w:val="0042535C"/>
    <w:rsid w:val="004264FC"/>
    <w:rsid w:val="00432EBB"/>
    <w:rsid w:val="00442676"/>
    <w:rsid w:val="00442E7A"/>
    <w:rsid w:val="00444F2A"/>
    <w:rsid w:val="004500DC"/>
    <w:rsid w:val="00450A3B"/>
    <w:rsid w:val="00450C23"/>
    <w:rsid w:val="00452383"/>
    <w:rsid w:val="004632C9"/>
    <w:rsid w:val="00463A1C"/>
    <w:rsid w:val="00475951"/>
    <w:rsid w:val="00476AFE"/>
    <w:rsid w:val="00482D41"/>
    <w:rsid w:val="00487C09"/>
    <w:rsid w:val="004916C5"/>
    <w:rsid w:val="004A081F"/>
    <w:rsid w:val="004B34E8"/>
    <w:rsid w:val="004B6B16"/>
    <w:rsid w:val="004C4137"/>
    <w:rsid w:val="004E0C77"/>
    <w:rsid w:val="004E5187"/>
    <w:rsid w:val="004F1D49"/>
    <w:rsid w:val="004F4DD5"/>
    <w:rsid w:val="00500E08"/>
    <w:rsid w:val="0050257B"/>
    <w:rsid w:val="00502ED6"/>
    <w:rsid w:val="00502FC4"/>
    <w:rsid w:val="00505340"/>
    <w:rsid w:val="0051037A"/>
    <w:rsid w:val="00525A64"/>
    <w:rsid w:val="00530067"/>
    <w:rsid w:val="0053053C"/>
    <w:rsid w:val="00532652"/>
    <w:rsid w:val="005360BB"/>
    <w:rsid w:val="00536757"/>
    <w:rsid w:val="00536858"/>
    <w:rsid w:val="00537CE4"/>
    <w:rsid w:val="005413AF"/>
    <w:rsid w:val="00544F48"/>
    <w:rsid w:val="0054605A"/>
    <w:rsid w:val="00550E7F"/>
    <w:rsid w:val="0055191A"/>
    <w:rsid w:val="00552AB7"/>
    <w:rsid w:val="0055560B"/>
    <w:rsid w:val="00562345"/>
    <w:rsid w:val="005636E8"/>
    <w:rsid w:val="0056381D"/>
    <w:rsid w:val="00565332"/>
    <w:rsid w:val="005673D4"/>
    <w:rsid w:val="00571695"/>
    <w:rsid w:val="00575706"/>
    <w:rsid w:val="00576D1E"/>
    <w:rsid w:val="00585236"/>
    <w:rsid w:val="00591769"/>
    <w:rsid w:val="00593A2B"/>
    <w:rsid w:val="00593D0B"/>
    <w:rsid w:val="00597750"/>
    <w:rsid w:val="005A1162"/>
    <w:rsid w:val="005A4A44"/>
    <w:rsid w:val="005A5ED7"/>
    <w:rsid w:val="005B0448"/>
    <w:rsid w:val="005B7387"/>
    <w:rsid w:val="005C3FD5"/>
    <w:rsid w:val="005C7C87"/>
    <w:rsid w:val="005D15B5"/>
    <w:rsid w:val="005D16B7"/>
    <w:rsid w:val="005D331D"/>
    <w:rsid w:val="005D3AF6"/>
    <w:rsid w:val="005D5308"/>
    <w:rsid w:val="005D7940"/>
    <w:rsid w:val="005E02E8"/>
    <w:rsid w:val="005E0DD6"/>
    <w:rsid w:val="005E140B"/>
    <w:rsid w:val="005E33F6"/>
    <w:rsid w:val="005F0935"/>
    <w:rsid w:val="005F2CB7"/>
    <w:rsid w:val="005F4AFB"/>
    <w:rsid w:val="005F510A"/>
    <w:rsid w:val="005F5966"/>
    <w:rsid w:val="005F6E2D"/>
    <w:rsid w:val="0060219D"/>
    <w:rsid w:val="00606739"/>
    <w:rsid w:val="00610211"/>
    <w:rsid w:val="00612833"/>
    <w:rsid w:val="00625165"/>
    <w:rsid w:val="0062769F"/>
    <w:rsid w:val="00627D9B"/>
    <w:rsid w:val="006351D5"/>
    <w:rsid w:val="00636710"/>
    <w:rsid w:val="0063772D"/>
    <w:rsid w:val="00640D12"/>
    <w:rsid w:val="00640EA5"/>
    <w:rsid w:val="00643120"/>
    <w:rsid w:val="0064528A"/>
    <w:rsid w:val="006454FE"/>
    <w:rsid w:val="00651922"/>
    <w:rsid w:val="00654636"/>
    <w:rsid w:val="006558B3"/>
    <w:rsid w:val="00660154"/>
    <w:rsid w:val="00664CE7"/>
    <w:rsid w:val="0066737D"/>
    <w:rsid w:val="006677EC"/>
    <w:rsid w:val="0067017A"/>
    <w:rsid w:val="00671136"/>
    <w:rsid w:val="006761CC"/>
    <w:rsid w:val="006825E6"/>
    <w:rsid w:val="00683709"/>
    <w:rsid w:val="00683888"/>
    <w:rsid w:val="00685464"/>
    <w:rsid w:val="00685831"/>
    <w:rsid w:val="00685A36"/>
    <w:rsid w:val="00685CE0"/>
    <w:rsid w:val="00691302"/>
    <w:rsid w:val="006936BE"/>
    <w:rsid w:val="0069758A"/>
    <w:rsid w:val="0069762E"/>
    <w:rsid w:val="00697741"/>
    <w:rsid w:val="006A1E29"/>
    <w:rsid w:val="006A4C7B"/>
    <w:rsid w:val="006B4F0A"/>
    <w:rsid w:val="006B6CD6"/>
    <w:rsid w:val="006B703D"/>
    <w:rsid w:val="006C26F5"/>
    <w:rsid w:val="006C780A"/>
    <w:rsid w:val="006D5CFC"/>
    <w:rsid w:val="006E0090"/>
    <w:rsid w:val="006E7915"/>
    <w:rsid w:val="006F03A5"/>
    <w:rsid w:val="006F04C9"/>
    <w:rsid w:val="006F0A85"/>
    <w:rsid w:val="006F2037"/>
    <w:rsid w:val="006F3D53"/>
    <w:rsid w:val="006F5702"/>
    <w:rsid w:val="006F7876"/>
    <w:rsid w:val="00700268"/>
    <w:rsid w:val="0070548A"/>
    <w:rsid w:val="00706688"/>
    <w:rsid w:val="00715037"/>
    <w:rsid w:val="00720651"/>
    <w:rsid w:val="00720AF7"/>
    <w:rsid w:val="00723121"/>
    <w:rsid w:val="0072472A"/>
    <w:rsid w:val="00727A51"/>
    <w:rsid w:val="00727C69"/>
    <w:rsid w:val="0073091C"/>
    <w:rsid w:val="00734091"/>
    <w:rsid w:val="00736642"/>
    <w:rsid w:val="00736D0A"/>
    <w:rsid w:val="00740C91"/>
    <w:rsid w:val="007435DB"/>
    <w:rsid w:val="00743B12"/>
    <w:rsid w:val="00744521"/>
    <w:rsid w:val="00744B0C"/>
    <w:rsid w:val="0075250E"/>
    <w:rsid w:val="00752EF8"/>
    <w:rsid w:val="00753B56"/>
    <w:rsid w:val="00753C59"/>
    <w:rsid w:val="00757D5D"/>
    <w:rsid w:val="00761F14"/>
    <w:rsid w:val="007629C1"/>
    <w:rsid w:val="007633B1"/>
    <w:rsid w:val="007654C0"/>
    <w:rsid w:val="007705CE"/>
    <w:rsid w:val="007813A9"/>
    <w:rsid w:val="00784811"/>
    <w:rsid w:val="00784A51"/>
    <w:rsid w:val="00786A0F"/>
    <w:rsid w:val="00793590"/>
    <w:rsid w:val="00793653"/>
    <w:rsid w:val="00795D67"/>
    <w:rsid w:val="00797558"/>
    <w:rsid w:val="007A08E4"/>
    <w:rsid w:val="007A3534"/>
    <w:rsid w:val="007A47E8"/>
    <w:rsid w:val="007A5022"/>
    <w:rsid w:val="007A58F4"/>
    <w:rsid w:val="007A6085"/>
    <w:rsid w:val="007A72BD"/>
    <w:rsid w:val="007A7BBB"/>
    <w:rsid w:val="007B36BF"/>
    <w:rsid w:val="007B38C8"/>
    <w:rsid w:val="007C49A0"/>
    <w:rsid w:val="007C56BD"/>
    <w:rsid w:val="007D01D6"/>
    <w:rsid w:val="007D0A50"/>
    <w:rsid w:val="007D29B8"/>
    <w:rsid w:val="007D488E"/>
    <w:rsid w:val="007D4F47"/>
    <w:rsid w:val="007E2B9B"/>
    <w:rsid w:val="007F1E6F"/>
    <w:rsid w:val="00803542"/>
    <w:rsid w:val="0080393A"/>
    <w:rsid w:val="008047D6"/>
    <w:rsid w:val="00813215"/>
    <w:rsid w:val="0081577B"/>
    <w:rsid w:val="00820298"/>
    <w:rsid w:val="00825238"/>
    <w:rsid w:val="0083428E"/>
    <w:rsid w:val="008362BC"/>
    <w:rsid w:val="008411F9"/>
    <w:rsid w:val="008422EF"/>
    <w:rsid w:val="00842E1D"/>
    <w:rsid w:val="00847847"/>
    <w:rsid w:val="00854217"/>
    <w:rsid w:val="008600BE"/>
    <w:rsid w:val="00861405"/>
    <w:rsid w:val="00874D25"/>
    <w:rsid w:val="00875920"/>
    <w:rsid w:val="00875B0D"/>
    <w:rsid w:val="00881441"/>
    <w:rsid w:val="00886235"/>
    <w:rsid w:val="00887E1F"/>
    <w:rsid w:val="00892678"/>
    <w:rsid w:val="00892D29"/>
    <w:rsid w:val="00896138"/>
    <w:rsid w:val="008A1DB6"/>
    <w:rsid w:val="008A1E9E"/>
    <w:rsid w:val="008B3FCA"/>
    <w:rsid w:val="008B4E7E"/>
    <w:rsid w:val="008C6626"/>
    <w:rsid w:val="008C7838"/>
    <w:rsid w:val="008D0A72"/>
    <w:rsid w:val="008D20DF"/>
    <w:rsid w:val="008D4AA8"/>
    <w:rsid w:val="008D5683"/>
    <w:rsid w:val="008D605C"/>
    <w:rsid w:val="008D6161"/>
    <w:rsid w:val="008D74A8"/>
    <w:rsid w:val="008E1603"/>
    <w:rsid w:val="008E1A25"/>
    <w:rsid w:val="008E41A2"/>
    <w:rsid w:val="008E6395"/>
    <w:rsid w:val="008E6C00"/>
    <w:rsid w:val="008F5E7B"/>
    <w:rsid w:val="00900621"/>
    <w:rsid w:val="009064F5"/>
    <w:rsid w:val="00906642"/>
    <w:rsid w:val="00911D31"/>
    <w:rsid w:val="00912CE0"/>
    <w:rsid w:val="009139D9"/>
    <w:rsid w:val="0092137A"/>
    <w:rsid w:val="009265A1"/>
    <w:rsid w:val="00930A50"/>
    <w:rsid w:val="00931E27"/>
    <w:rsid w:val="0093243B"/>
    <w:rsid w:val="00934A68"/>
    <w:rsid w:val="00940691"/>
    <w:rsid w:val="00950794"/>
    <w:rsid w:val="009549E8"/>
    <w:rsid w:val="00955DF2"/>
    <w:rsid w:val="00956FB1"/>
    <w:rsid w:val="009570CA"/>
    <w:rsid w:val="00957299"/>
    <w:rsid w:val="009612BD"/>
    <w:rsid w:val="009629F9"/>
    <w:rsid w:val="00966B98"/>
    <w:rsid w:val="0097119F"/>
    <w:rsid w:val="00975C34"/>
    <w:rsid w:val="00977B42"/>
    <w:rsid w:val="009804CF"/>
    <w:rsid w:val="00982067"/>
    <w:rsid w:val="00991556"/>
    <w:rsid w:val="00992B70"/>
    <w:rsid w:val="00993D66"/>
    <w:rsid w:val="0099456E"/>
    <w:rsid w:val="009A0422"/>
    <w:rsid w:val="009A142D"/>
    <w:rsid w:val="009A235F"/>
    <w:rsid w:val="009A3EBD"/>
    <w:rsid w:val="009A4C9A"/>
    <w:rsid w:val="009A54E9"/>
    <w:rsid w:val="009A7CF0"/>
    <w:rsid w:val="009B01F1"/>
    <w:rsid w:val="009B0F95"/>
    <w:rsid w:val="009B25BF"/>
    <w:rsid w:val="009B31EE"/>
    <w:rsid w:val="009B5119"/>
    <w:rsid w:val="009B60D1"/>
    <w:rsid w:val="009C25D4"/>
    <w:rsid w:val="009C4A36"/>
    <w:rsid w:val="009D032C"/>
    <w:rsid w:val="009D1A29"/>
    <w:rsid w:val="009D3942"/>
    <w:rsid w:val="009D5608"/>
    <w:rsid w:val="009D58EF"/>
    <w:rsid w:val="009E07B9"/>
    <w:rsid w:val="009F30F0"/>
    <w:rsid w:val="009F7513"/>
    <w:rsid w:val="009F75CD"/>
    <w:rsid w:val="00A00944"/>
    <w:rsid w:val="00A02BB5"/>
    <w:rsid w:val="00A06E41"/>
    <w:rsid w:val="00A10851"/>
    <w:rsid w:val="00A11C11"/>
    <w:rsid w:val="00A1303C"/>
    <w:rsid w:val="00A133B7"/>
    <w:rsid w:val="00A25E7F"/>
    <w:rsid w:val="00A3438F"/>
    <w:rsid w:val="00A367DD"/>
    <w:rsid w:val="00A37C81"/>
    <w:rsid w:val="00A402A2"/>
    <w:rsid w:val="00A416D3"/>
    <w:rsid w:val="00A45EBD"/>
    <w:rsid w:val="00A46B4D"/>
    <w:rsid w:val="00A51E99"/>
    <w:rsid w:val="00A54C9D"/>
    <w:rsid w:val="00A62742"/>
    <w:rsid w:val="00A6374C"/>
    <w:rsid w:val="00A67166"/>
    <w:rsid w:val="00A672AC"/>
    <w:rsid w:val="00A67AE6"/>
    <w:rsid w:val="00A7006C"/>
    <w:rsid w:val="00A73F4B"/>
    <w:rsid w:val="00A77DCE"/>
    <w:rsid w:val="00A80622"/>
    <w:rsid w:val="00A809DD"/>
    <w:rsid w:val="00A83584"/>
    <w:rsid w:val="00A93CD5"/>
    <w:rsid w:val="00A94BE3"/>
    <w:rsid w:val="00AA054F"/>
    <w:rsid w:val="00AA4605"/>
    <w:rsid w:val="00AB0516"/>
    <w:rsid w:val="00AB1921"/>
    <w:rsid w:val="00AB228F"/>
    <w:rsid w:val="00AB33E7"/>
    <w:rsid w:val="00AB57DE"/>
    <w:rsid w:val="00AB5CC1"/>
    <w:rsid w:val="00AB6756"/>
    <w:rsid w:val="00AC4074"/>
    <w:rsid w:val="00AD1914"/>
    <w:rsid w:val="00AD3788"/>
    <w:rsid w:val="00AD44E1"/>
    <w:rsid w:val="00AD54D1"/>
    <w:rsid w:val="00AD6EAD"/>
    <w:rsid w:val="00AD79B1"/>
    <w:rsid w:val="00AE0FF9"/>
    <w:rsid w:val="00AE19B6"/>
    <w:rsid w:val="00AE51F7"/>
    <w:rsid w:val="00AE591E"/>
    <w:rsid w:val="00AE5A6D"/>
    <w:rsid w:val="00AE5C26"/>
    <w:rsid w:val="00AF70EF"/>
    <w:rsid w:val="00AF7B8C"/>
    <w:rsid w:val="00B010EC"/>
    <w:rsid w:val="00B0252D"/>
    <w:rsid w:val="00B02981"/>
    <w:rsid w:val="00B07AB3"/>
    <w:rsid w:val="00B1232C"/>
    <w:rsid w:val="00B16499"/>
    <w:rsid w:val="00B22AE0"/>
    <w:rsid w:val="00B2451B"/>
    <w:rsid w:val="00B24D3D"/>
    <w:rsid w:val="00B261B3"/>
    <w:rsid w:val="00B301BE"/>
    <w:rsid w:val="00B30AED"/>
    <w:rsid w:val="00B3484D"/>
    <w:rsid w:val="00B40077"/>
    <w:rsid w:val="00B4034D"/>
    <w:rsid w:val="00B420A1"/>
    <w:rsid w:val="00B45544"/>
    <w:rsid w:val="00B46100"/>
    <w:rsid w:val="00B468D7"/>
    <w:rsid w:val="00B47B33"/>
    <w:rsid w:val="00B505A9"/>
    <w:rsid w:val="00B57A12"/>
    <w:rsid w:val="00B61B3D"/>
    <w:rsid w:val="00B70754"/>
    <w:rsid w:val="00B72E1D"/>
    <w:rsid w:val="00B74DE5"/>
    <w:rsid w:val="00B7570C"/>
    <w:rsid w:val="00B84E90"/>
    <w:rsid w:val="00B86D3A"/>
    <w:rsid w:val="00B92B50"/>
    <w:rsid w:val="00B96C99"/>
    <w:rsid w:val="00BB07C1"/>
    <w:rsid w:val="00BB16A1"/>
    <w:rsid w:val="00BB1CF3"/>
    <w:rsid w:val="00BB218E"/>
    <w:rsid w:val="00BB54A8"/>
    <w:rsid w:val="00BB676F"/>
    <w:rsid w:val="00BB677B"/>
    <w:rsid w:val="00BC3B8B"/>
    <w:rsid w:val="00BC4E49"/>
    <w:rsid w:val="00BD0FA6"/>
    <w:rsid w:val="00BD5966"/>
    <w:rsid w:val="00BD5FC3"/>
    <w:rsid w:val="00BD7BC8"/>
    <w:rsid w:val="00BE12AD"/>
    <w:rsid w:val="00BE254E"/>
    <w:rsid w:val="00BE3D86"/>
    <w:rsid w:val="00BE42D0"/>
    <w:rsid w:val="00BE7C8E"/>
    <w:rsid w:val="00BF184F"/>
    <w:rsid w:val="00BF2C9E"/>
    <w:rsid w:val="00BF2F1A"/>
    <w:rsid w:val="00BF31AB"/>
    <w:rsid w:val="00BF3EEB"/>
    <w:rsid w:val="00BF6C56"/>
    <w:rsid w:val="00C02385"/>
    <w:rsid w:val="00C05117"/>
    <w:rsid w:val="00C07274"/>
    <w:rsid w:val="00C12589"/>
    <w:rsid w:val="00C14EED"/>
    <w:rsid w:val="00C22487"/>
    <w:rsid w:val="00C24C83"/>
    <w:rsid w:val="00C32DB2"/>
    <w:rsid w:val="00C36DC9"/>
    <w:rsid w:val="00C40432"/>
    <w:rsid w:val="00C41C2B"/>
    <w:rsid w:val="00C44CB4"/>
    <w:rsid w:val="00C4687A"/>
    <w:rsid w:val="00C507DD"/>
    <w:rsid w:val="00C509EE"/>
    <w:rsid w:val="00C52DA8"/>
    <w:rsid w:val="00C56AB1"/>
    <w:rsid w:val="00C60F42"/>
    <w:rsid w:val="00C62B1F"/>
    <w:rsid w:val="00C6576C"/>
    <w:rsid w:val="00C747AD"/>
    <w:rsid w:val="00C752F1"/>
    <w:rsid w:val="00C75877"/>
    <w:rsid w:val="00C76776"/>
    <w:rsid w:val="00C76974"/>
    <w:rsid w:val="00C76FA8"/>
    <w:rsid w:val="00C77943"/>
    <w:rsid w:val="00C80BE3"/>
    <w:rsid w:val="00C81176"/>
    <w:rsid w:val="00C8776E"/>
    <w:rsid w:val="00C8781A"/>
    <w:rsid w:val="00C9100F"/>
    <w:rsid w:val="00CA1B6D"/>
    <w:rsid w:val="00CA3CB7"/>
    <w:rsid w:val="00CA612E"/>
    <w:rsid w:val="00CA65C3"/>
    <w:rsid w:val="00CA6A87"/>
    <w:rsid w:val="00CB22E2"/>
    <w:rsid w:val="00CB7195"/>
    <w:rsid w:val="00CC2BC3"/>
    <w:rsid w:val="00CC6B4D"/>
    <w:rsid w:val="00CD28A5"/>
    <w:rsid w:val="00CD370F"/>
    <w:rsid w:val="00CD588F"/>
    <w:rsid w:val="00CD652F"/>
    <w:rsid w:val="00CE2515"/>
    <w:rsid w:val="00CF2234"/>
    <w:rsid w:val="00CF38BD"/>
    <w:rsid w:val="00CF628D"/>
    <w:rsid w:val="00D02DA6"/>
    <w:rsid w:val="00D02FF3"/>
    <w:rsid w:val="00D07B9E"/>
    <w:rsid w:val="00D11ABD"/>
    <w:rsid w:val="00D12425"/>
    <w:rsid w:val="00D15417"/>
    <w:rsid w:val="00D22A00"/>
    <w:rsid w:val="00D2324A"/>
    <w:rsid w:val="00D23425"/>
    <w:rsid w:val="00D247DB"/>
    <w:rsid w:val="00D24AF8"/>
    <w:rsid w:val="00D260EC"/>
    <w:rsid w:val="00D2645F"/>
    <w:rsid w:val="00D27203"/>
    <w:rsid w:val="00D342D9"/>
    <w:rsid w:val="00D35150"/>
    <w:rsid w:val="00D36058"/>
    <w:rsid w:val="00D36406"/>
    <w:rsid w:val="00D378BE"/>
    <w:rsid w:val="00D40A9C"/>
    <w:rsid w:val="00D42AAB"/>
    <w:rsid w:val="00D749B4"/>
    <w:rsid w:val="00D750B6"/>
    <w:rsid w:val="00D771C9"/>
    <w:rsid w:val="00D81590"/>
    <w:rsid w:val="00D83771"/>
    <w:rsid w:val="00D84962"/>
    <w:rsid w:val="00D87E10"/>
    <w:rsid w:val="00D92F92"/>
    <w:rsid w:val="00D93D7C"/>
    <w:rsid w:val="00D94D57"/>
    <w:rsid w:val="00D956A2"/>
    <w:rsid w:val="00D96FCE"/>
    <w:rsid w:val="00D97827"/>
    <w:rsid w:val="00DA3A7D"/>
    <w:rsid w:val="00DA6033"/>
    <w:rsid w:val="00DA6DD2"/>
    <w:rsid w:val="00DA7D05"/>
    <w:rsid w:val="00DB0808"/>
    <w:rsid w:val="00DB353A"/>
    <w:rsid w:val="00DB608C"/>
    <w:rsid w:val="00DC25E9"/>
    <w:rsid w:val="00DC2B05"/>
    <w:rsid w:val="00DC4842"/>
    <w:rsid w:val="00DD247E"/>
    <w:rsid w:val="00DD3FC7"/>
    <w:rsid w:val="00DD68BC"/>
    <w:rsid w:val="00DE00FC"/>
    <w:rsid w:val="00DE1C3F"/>
    <w:rsid w:val="00DE3078"/>
    <w:rsid w:val="00DE32AA"/>
    <w:rsid w:val="00DE3DA8"/>
    <w:rsid w:val="00DE5849"/>
    <w:rsid w:val="00DE6853"/>
    <w:rsid w:val="00DF1658"/>
    <w:rsid w:val="00DF3685"/>
    <w:rsid w:val="00DF3D54"/>
    <w:rsid w:val="00E0102A"/>
    <w:rsid w:val="00E0141C"/>
    <w:rsid w:val="00E02EAC"/>
    <w:rsid w:val="00E034F9"/>
    <w:rsid w:val="00E04FCE"/>
    <w:rsid w:val="00E05105"/>
    <w:rsid w:val="00E0759F"/>
    <w:rsid w:val="00E10201"/>
    <w:rsid w:val="00E14C5B"/>
    <w:rsid w:val="00E16D16"/>
    <w:rsid w:val="00E16ECF"/>
    <w:rsid w:val="00E175A8"/>
    <w:rsid w:val="00E20604"/>
    <w:rsid w:val="00E20B6F"/>
    <w:rsid w:val="00E23903"/>
    <w:rsid w:val="00E36513"/>
    <w:rsid w:val="00E36A5B"/>
    <w:rsid w:val="00E36F0F"/>
    <w:rsid w:val="00E4064C"/>
    <w:rsid w:val="00E42871"/>
    <w:rsid w:val="00E4424A"/>
    <w:rsid w:val="00E44FD6"/>
    <w:rsid w:val="00E45478"/>
    <w:rsid w:val="00E45FE9"/>
    <w:rsid w:val="00E47166"/>
    <w:rsid w:val="00E55B6F"/>
    <w:rsid w:val="00E60099"/>
    <w:rsid w:val="00E613D3"/>
    <w:rsid w:val="00E62894"/>
    <w:rsid w:val="00E70563"/>
    <w:rsid w:val="00E71272"/>
    <w:rsid w:val="00E7597A"/>
    <w:rsid w:val="00E77AC2"/>
    <w:rsid w:val="00E817D5"/>
    <w:rsid w:val="00E86833"/>
    <w:rsid w:val="00E912ED"/>
    <w:rsid w:val="00E91410"/>
    <w:rsid w:val="00E93BD1"/>
    <w:rsid w:val="00EA5BB7"/>
    <w:rsid w:val="00EA5D65"/>
    <w:rsid w:val="00EB33DC"/>
    <w:rsid w:val="00EB3DCB"/>
    <w:rsid w:val="00EB432A"/>
    <w:rsid w:val="00EB5234"/>
    <w:rsid w:val="00EB67A4"/>
    <w:rsid w:val="00EC2C6A"/>
    <w:rsid w:val="00EC6FD7"/>
    <w:rsid w:val="00EC775B"/>
    <w:rsid w:val="00ED1EDE"/>
    <w:rsid w:val="00ED32EF"/>
    <w:rsid w:val="00ED50CF"/>
    <w:rsid w:val="00ED5225"/>
    <w:rsid w:val="00ED544E"/>
    <w:rsid w:val="00EE0908"/>
    <w:rsid w:val="00EE2E0E"/>
    <w:rsid w:val="00EE3785"/>
    <w:rsid w:val="00EE408C"/>
    <w:rsid w:val="00EE6698"/>
    <w:rsid w:val="00EE6D8B"/>
    <w:rsid w:val="00EE780C"/>
    <w:rsid w:val="00EF3EEA"/>
    <w:rsid w:val="00F02A78"/>
    <w:rsid w:val="00F040B9"/>
    <w:rsid w:val="00F07832"/>
    <w:rsid w:val="00F12C59"/>
    <w:rsid w:val="00F131A1"/>
    <w:rsid w:val="00F22ABB"/>
    <w:rsid w:val="00F33D87"/>
    <w:rsid w:val="00F349FC"/>
    <w:rsid w:val="00F362E0"/>
    <w:rsid w:val="00F41DE3"/>
    <w:rsid w:val="00F42C5E"/>
    <w:rsid w:val="00F43430"/>
    <w:rsid w:val="00F4620D"/>
    <w:rsid w:val="00F51DA8"/>
    <w:rsid w:val="00F60AB3"/>
    <w:rsid w:val="00F617E2"/>
    <w:rsid w:val="00F62843"/>
    <w:rsid w:val="00F6742A"/>
    <w:rsid w:val="00F801C8"/>
    <w:rsid w:val="00F81764"/>
    <w:rsid w:val="00F82925"/>
    <w:rsid w:val="00F83E5E"/>
    <w:rsid w:val="00F85269"/>
    <w:rsid w:val="00F853E9"/>
    <w:rsid w:val="00F8720A"/>
    <w:rsid w:val="00F90205"/>
    <w:rsid w:val="00F93276"/>
    <w:rsid w:val="00F9371C"/>
    <w:rsid w:val="00F96341"/>
    <w:rsid w:val="00FA5C28"/>
    <w:rsid w:val="00FA5DFD"/>
    <w:rsid w:val="00FB0BDA"/>
    <w:rsid w:val="00FB2352"/>
    <w:rsid w:val="00FB5AC5"/>
    <w:rsid w:val="00FD27B4"/>
    <w:rsid w:val="00FD49B8"/>
    <w:rsid w:val="00FF4E7B"/>
    <w:rsid w:val="00FF7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1A71FBB"/>
  <w15:docId w15:val="{2F507C28-D410-A647-9DB7-836B5A4F5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3D5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7AE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19C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58EF"/>
    <w:pPr>
      <w:ind w:left="720"/>
      <w:contextualSpacing/>
    </w:pPr>
  </w:style>
  <w:style w:type="table" w:styleId="TableGrid">
    <w:name w:val="Table Grid"/>
    <w:basedOn w:val="TableNormal"/>
    <w:uiPriority w:val="59"/>
    <w:rsid w:val="003912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633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33B1"/>
  </w:style>
  <w:style w:type="paragraph" w:styleId="Footer">
    <w:name w:val="footer"/>
    <w:basedOn w:val="Normal"/>
    <w:link w:val="FooterChar"/>
    <w:uiPriority w:val="99"/>
    <w:unhideWhenUsed/>
    <w:rsid w:val="007633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33B1"/>
  </w:style>
  <w:style w:type="character" w:styleId="CommentReference">
    <w:name w:val="annotation reference"/>
    <w:basedOn w:val="DefaultParagraphFont"/>
    <w:uiPriority w:val="99"/>
    <w:semiHidden/>
    <w:unhideWhenUsed/>
    <w:rsid w:val="00CC6B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6B4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6B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6B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6B4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6B4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B4D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67AE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67AE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EE0908"/>
    <w:pPr>
      <w:tabs>
        <w:tab w:val="left" w:pos="660"/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02748"/>
    <w:pPr>
      <w:tabs>
        <w:tab w:val="left" w:pos="880"/>
        <w:tab w:val="right" w:leader="dot" w:pos="9350"/>
      </w:tabs>
      <w:spacing w:after="60"/>
      <w:ind w:left="220"/>
    </w:pPr>
  </w:style>
  <w:style w:type="character" w:styleId="Hyperlink">
    <w:name w:val="Hyperlink"/>
    <w:basedOn w:val="DefaultParagraphFont"/>
    <w:uiPriority w:val="99"/>
    <w:unhideWhenUsed/>
    <w:rsid w:val="00A67AE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2C69F9"/>
    <w:pPr>
      <w:spacing w:after="100"/>
      <w:ind w:left="440"/>
    </w:pPr>
  </w:style>
  <w:style w:type="paragraph" w:styleId="Revision">
    <w:name w:val="Revision"/>
    <w:hidden/>
    <w:uiPriority w:val="99"/>
    <w:semiHidden/>
    <w:rsid w:val="00AC4074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C19C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PlainText">
    <w:name w:val="Plain Text"/>
    <w:basedOn w:val="Normal"/>
    <w:link w:val="PlainTextChar"/>
    <w:uiPriority w:val="99"/>
    <w:unhideWhenUsed/>
    <w:rsid w:val="00DF3D54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F3D54"/>
    <w:rPr>
      <w:rFonts w:ascii="Calibri" w:eastAsia="Calibri" w:hAnsi="Calibri" w:cs="Times New Roman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E91410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E1A25"/>
    <w:pPr>
      <w:spacing w:before="100" w:beforeAutospacing="1" w:after="100" w:afterAutospacing="1"/>
    </w:pPr>
    <w:rPr>
      <w:rFonts w:eastAsiaTheme="minorEastAsia"/>
    </w:rPr>
  </w:style>
  <w:style w:type="character" w:styleId="Strong">
    <w:name w:val="Strong"/>
    <w:basedOn w:val="DefaultParagraphFont"/>
    <w:uiPriority w:val="22"/>
    <w:qFormat/>
    <w:rsid w:val="00C509EE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42E7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30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4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8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6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35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44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5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3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2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2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0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0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3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1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9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4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7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2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ainscan@uwo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brainscan@uwo.ca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career.uwo.ca/prepare/resume_cv/index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3BCA43-8056-9043-B348-AFDA85321A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564</Words>
  <Characters>321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ern University</Company>
  <LinksUpToDate>false</LinksUpToDate>
  <CharactersWithSpaces>3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salews</dc:creator>
  <cp:keywords/>
  <dc:description/>
  <cp:lastModifiedBy>Claire Harvey</cp:lastModifiedBy>
  <cp:revision>3</cp:revision>
  <cp:lastPrinted>2018-01-24T14:34:00Z</cp:lastPrinted>
  <dcterms:created xsi:type="dcterms:W3CDTF">2023-01-27T20:13:00Z</dcterms:created>
  <dcterms:modified xsi:type="dcterms:W3CDTF">2023-01-30T17:09:00Z</dcterms:modified>
</cp:coreProperties>
</file>